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C23153" w:rsidRDefault="00DF17F4" w:rsidP="001D25C2">
      <w:pPr>
        <w:spacing w:line="480" w:lineRule="auto"/>
        <w:jc w:val="center"/>
        <w:rPr>
          <w:b/>
          <w:szCs w:val="24"/>
        </w:rPr>
      </w:pPr>
    </w:p>
    <w:p w:rsidR="00A74601" w:rsidRPr="00C23153" w:rsidRDefault="0028580A" w:rsidP="001D25C2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Informative Speech Topics </w:t>
      </w:r>
    </w:p>
    <w:p w:rsidR="00DF17F4" w:rsidRPr="00C23153" w:rsidRDefault="00DF17F4" w:rsidP="001D25C2">
      <w:pPr>
        <w:spacing w:after="0" w:line="480" w:lineRule="auto"/>
        <w:jc w:val="center"/>
        <w:rPr>
          <w:szCs w:val="24"/>
        </w:rPr>
      </w:pPr>
      <w:r w:rsidRPr="00C23153">
        <w:rPr>
          <w:szCs w:val="24"/>
        </w:rPr>
        <w:t>Name</w:t>
      </w:r>
    </w:p>
    <w:p w:rsidR="00DF17F4" w:rsidRPr="00C23153" w:rsidRDefault="00DF17F4" w:rsidP="001D25C2">
      <w:pPr>
        <w:spacing w:after="0" w:line="480" w:lineRule="auto"/>
        <w:jc w:val="center"/>
        <w:rPr>
          <w:szCs w:val="24"/>
        </w:rPr>
      </w:pPr>
      <w:r w:rsidRPr="00C23153">
        <w:rPr>
          <w:szCs w:val="24"/>
        </w:rPr>
        <w:t>Institution</w:t>
      </w:r>
    </w:p>
    <w:p w:rsidR="00DF17F4" w:rsidRPr="00C23153" w:rsidRDefault="00DF17F4" w:rsidP="001D25C2">
      <w:pPr>
        <w:spacing w:after="0" w:line="480" w:lineRule="auto"/>
        <w:jc w:val="center"/>
        <w:rPr>
          <w:szCs w:val="24"/>
        </w:rPr>
      </w:pPr>
      <w:r w:rsidRPr="00C23153">
        <w:rPr>
          <w:szCs w:val="24"/>
        </w:rPr>
        <w:t>Date</w:t>
      </w: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DF17F4" w:rsidRPr="00C23153" w:rsidRDefault="00DF17F4" w:rsidP="001D25C2">
      <w:pPr>
        <w:spacing w:line="480" w:lineRule="auto"/>
        <w:rPr>
          <w:szCs w:val="24"/>
        </w:rPr>
      </w:pPr>
    </w:p>
    <w:p w:rsidR="006A0E3D" w:rsidRPr="00C23153" w:rsidRDefault="006A0E3D" w:rsidP="001D25C2">
      <w:pPr>
        <w:spacing w:line="480" w:lineRule="auto"/>
        <w:rPr>
          <w:szCs w:val="24"/>
        </w:rPr>
      </w:pPr>
    </w:p>
    <w:p w:rsidR="006A0E3D" w:rsidRPr="00C23153" w:rsidRDefault="006A0E3D" w:rsidP="001D25C2">
      <w:pPr>
        <w:spacing w:line="480" w:lineRule="auto"/>
        <w:rPr>
          <w:szCs w:val="24"/>
        </w:rPr>
      </w:pPr>
    </w:p>
    <w:p w:rsidR="00DA4990" w:rsidRDefault="00DA4990" w:rsidP="001D25C2">
      <w:pPr>
        <w:spacing w:line="480" w:lineRule="auto"/>
        <w:rPr>
          <w:szCs w:val="24"/>
        </w:rPr>
      </w:pPr>
    </w:p>
    <w:p w:rsidR="0017722D" w:rsidRDefault="0017722D" w:rsidP="001D25C2">
      <w:pPr>
        <w:spacing w:line="480" w:lineRule="auto"/>
        <w:rPr>
          <w:szCs w:val="24"/>
        </w:rPr>
      </w:pPr>
    </w:p>
    <w:p w:rsidR="00C030EB" w:rsidRDefault="00C030EB" w:rsidP="00C030EB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 xml:space="preserve">Informative Speech Topics </w:t>
      </w:r>
    </w:p>
    <w:p w:rsidR="00E763C3" w:rsidRPr="001368BF" w:rsidRDefault="00E763C3" w:rsidP="00E763C3">
      <w:pPr>
        <w:spacing w:after="0" w:line="480" w:lineRule="auto"/>
        <w:ind w:left="2880" w:hanging="2880"/>
        <w:rPr>
          <w:b/>
          <w:bCs/>
          <w:szCs w:val="24"/>
        </w:rPr>
      </w:pPr>
      <w:r w:rsidRPr="001368BF">
        <w:rPr>
          <w:b/>
          <w:bCs/>
          <w:szCs w:val="24"/>
        </w:rPr>
        <w:t xml:space="preserve">Topic 2: </w:t>
      </w:r>
      <w:r w:rsidRPr="001368BF">
        <w:rPr>
          <w:b/>
          <w:bCs/>
          <w:szCs w:val="24"/>
        </w:rPr>
        <w:tab/>
        <w:t xml:space="preserve">Impact of technology on healthcare </w:t>
      </w:r>
    </w:p>
    <w:p w:rsidR="00E763C3" w:rsidRDefault="00E763C3" w:rsidP="00E763C3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General</w:t>
      </w:r>
      <w:r w:rsidR="008E0554">
        <w:rPr>
          <w:szCs w:val="24"/>
        </w:rPr>
        <w:t>-</w:t>
      </w:r>
      <w:r>
        <w:rPr>
          <w:szCs w:val="24"/>
        </w:rPr>
        <w:t xml:space="preserve">purpose statement: </w:t>
      </w:r>
      <w:r>
        <w:rPr>
          <w:szCs w:val="24"/>
        </w:rPr>
        <w:tab/>
        <w:t xml:space="preserve">To inform the audience </w:t>
      </w:r>
    </w:p>
    <w:p w:rsidR="00E763C3" w:rsidRDefault="00E763C3" w:rsidP="00E763C3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Specific</w:t>
      </w:r>
      <w:r w:rsidR="008E0554">
        <w:rPr>
          <w:szCs w:val="24"/>
        </w:rPr>
        <w:t>-</w:t>
      </w:r>
      <w:r>
        <w:rPr>
          <w:szCs w:val="24"/>
        </w:rPr>
        <w:t xml:space="preserve">purpose statement: </w:t>
      </w:r>
      <w:r>
        <w:rPr>
          <w:szCs w:val="24"/>
        </w:rPr>
        <w:tab/>
        <w:t xml:space="preserve">To </w:t>
      </w:r>
      <w:r w:rsidR="008A470D">
        <w:rPr>
          <w:szCs w:val="24"/>
        </w:rPr>
        <w:t>enlighten</w:t>
      </w:r>
      <w:r>
        <w:rPr>
          <w:szCs w:val="24"/>
        </w:rPr>
        <w:t xml:space="preserve"> the audience on how advances in technology are transforming the healthcare system in the US. </w:t>
      </w:r>
    </w:p>
    <w:p w:rsidR="00E763C3" w:rsidRDefault="00E763C3" w:rsidP="00E763C3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Core ides:</w:t>
      </w:r>
      <w:r>
        <w:rPr>
          <w:szCs w:val="24"/>
        </w:rPr>
        <w:tab/>
        <w:t>Technological advances have played a crucial role in improving the quality of healthcare by enabling secure access to patient information</w:t>
      </w:r>
      <w:r w:rsidR="00101B4D">
        <w:rPr>
          <w:szCs w:val="24"/>
        </w:rPr>
        <w:t xml:space="preserve"> (</w:t>
      </w:r>
      <w:r w:rsidR="00101B4D" w:rsidRPr="00757C5E">
        <w:rPr>
          <w:color w:val="222222"/>
          <w:szCs w:val="24"/>
          <w:shd w:val="clear" w:color="auto" w:fill="FFFFFF"/>
        </w:rPr>
        <w:t>Barker &amp; Donnelly</w:t>
      </w:r>
      <w:r w:rsidR="007C3399">
        <w:rPr>
          <w:color w:val="222222"/>
          <w:szCs w:val="24"/>
          <w:shd w:val="clear" w:color="auto" w:fill="FFFFFF"/>
        </w:rPr>
        <w:t>, 2020)</w:t>
      </w:r>
      <w:r>
        <w:rPr>
          <w:szCs w:val="24"/>
        </w:rPr>
        <w:t xml:space="preserve">. </w:t>
      </w:r>
    </w:p>
    <w:p w:rsidR="00E763C3" w:rsidRDefault="00E763C3" w:rsidP="00E763C3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Potential point: </w:t>
      </w:r>
      <w:r>
        <w:rPr>
          <w:szCs w:val="24"/>
        </w:rPr>
        <w:tab/>
      </w:r>
      <w:r w:rsidR="00B04106">
        <w:rPr>
          <w:szCs w:val="24"/>
        </w:rPr>
        <w:t>Discussion</w:t>
      </w:r>
      <w:r w:rsidR="004E6C04">
        <w:rPr>
          <w:szCs w:val="24"/>
        </w:rPr>
        <w:t xml:space="preserve"> on</w:t>
      </w:r>
      <w:r>
        <w:rPr>
          <w:szCs w:val="24"/>
        </w:rPr>
        <w:t xml:space="preserve"> the significance of technology on healthcare. </w:t>
      </w:r>
    </w:p>
    <w:p w:rsidR="00E763C3" w:rsidRDefault="00E763C3" w:rsidP="00E763C3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ab/>
        <w:t>Highlight example</w:t>
      </w:r>
      <w:r w:rsidR="004E6C04">
        <w:rPr>
          <w:szCs w:val="24"/>
        </w:rPr>
        <w:t>s</w:t>
      </w:r>
      <w:r>
        <w:rPr>
          <w:szCs w:val="24"/>
        </w:rPr>
        <w:t xml:space="preserve"> of technologies that affecting the healthcare system.  </w:t>
      </w:r>
    </w:p>
    <w:p w:rsidR="00E763C3" w:rsidRDefault="00E763C3" w:rsidP="00E763C3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ab/>
        <w:t xml:space="preserve">Inform healthcare technologies are improving the access and security and patient information. </w:t>
      </w:r>
    </w:p>
    <w:p w:rsidR="001D61EC" w:rsidRDefault="00393DAD" w:rsidP="00F455C9">
      <w:pPr>
        <w:spacing w:after="0" w:line="480" w:lineRule="auto"/>
        <w:ind w:left="2880" w:hanging="2880"/>
        <w:rPr>
          <w:b/>
          <w:bCs/>
          <w:szCs w:val="24"/>
        </w:rPr>
      </w:pPr>
      <w:r>
        <w:rPr>
          <w:b/>
          <w:bCs/>
          <w:szCs w:val="24"/>
        </w:rPr>
        <w:t xml:space="preserve">Topic 3: </w:t>
      </w:r>
      <w:r>
        <w:rPr>
          <w:b/>
          <w:bCs/>
          <w:szCs w:val="24"/>
        </w:rPr>
        <w:tab/>
        <w:t xml:space="preserve">Importance of mental health </w:t>
      </w:r>
    </w:p>
    <w:p w:rsidR="00393DAD" w:rsidRDefault="00595576" w:rsidP="00F455C9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General</w:t>
      </w:r>
      <w:r w:rsidR="00F978C0">
        <w:rPr>
          <w:szCs w:val="24"/>
        </w:rPr>
        <w:t>-</w:t>
      </w:r>
      <w:r>
        <w:rPr>
          <w:szCs w:val="24"/>
        </w:rPr>
        <w:t xml:space="preserve">purpose statement: </w:t>
      </w:r>
      <w:r>
        <w:rPr>
          <w:szCs w:val="24"/>
        </w:rPr>
        <w:tab/>
        <w:t>To inform the public</w:t>
      </w:r>
    </w:p>
    <w:p w:rsidR="0091708A" w:rsidRDefault="00595576" w:rsidP="0091708A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Specific</w:t>
      </w:r>
      <w:r w:rsidR="00F978C0">
        <w:rPr>
          <w:szCs w:val="24"/>
        </w:rPr>
        <w:t>-</w:t>
      </w:r>
      <w:r>
        <w:rPr>
          <w:szCs w:val="24"/>
        </w:rPr>
        <w:t>purpose statement:</w:t>
      </w:r>
      <w:r>
        <w:rPr>
          <w:szCs w:val="24"/>
        </w:rPr>
        <w:tab/>
        <w:t xml:space="preserve">To inform the public </w:t>
      </w:r>
      <w:r w:rsidR="0091708A">
        <w:rPr>
          <w:szCs w:val="24"/>
        </w:rPr>
        <w:t xml:space="preserve">why mental health </w:t>
      </w:r>
      <w:r w:rsidR="00C745C5">
        <w:rPr>
          <w:szCs w:val="24"/>
        </w:rPr>
        <w:t>is</w:t>
      </w:r>
      <w:r w:rsidR="0091708A">
        <w:rPr>
          <w:szCs w:val="24"/>
        </w:rPr>
        <w:t xml:space="preserve"> a huge concern. </w:t>
      </w:r>
    </w:p>
    <w:p w:rsidR="00885018" w:rsidRDefault="0091708A" w:rsidP="00431DE6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Core idea: </w:t>
      </w:r>
      <w:r>
        <w:rPr>
          <w:szCs w:val="24"/>
        </w:rPr>
        <w:tab/>
      </w:r>
      <w:r w:rsidR="00F218C7">
        <w:rPr>
          <w:szCs w:val="24"/>
        </w:rPr>
        <w:t>Cases of m</w:t>
      </w:r>
      <w:r>
        <w:rPr>
          <w:szCs w:val="24"/>
        </w:rPr>
        <w:t xml:space="preserve">ental health problems have </w:t>
      </w:r>
      <w:r w:rsidR="00F218C7">
        <w:rPr>
          <w:szCs w:val="24"/>
        </w:rPr>
        <w:t xml:space="preserve">recently </w:t>
      </w:r>
      <w:r w:rsidR="00B7441F">
        <w:rPr>
          <w:szCs w:val="24"/>
        </w:rPr>
        <w:t xml:space="preserve">increased </w:t>
      </w:r>
      <w:r w:rsidR="004E6C04">
        <w:rPr>
          <w:szCs w:val="24"/>
        </w:rPr>
        <w:t>significant</w:t>
      </w:r>
      <w:r w:rsidR="00B7441F">
        <w:rPr>
          <w:szCs w:val="24"/>
        </w:rPr>
        <w:t xml:space="preserve">ly </w:t>
      </w:r>
      <w:r w:rsidR="00431DE6">
        <w:rPr>
          <w:szCs w:val="24"/>
        </w:rPr>
        <w:t>after the covid-19 outbreak</w:t>
      </w:r>
      <w:r w:rsidR="004E6C04">
        <w:rPr>
          <w:szCs w:val="24"/>
        </w:rPr>
        <w:t>,</w:t>
      </w:r>
      <w:r w:rsidR="00431DE6">
        <w:rPr>
          <w:szCs w:val="24"/>
        </w:rPr>
        <w:t xml:space="preserve"> and this </w:t>
      </w:r>
      <w:r w:rsidR="00345384">
        <w:rPr>
          <w:szCs w:val="24"/>
        </w:rPr>
        <w:t xml:space="preserve">raises concern </w:t>
      </w:r>
      <w:r w:rsidR="008F5603">
        <w:rPr>
          <w:szCs w:val="24"/>
        </w:rPr>
        <w:t xml:space="preserve">on </w:t>
      </w:r>
      <w:r w:rsidR="00596D13">
        <w:rPr>
          <w:szCs w:val="24"/>
        </w:rPr>
        <w:t xml:space="preserve">effective prevention and treatment approaches. </w:t>
      </w:r>
    </w:p>
    <w:p w:rsidR="008F5603" w:rsidRDefault="008F5603" w:rsidP="001638D8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Potential points: </w:t>
      </w:r>
      <w:r w:rsidR="009513F8">
        <w:rPr>
          <w:szCs w:val="24"/>
        </w:rPr>
        <w:tab/>
      </w:r>
      <w:r w:rsidR="00B277B7">
        <w:rPr>
          <w:szCs w:val="24"/>
        </w:rPr>
        <w:t xml:space="preserve">Discussion on </w:t>
      </w:r>
      <w:r w:rsidR="00F0181B">
        <w:rPr>
          <w:szCs w:val="24"/>
        </w:rPr>
        <w:t xml:space="preserve">the </w:t>
      </w:r>
      <w:r w:rsidR="009864DA">
        <w:rPr>
          <w:szCs w:val="24"/>
        </w:rPr>
        <w:t xml:space="preserve">impact of covid-19 on the mental health </w:t>
      </w:r>
    </w:p>
    <w:p w:rsidR="00885018" w:rsidRDefault="00885018" w:rsidP="00F455C9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ab/>
      </w:r>
      <w:r w:rsidR="001638D8">
        <w:rPr>
          <w:szCs w:val="24"/>
        </w:rPr>
        <w:t xml:space="preserve">Discussion on </w:t>
      </w:r>
      <w:r w:rsidR="00005152">
        <w:rPr>
          <w:szCs w:val="24"/>
        </w:rPr>
        <w:t xml:space="preserve">mental health problems </w:t>
      </w:r>
      <w:r w:rsidR="00072EED">
        <w:rPr>
          <w:szCs w:val="24"/>
        </w:rPr>
        <w:t xml:space="preserve">that have increased since the announcement of </w:t>
      </w:r>
      <w:r w:rsidR="00F978C0">
        <w:rPr>
          <w:szCs w:val="24"/>
        </w:rPr>
        <w:t xml:space="preserve">the </w:t>
      </w:r>
      <w:r w:rsidR="00072EED">
        <w:rPr>
          <w:szCs w:val="24"/>
        </w:rPr>
        <w:t>first cases of covid-19 in the US</w:t>
      </w:r>
    </w:p>
    <w:p w:rsidR="006C62F3" w:rsidRDefault="006C62F3" w:rsidP="00F455C9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lastRenderedPageBreak/>
        <w:tab/>
        <w:t xml:space="preserve">Discussion on ways mental health conditions can be prevented and treated to minimize risks. </w:t>
      </w:r>
    </w:p>
    <w:p w:rsidR="009008F8" w:rsidRDefault="009008F8" w:rsidP="009008F8">
      <w:pPr>
        <w:spacing w:after="0" w:line="480" w:lineRule="auto"/>
        <w:ind w:left="2880" w:hanging="2880"/>
        <w:rPr>
          <w:b/>
          <w:bCs/>
          <w:szCs w:val="24"/>
        </w:rPr>
      </w:pPr>
      <w:r>
        <w:rPr>
          <w:b/>
          <w:bCs/>
          <w:szCs w:val="24"/>
        </w:rPr>
        <w:t xml:space="preserve">Topic 4: </w:t>
      </w:r>
      <w:r>
        <w:rPr>
          <w:b/>
          <w:bCs/>
          <w:szCs w:val="24"/>
        </w:rPr>
        <w:tab/>
        <w:t xml:space="preserve">Digital marketing and </w:t>
      </w:r>
      <w:r w:rsidR="0070684D">
        <w:rPr>
          <w:b/>
          <w:bCs/>
          <w:szCs w:val="24"/>
        </w:rPr>
        <w:t xml:space="preserve">small </w:t>
      </w:r>
      <w:r>
        <w:rPr>
          <w:b/>
          <w:bCs/>
          <w:szCs w:val="24"/>
        </w:rPr>
        <w:t>businesses</w:t>
      </w:r>
    </w:p>
    <w:p w:rsidR="00DA3C22" w:rsidRDefault="00DA3C22" w:rsidP="00DA3C22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General</w:t>
      </w:r>
      <w:r w:rsidR="00F978C0">
        <w:rPr>
          <w:szCs w:val="24"/>
        </w:rPr>
        <w:t>-</w:t>
      </w:r>
      <w:r>
        <w:rPr>
          <w:szCs w:val="24"/>
        </w:rPr>
        <w:t xml:space="preserve">purpose statement: </w:t>
      </w:r>
      <w:r>
        <w:rPr>
          <w:szCs w:val="24"/>
        </w:rPr>
        <w:tab/>
        <w:t xml:space="preserve">To inform the audience </w:t>
      </w:r>
    </w:p>
    <w:p w:rsidR="00DA3C22" w:rsidRDefault="00DA3C22" w:rsidP="00DA3C22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>Specific</w:t>
      </w:r>
      <w:r w:rsidR="00F978C0">
        <w:rPr>
          <w:szCs w:val="24"/>
        </w:rPr>
        <w:t>-</w:t>
      </w:r>
      <w:r>
        <w:rPr>
          <w:szCs w:val="24"/>
        </w:rPr>
        <w:t>purpose statement:</w:t>
      </w:r>
      <w:r w:rsidR="00B22147">
        <w:rPr>
          <w:szCs w:val="24"/>
        </w:rPr>
        <w:tab/>
        <w:t xml:space="preserve">To inform the audience on </w:t>
      </w:r>
      <w:r w:rsidR="00810CD5">
        <w:rPr>
          <w:szCs w:val="24"/>
        </w:rPr>
        <w:t xml:space="preserve">how digital marketing </w:t>
      </w:r>
      <w:r w:rsidR="00754BCA">
        <w:rPr>
          <w:szCs w:val="24"/>
        </w:rPr>
        <w:t xml:space="preserve">can improve the success of small </w:t>
      </w:r>
      <w:r w:rsidR="00765273">
        <w:rPr>
          <w:szCs w:val="24"/>
        </w:rPr>
        <w:t>busines</w:t>
      </w:r>
      <w:r w:rsidR="00F978C0">
        <w:rPr>
          <w:szCs w:val="24"/>
        </w:rPr>
        <w:t>se</w:t>
      </w:r>
      <w:r w:rsidR="00765273">
        <w:rPr>
          <w:szCs w:val="24"/>
        </w:rPr>
        <w:t xml:space="preserve">s. </w:t>
      </w:r>
    </w:p>
    <w:p w:rsidR="00765273" w:rsidRDefault="00605667" w:rsidP="00DA3C22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Core idea: </w:t>
      </w:r>
      <w:r>
        <w:rPr>
          <w:szCs w:val="24"/>
        </w:rPr>
        <w:tab/>
        <w:t>The increased access to diverse online platform</w:t>
      </w:r>
      <w:r w:rsidR="00F978C0">
        <w:rPr>
          <w:szCs w:val="24"/>
        </w:rPr>
        <w:t>s</w:t>
      </w:r>
      <w:r>
        <w:rPr>
          <w:szCs w:val="24"/>
        </w:rPr>
        <w:t xml:space="preserve"> has </w:t>
      </w:r>
      <w:r w:rsidR="003B2899">
        <w:rPr>
          <w:szCs w:val="24"/>
        </w:rPr>
        <w:t xml:space="preserve">changed </w:t>
      </w:r>
      <w:r w:rsidR="00F978C0">
        <w:rPr>
          <w:szCs w:val="24"/>
        </w:rPr>
        <w:t xml:space="preserve">how </w:t>
      </w:r>
      <w:r w:rsidR="003B2899">
        <w:rPr>
          <w:szCs w:val="24"/>
        </w:rPr>
        <w:t>businesses operat</w:t>
      </w:r>
      <w:r w:rsidR="00F978C0">
        <w:rPr>
          <w:szCs w:val="24"/>
        </w:rPr>
        <w:t>e</w:t>
      </w:r>
      <w:r w:rsidR="003B2899">
        <w:rPr>
          <w:szCs w:val="24"/>
        </w:rPr>
        <w:t xml:space="preserve"> as it has become easier to </w:t>
      </w:r>
      <w:r w:rsidR="0008629D">
        <w:rPr>
          <w:szCs w:val="24"/>
        </w:rPr>
        <w:t>attract</w:t>
      </w:r>
      <w:r w:rsidR="003B2899">
        <w:rPr>
          <w:szCs w:val="24"/>
        </w:rPr>
        <w:t xml:space="preserve"> a large pool of consumers online than locally</w:t>
      </w:r>
      <w:r w:rsidR="002261EA">
        <w:rPr>
          <w:szCs w:val="24"/>
        </w:rPr>
        <w:t xml:space="preserve"> (</w:t>
      </w:r>
      <w:r w:rsidR="002261EA" w:rsidRPr="00757C5E">
        <w:rPr>
          <w:color w:val="222222"/>
          <w:szCs w:val="24"/>
          <w:shd w:val="clear" w:color="auto" w:fill="FFFFFF"/>
        </w:rPr>
        <w:t>Ritz</w:t>
      </w:r>
      <w:r w:rsidR="009C0950">
        <w:rPr>
          <w:color w:val="222222"/>
          <w:szCs w:val="24"/>
          <w:shd w:val="clear" w:color="auto" w:fill="FFFFFF"/>
        </w:rPr>
        <w:t xml:space="preserve">, </w:t>
      </w:r>
      <w:r w:rsidR="002261EA" w:rsidRPr="00757C5E">
        <w:rPr>
          <w:color w:val="222222"/>
          <w:szCs w:val="24"/>
          <w:shd w:val="clear" w:color="auto" w:fill="FFFFFF"/>
        </w:rPr>
        <w:t xml:space="preserve">Wolf, </w:t>
      </w:r>
      <w:r w:rsidR="00E33EBE">
        <w:rPr>
          <w:color w:val="222222"/>
          <w:szCs w:val="24"/>
          <w:shd w:val="clear" w:color="auto" w:fill="FFFFFF"/>
        </w:rPr>
        <w:t>&amp;</w:t>
      </w:r>
      <w:r w:rsidR="002261EA" w:rsidRPr="00757C5E">
        <w:rPr>
          <w:color w:val="222222"/>
          <w:szCs w:val="24"/>
          <w:shd w:val="clear" w:color="auto" w:fill="FFFFFF"/>
        </w:rPr>
        <w:t>McQuitty, 2019)</w:t>
      </w:r>
      <w:r w:rsidR="003B2899">
        <w:rPr>
          <w:szCs w:val="24"/>
        </w:rPr>
        <w:t xml:space="preserve">. </w:t>
      </w:r>
    </w:p>
    <w:p w:rsidR="009008F8" w:rsidRDefault="001C5C01" w:rsidP="00DA3C22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Potential points: </w:t>
      </w:r>
      <w:r>
        <w:rPr>
          <w:szCs w:val="24"/>
        </w:rPr>
        <w:tab/>
      </w:r>
      <w:r w:rsidR="00CE07D0">
        <w:rPr>
          <w:szCs w:val="24"/>
        </w:rPr>
        <w:t xml:space="preserve">Discussion on </w:t>
      </w:r>
      <w:r w:rsidR="00D21DE7">
        <w:rPr>
          <w:szCs w:val="24"/>
        </w:rPr>
        <w:t xml:space="preserve">the features of digital marketing and how it </w:t>
      </w:r>
      <w:r w:rsidR="00474433">
        <w:rPr>
          <w:szCs w:val="24"/>
        </w:rPr>
        <w:t xml:space="preserve">has transformed the business environment. </w:t>
      </w:r>
    </w:p>
    <w:p w:rsidR="00474433" w:rsidRDefault="00474433" w:rsidP="00DA3C22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ab/>
        <w:t xml:space="preserve">Discussion on ways small businesses can </w:t>
      </w:r>
      <w:r w:rsidR="00295C5B">
        <w:rPr>
          <w:szCs w:val="24"/>
        </w:rPr>
        <w:t xml:space="preserve">use digital marketing to </w:t>
      </w:r>
      <w:r w:rsidR="0051207F">
        <w:rPr>
          <w:szCs w:val="24"/>
        </w:rPr>
        <w:t>reach a large number of potential consumers and grow their businesses.</w:t>
      </w:r>
    </w:p>
    <w:p w:rsidR="00BB023A" w:rsidRPr="001368BF" w:rsidRDefault="00BB023A" w:rsidP="00BB023A">
      <w:pPr>
        <w:spacing w:after="0" w:line="480" w:lineRule="auto"/>
        <w:rPr>
          <w:b/>
          <w:bCs/>
          <w:szCs w:val="24"/>
        </w:rPr>
      </w:pPr>
      <w:r w:rsidRPr="001368BF">
        <w:rPr>
          <w:b/>
          <w:bCs/>
          <w:szCs w:val="24"/>
        </w:rPr>
        <w:t xml:space="preserve">Topic 1: </w:t>
      </w:r>
      <w:r w:rsidRPr="001368BF">
        <w:rPr>
          <w:b/>
          <w:bCs/>
          <w:szCs w:val="24"/>
        </w:rPr>
        <w:tab/>
      </w:r>
      <w:r w:rsidRPr="001368BF">
        <w:rPr>
          <w:b/>
          <w:bCs/>
          <w:szCs w:val="24"/>
        </w:rPr>
        <w:tab/>
      </w:r>
      <w:r w:rsidRPr="001368BF">
        <w:rPr>
          <w:b/>
          <w:bCs/>
          <w:szCs w:val="24"/>
        </w:rPr>
        <w:tab/>
        <w:t xml:space="preserve">Hand Hygiene Practices </w:t>
      </w:r>
    </w:p>
    <w:p w:rsidR="00BB023A" w:rsidRDefault="00BB023A" w:rsidP="00BB023A">
      <w:pPr>
        <w:spacing w:after="0" w:line="480" w:lineRule="auto"/>
        <w:rPr>
          <w:szCs w:val="24"/>
        </w:rPr>
      </w:pPr>
      <w:r>
        <w:rPr>
          <w:szCs w:val="24"/>
        </w:rPr>
        <w:t>General</w:t>
      </w:r>
      <w:r w:rsidR="0017460A">
        <w:rPr>
          <w:szCs w:val="24"/>
        </w:rPr>
        <w:t>-</w:t>
      </w:r>
      <w:r>
        <w:rPr>
          <w:szCs w:val="24"/>
        </w:rPr>
        <w:t xml:space="preserve">purpose statement: </w:t>
      </w:r>
      <w:r>
        <w:rPr>
          <w:szCs w:val="24"/>
        </w:rPr>
        <w:tab/>
        <w:t xml:space="preserve">To inform the audience. </w:t>
      </w:r>
    </w:p>
    <w:p w:rsidR="00BB023A" w:rsidRDefault="00BB023A" w:rsidP="00BB023A">
      <w:pPr>
        <w:spacing w:after="0" w:line="480" w:lineRule="auto"/>
        <w:rPr>
          <w:szCs w:val="24"/>
        </w:rPr>
      </w:pPr>
      <w:r>
        <w:rPr>
          <w:szCs w:val="24"/>
        </w:rPr>
        <w:t>Specific</w:t>
      </w:r>
      <w:r w:rsidR="0017460A">
        <w:rPr>
          <w:szCs w:val="24"/>
        </w:rPr>
        <w:t>-</w:t>
      </w:r>
      <w:r>
        <w:rPr>
          <w:szCs w:val="24"/>
        </w:rPr>
        <w:t xml:space="preserve">purpose statement: </w:t>
      </w:r>
      <w:r>
        <w:rPr>
          <w:szCs w:val="24"/>
        </w:rPr>
        <w:tab/>
        <w:t xml:space="preserve">To inform the audience on effective hand hygiene practices. </w:t>
      </w:r>
    </w:p>
    <w:p w:rsidR="00BB023A" w:rsidRDefault="00BB023A" w:rsidP="00BB023A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Core idea: </w:t>
      </w:r>
      <w:r>
        <w:rPr>
          <w:szCs w:val="24"/>
        </w:rPr>
        <w:tab/>
        <w:t xml:space="preserve">Scientists have proved that hand hygiene practices such as </w:t>
      </w:r>
      <w:r w:rsidR="00D54679">
        <w:rPr>
          <w:szCs w:val="24"/>
        </w:rPr>
        <w:t xml:space="preserve">the </w:t>
      </w:r>
      <w:r>
        <w:rPr>
          <w:szCs w:val="24"/>
        </w:rPr>
        <w:t>use of alcohol-based sanitizers as well as water and soap are essential in eliminating most pathogens from hands (</w:t>
      </w:r>
      <w:r w:rsidRPr="00757C5E">
        <w:rPr>
          <w:color w:val="222222"/>
          <w:szCs w:val="24"/>
          <w:shd w:val="clear" w:color="auto" w:fill="FFFFFF"/>
        </w:rPr>
        <w:t>Gupta &amp;Lipner</w:t>
      </w:r>
      <w:r>
        <w:rPr>
          <w:color w:val="222222"/>
          <w:szCs w:val="24"/>
          <w:shd w:val="clear" w:color="auto" w:fill="FFFFFF"/>
        </w:rPr>
        <w:t>, 2020)</w:t>
      </w:r>
      <w:r>
        <w:rPr>
          <w:szCs w:val="24"/>
        </w:rPr>
        <w:t xml:space="preserve">. </w:t>
      </w:r>
    </w:p>
    <w:p w:rsidR="00BB023A" w:rsidRDefault="00BB023A" w:rsidP="00BB023A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 xml:space="preserve">Potential points: </w:t>
      </w:r>
      <w:r>
        <w:rPr>
          <w:szCs w:val="24"/>
        </w:rPr>
        <w:tab/>
        <w:t xml:space="preserve">The speech will include the importance of maintaining hand hygiene on human health. </w:t>
      </w:r>
    </w:p>
    <w:p w:rsidR="00BB023A" w:rsidRDefault="00BB023A" w:rsidP="00BB023A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lastRenderedPageBreak/>
        <w:tab/>
        <w:t xml:space="preserve">I will also include </w:t>
      </w:r>
      <w:r w:rsidR="00D54679">
        <w:rPr>
          <w:szCs w:val="24"/>
        </w:rPr>
        <w:t>details on</w:t>
      </w:r>
      <w:r>
        <w:rPr>
          <w:szCs w:val="24"/>
        </w:rPr>
        <w:t xml:space="preserve"> how alcohol-based sanitizers and </w:t>
      </w:r>
      <w:r w:rsidR="00D54679">
        <w:rPr>
          <w:szCs w:val="24"/>
        </w:rPr>
        <w:t xml:space="preserve">the </w:t>
      </w:r>
      <w:r>
        <w:rPr>
          <w:szCs w:val="24"/>
        </w:rPr>
        <w:t xml:space="preserve">use of water and soap are effective in cleaning hands. </w:t>
      </w:r>
    </w:p>
    <w:p w:rsidR="00BB023A" w:rsidRDefault="00BB023A" w:rsidP="00BB023A">
      <w:pPr>
        <w:spacing w:after="0" w:line="480" w:lineRule="auto"/>
        <w:ind w:left="2880" w:hanging="2880"/>
        <w:rPr>
          <w:szCs w:val="24"/>
        </w:rPr>
      </w:pPr>
      <w:r>
        <w:rPr>
          <w:szCs w:val="24"/>
        </w:rPr>
        <w:tab/>
        <w:t xml:space="preserve">I will also highlight the impact of the two practices in preventing the spread of infectious diseases such as the covid-19. </w:t>
      </w:r>
    </w:p>
    <w:p w:rsidR="0058584F" w:rsidRPr="0058584F" w:rsidRDefault="0058584F" w:rsidP="0058584F">
      <w:pPr>
        <w:spacing w:after="0" w:line="480" w:lineRule="auto"/>
        <w:ind w:left="2880" w:hanging="2880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Usefulness of Brainstorming </w:t>
      </w:r>
    </w:p>
    <w:p w:rsidR="000C5394" w:rsidRDefault="000C5394" w:rsidP="000C5394">
      <w:pPr>
        <w:spacing w:after="0" w:line="480" w:lineRule="auto"/>
        <w:rPr>
          <w:szCs w:val="24"/>
        </w:rPr>
      </w:pPr>
      <w:r>
        <w:rPr>
          <w:szCs w:val="24"/>
        </w:rPr>
        <w:tab/>
        <w:t>Brainstorming is a</w:t>
      </w:r>
      <w:r w:rsidR="00C0013E">
        <w:rPr>
          <w:szCs w:val="24"/>
        </w:rPr>
        <w:t xml:space="preserve"> useful approach that </w:t>
      </w:r>
      <w:r w:rsidR="006B6657">
        <w:rPr>
          <w:szCs w:val="24"/>
        </w:rPr>
        <w:t>helps in generating new ideas</w:t>
      </w:r>
      <w:r w:rsidR="00992CAF">
        <w:rPr>
          <w:szCs w:val="24"/>
        </w:rPr>
        <w:t xml:space="preserve">. </w:t>
      </w:r>
      <w:r w:rsidR="00D651DE">
        <w:rPr>
          <w:szCs w:val="24"/>
        </w:rPr>
        <w:t>This approach is also essential as it</w:t>
      </w:r>
      <w:r w:rsidR="00B237C6">
        <w:rPr>
          <w:szCs w:val="24"/>
        </w:rPr>
        <w:t xml:space="preserve"> provides a chance to explore </w:t>
      </w:r>
      <w:r w:rsidR="00D54679">
        <w:rPr>
          <w:szCs w:val="24"/>
        </w:rPr>
        <w:t>possible</w:t>
      </w:r>
      <w:r w:rsidR="00B237C6">
        <w:rPr>
          <w:szCs w:val="24"/>
        </w:rPr>
        <w:t xml:space="preserve"> solutions to a specific problem. As such, </w:t>
      </w:r>
      <w:r w:rsidR="00B44763">
        <w:rPr>
          <w:szCs w:val="24"/>
        </w:rPr>
        <w:t>th</w:t>
      </w:r>
      <w:r w:rsidR="00D54679">
        <w:rPr>
          <w:szCs w:val="24"/>
        </w:rPr>
        <w:t>is process's results can help</w:t>
      </w:r>
      <w:r w:rsidR="00B44763">
        <w:rPr>
          <w:szCs w:val="24"/>
        </w:rPr>
        <w:t xml:space="preserve"> determine the </w:t>
      </w:r>
      <w:r w:rsidR="00084C09">
        <w:rPr>
          <w:szCs w:val="24"/>
        </w:rPr>
        <w:t xml:space="preserve">best solution. Besides, </w:t>
      </w:r>
      <w:r w:rsidR="006A5B90">
        <w:rPr>
          <w:szCs w:val="24"/>
        </w:rPr>
        <w:t xml:space="preserve">brainstorming </w:t>
      </w:r>
      <w:r w:rsidR="001B0181">
        <w:rPr>
          <w:szCs w:val="24"/>
        </w:rPr>
        <w:t xml:space="preserve">is vital when exploring </w:t>
      </w:r>
      <w:r w:rsidR="00B0696C">
        <w:rPr>
          <w:szCs w:val="24"/>
        </w:rPr>
        <w:t xml:space="preserve">important points to consider when </w:t>
      </w:r>
      <w:r w:rsidR="00260DE5">
        <w:rPr>
          <w:szCs w:val="24"/>
        </w:rPr>
        <w:t xml:space="preserve">discussing a topic. </w:t>
      </w:r>
      <w:r w:rsidR="00CD4220">
        <w:rPr>
          <w:szCs w:val="24"/>
        </w:rPr>
        <w:t>Consequently,</w:t>
      </w:r>
      <w:r w:rsidR="00A60509">
        <w:rPr>
          <w:szCs w:val="24"/>
        </w:rPr>
        <w:t xml:space="preserve"> this</w:t>
      </w:r>
      <w:r w:rsidR="00260DE5">
        <w:rPr>
          <w:szCs w:val="24"/>
        </w:rPr>
        <w:t xml:space="preserve"> approach </w:t>
      </w:r>
      <w:r w:rsidR="00B4660A">
        <w:rPr>
          <w:szCs w:val="24"/>
        </w:rPr>
        <w:t xml:space="preserve">helps to provide meaningful information that will benefit </w:t>
      </w:r>
      <w:r w:rsidR="00CD4220">
        <w:rPr>
          <w:szCs w:val="24"/>
        </w:rPr>
        <w:t xml:space="preserve">others. </w:t>
      </w:r>
      <w:r w:rsidR="00A60509">
        <w:rPr>
          <w:szCs w:val="24"/>
        </w:rPr>
        <w:t xml:space="preserve">One </w:t>
      </w:r>
      <w:r w:rsidR="00D54679">
        <w:rPr>
          <w:szCs w:val="24"/>
        </w:rPr>
        <w:t>way</w:t>
      </w:r>
      <w:r w:rsidR="00A60509">
        <w:rPr>
          <w:szCs w:val="24"/>
        </w:rPr>
        <w:t xml:space="preserve"> I can improve brainstorming in the future is by setting </w:t>
      </w:r>
      <w:r w:rsidR="00957A5F">
        <w:rPr>
          <w:szCs w:val="24"/>
        </w:rPr>
        <w:t xml:space="preserve">clear goals. </w:t>
      </w:r>
      <w:r w:rsidR="00942E34">
        <w:rPr>
          <w:szCs w:val="24"/>
        </w:rPr>
        <w:t xml:space="preserve">Identifying a goal is essential in </w:t>
      </w:r>
      <w:r w:rsidR="00E810C6">
        <w:rPr>
          <w:szCs w:val="24"/>
        </w:rPr>
        <w:t xml:space="preserve">organizing </w:t>
      </w:r>
      <w:r w:rsidR="00117E32">
        <w:rPr>
          <w:szCs w:val="24"/>
        </w:rPr>
        <w:t xml:space="preserve">how generated ideas will </w:t>
      </w:r>
      <w:r w:rsidR="00F90FEC">
        <w:rPr>
          <w:szCs w:val="24"/>
        </w:rPr>
        <w:t xml:space="preserve">contribute to a topic. </w:t>
      </w:r>
      <w:r w:rsidR="006E606C">
        <w:rPr>
          <w:szCs w:val="24"/>
        </w:rPr>
        <w:t xml:space="preserve">Furthermore, this approach will help </w:t>
      </w:r>
      <w:r w:rsidR="00D54679">
        <w:rPr>
          <w:szCs w:val="24"/>
        </w:rPr>
        <w:t>save</w:t>
      </w:r>
      <w:r w:rsidR="006E606C">
        <w:rPr>
          <w:szCs w:val="24"/>
        </w:rPr>
        <w:t xml:space="preserve"> time </w:t>
      </w:r>
      <w:r w:rsidR="00E43979">
        <w:rPr>
          <w:szCs w:val="24"/>
        </w:rPr>
        <w:t xml:space="preserve">by setting time to discuss </w:t>
      </w:r>
      <w:r w:rsidR="00D54679">
        <w:rPr>
          <w:szCs w:val="24"/>
        </w:rPr>
        <w:t>various</w:t>
      </w:r>
      <w:r w:rsidR="00E43979">
        <w:rPr>
          <w:szCs w:val="24"/>
        </w:rPr>
        <w:t xml:space="preserve"> topics. </w:t>
      </w:r>
    </w:p>
    <w:p w:rsidR="00CB0B5C" w:rsidRPr="00CB0B5C" w:rsidRDefault="00CB0B5C" w:rsidP="00CB0B5C">
      <w:pPr>
        <w:rPr>
          <w:szCs w:val="24"/>
        </w:rPr>
      </w:pPr>
    </w:p>
    <w:p w:rsidR="00CB0B5C" w:rsidRPr="00CB0B5C" w:rsidRDefault="00CB0B5C" w:rsidP="00CB0B5C">
      <w:pPr>
        <w:rPr>
          <w:szCs w:val="24"/>
        </w:rPr>
      </w:pPr>
    </w:p>
    <w:p w:rsidR="00CB0B5C" w:rsidRPr="00CB0B5C" w:rsidRDefault="00CB0B5C" w:rsidP="00CB0B5C">
      <w:pPr>
        <w:rPr>
          <w:szCs w:val="24"/>
        </w:rPr>
      </w:pPr>
    </w:p>
    <w:p w:rsidR="00CB0B5C" w:rsidRPr="00CB0B5C" w:rsidRDefault="00CB0B5C" w:rsidP="00CB0B5C">
      <w:pPr>
        <w:rPr>
          <w:szCs w:val="24"/>
        </w:rPr>
      </w:pPr>
    </w:p>
    <w:p w:rsidR="00CB0B5C" w:rsidRPr="00CB0B5C" w:rsidRDefault="00CB0B5C" w:rsidP="00CB0B5C">
      <w:pPr>
        <w:rPr>
          <w:szCs w:val="24"/>
        </w:rPr>
      </w:pPr>
    </w:p>
    <w:p w:rsidR="00CB0B5C" w:rsidRPr="00CB0B5C" w:rsidRDefault="00CB0B5C" w:rsidP="00CB0B5C">
      <w:pPr>
        <w:rPr>
          <w:szCs w:val="24"/>
        </w:rPr>
      </w:pPr>
    </w:p>
    <w:p w:rsidR="00CB0B5C" w:rsidRDefault="00CB0B5C" w:rsidP="00CB0B5C">
      <w:pPr>
        <w:rPr>
          <w:szCs w:val="24"/>
        </w:rPr>
      </w:pPr>
    </w:p>
    <w:p w:rsidR="00CB0B5C" w:rsidRDefault="00CB0B5C" w:rsidP="00CB0B5C">
      <w:pPr>
        <w:tabs>
          <w:tab w:val="left" w:pos="2535"/>
        </w:tabs>
        <w:rPr>
          <w:szCs w:val="24"/>
        </w:rPr>
      </w:pPr>
      <w:r>
        <w:rPr>
          <w:szCs w:val="24"/>
        </w:rPr>
        <w:tab/>
      </w:r>
    </w:p>
    <w:p w:rsidR="00CB0B5C" w:rsidRDefault="00CB0B5C" w:rsidP="00CB0B5C">
      <w:pPr>
        <w:tabs>
          <w:tab w:val="left" w:pos="2535"/>
        </w:tabs>
        <w:rPr>
          <w:szCs w:val="24"/>
        </w:rPr>
      </w:pPr>
    </w:p>
    <w:p w:rsidR="00CB0B5C" w:rsidRDefault="00CB0B5C" w:rsidP="00CB0B5C">
      <w:pPr>
        <w:tabs>
          <w:tab w:val="left" w:pos="2535"/>
        </w:tabs>
        <w:rPr>
          <w:szCs w:val="24"/>
        </w:rPr>
      </w:pPr>
    </w:p>
    <w:p w:rsidR="00CB0B5C" w:rsidRDefault="00CB0B5C" w:rsidP="00CB0B5C">
      <w:pPr>
        <w:tabs>
          <w:tab w:val="left" w:pos="2535"/>
        </w:tabs>
        <w:rPr>
          <w:szCs w:val="24"/>
        </w:rPr>
      </w:pPr>
    </w:p>
    <w:p w:rsidR="00CB0B5C" w:rsidRDefault="00CB0B5C" w:rsidP="00CB0B5C">
      <w:pPr>
        <w:tabs>
          <w:tab w:val="left" w:pos="2535"/>
        </w:tabs>
        <w:rPr>
          <w:szCs w:val="24"/>
        </w:rPr>
      </w:pPr>
    </w:p>
    <w:p w:rsidR="00CB0B5C" w:rsidRDefault="00CB0B5C" w:rsidP="00CB0B5C">
      <w:pPr>
        <w:tabs>
          <w:tab w:val="left" w:pos="2535"/>
        </w:tabs>
        <w:rPr>
          <w:szCs w:val="24"/>
        </w:rPr>
      </w:pPr>
    </w:p>
    <w:p w:rsidR="00CB0B5C" w:rsidRDefault="00CB0B5C" w:rsidP="00CB0B5C">
      <w:pPr>
        <w:tabs>
          <w:tab w:val="left" w:pos="2535"/>
        </w:tabs>
        <w:jc w:val="center"/>
        <w:rPr>
          <w:b/>
          <w:bCs/>
          <w:szCs w:val="24"/>
        </w:rPr>
      </w:pPr>
      <w:r>
        <w:rPr>
          <w:b/>
          <w:bCs/>
          <w:szCs w:val="24"/>
        </w:rPr>
        <w:lastRenderedPageBreak/>
        <w:t xml:space="preserve">References </w:t>
      </w:r>
    </w:p>
    <w:p w:rsidR="00CB0B5C" w:rsidRPr="00757C5E" w:rsidRDefault="005E7723" w:rsidP="00757C5E">
      <w:pPr>
        <w:tabs>
          <w:tab w:val="left" w:pos="2535"/>
        </w:tabs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57C5E">
        <w:rPr>
          <w:color w:val="222222"/>
          <w:szCs w:val="24"/>
          <w:shd w:val="clear" w:color="auto" w:fill="FFFFFF"/>
        </w:rPr>
        <w:t>Ritz, W., Wolf, M., &amp;McQuitty, S. (2019). Digital marketing adoption and success for small businesses. </w:t>
      </w:r>
      <w:r w:rsidRPr="00757C5E">
        <w:rPr>
          <w:i/>
          <w:iCs/>
          <w:color w:val="222222"/>
          <w:szCs w:val="24"/>
          <w:shd w:val="clear" w:color="auto" w:fill="FFFFFF"/>
        </w:rPr>
        <w:t>Journal of Research in Interactive Marketing</w:t>
      </w:r>
      <w:r w:rsidRPr="00757C5E">
        <w:rPr>
          <w:color w:val="222222"/>
          <w:szCs w:val="24"/>
          <w:shd w:val="clear" w:color="auto" w:fill="FFFFFF"/>
        </w:rPr>
        <w:t>.</w:t>
      </w:r>
    </w:p>
    <w:p w:rsidR="005E7723" w:rsidRPr="00757C5E" w:rsidRDefault="005E7723" w:rsidP="00757C5E">
      <w:pPr>
        <w:tabs>
          <w:tab w:val="left" w:pos="2535"/>
        </w:tabs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57C5E">
        <w:rPr>
          <w:color w:val="222222"/>
          <w:szCs w:val="24"/>
          <w:shd w:val="clear" w:color="auto" w:fill="FFFFFF"/>
        </w:rPr>
        <w:t>Gupta, M. K., &amp;Lipner, S. R. (2020). Hand hygiene in preventing COVID-19 transmission. </w:t>
      </w:r>
      <w:r w:rsidRPr="00757C5E">
        <w:rPr>
          <w:i/>
          <w:iCs/>
          <w:color w:val="222222"/>
          <w:szCs w:val="24"/>
          <w:shd w:val="clear" w:color="auto" w:fill="FFFFFF"/>
        </w:rPr>
        <w:t>J Am Acad Dermatol</w:t>
      </w:r>
      <w:r w:rsidRPr="00757C5E">
        <w:rPr>
          <w:color w:val="222222"/>
          <w:szCs w:val="24"/>
          <w:shd w:val="clear" w:color="auto" w:fill="FFFFFF"/>
        </w:rPr>
        <w:t>, </w:t>
      </w:r>
      <w:r w:rsidRPr="00757C5E">
        <w:rPr>
          <w:i/>
          <w:iCs/>
          <w:color w:val="222222"/>
          <w:szCs w:val="24"/>
          <w:shd w:val="clear" w:color="auto" w:fill="FFFFFF"/>
        </w:rPr>
        <w:t>82</w:t>
      </w:r>
      <w:r w:rsidRPr="00757C5E">
        <w:rPr>
          <w:color w:val="222222"/>
          <w:szCs w:val="24"/>
          <w:shd w:val="clear" w:color="auto" w:fill="FFFFFF"/>
        </w:rPr>
        <w:t>, 1215-1216.</w:t>
      </w:r>
    </w:p>
    <w:p w:rsidR="005E7723" w:rsidRPr="00757C5E" w:rsidRDefault="005E7723" w:rsidP="00757C5E">
      <w:pPr>
        <w:tabs>
          <w:tab w:val="left" w:pos="2535"/>
        </w:tabs>
        <w:spacing w:line="480" w:lineRule="auto"/>
        <w:ind w:left="720" w:hanging="720"/>
        <w:rPr>
          <w:szCs w:val="24"/>
        </w:rPr>
      </w:pPr>
      <w:r w:rsidRPr="00757C5E">
        <w:rPr>
          <w:color w:val="222222"/>
          <w:szCs w:val="24"/>
          <w:shd w:val="clear" w:color="auto" w:fill="FFFFFF"/>
        </w:rPr>
        <w:t>Barker, R., &amp; Donnelly, T. (20</w:t>
      </w:r>
      <w:r w:rsidR="00BE3122">
        <w:rPr>
          <w:color w:val="222222"/>
          <w:szCs w:val="24"/>
          <w:shd w:val="clear" w:color="auto" w:fill="FFFFFF"/>
        </w:rPr>
        <w:t>20</w:t>
      </w:r>
      <w:r w:rsidRPr="00757C5E">
        <w:rPr>
          <w:color w:val="222222"/>
          <w:szCs w:val="24"/>
          <w:shd w:val="clear" w:color="auto" w:fill="FFFFFF"/>
        </w:rPr>
        <w:t>). Transforming Healthcare Through Technology. </w:t>
      </w:r>
      <w:r w:rsidRPr="00757C5E">
        <w:rPr>
          <w:i/>
          <w:iCs/>
          <w:color w:val="222222"/>
          <w:szCs w:val="24"/>
          <w:shd w:val="clear" w:color="auto" w:fill="FFFFFF"/>
        </w:rPr>
        <w:t>HealthcarePapers</w:t>
      </w:r>
      <w:r w:rsidRPr="00757C5E">
        <w:rPr>
          <w:color w:val="222222"/>
          <w:szCs w:val="24"/>
          <w:shd w:val="clear" w:color="auto" w:fill="FFFFFF"/>
        </w:rPr>
        <w:t>, </w:t>
      </w:r>
      <w:r w:rsidRPr="00757C5E">
        <w:rPr>
          <w:i/>
          <w:iCs/>
          <w:color w:val="222222"/>
          <w:szCs w:val="24"/>
          <w:shd w:val="clear" w:color="auto" w:fill="FFFFFF"/>
        </w:rPr>
        <w:t>16</w:t>
      </w:r>
      <w:r w:rsidRPr="00757C5E">
        <w:rPr>
          <w:color w:val="222222"/>
          <w:szCs w:val="24"/>
          <w:shd w:val="clear" w:color="auto" w:fill="FFFFFF"/>
        </w:rPr>
        <w:t>(3), 27-33.</w:t>
      </w:r>
    </w:p>
    <w:sectPr w:rsidR="005E7723" w:rsidRPr="00757C5E" w:rsidSect="001557D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26DF" w:rsidRDefault="004F26DF" w:rsidP="00DF17F4">
      <w:pPr>
        <w:spacing w:after="0" w:line="240" w:lineRule="auto"/>
      </w:pPr>
      <w:r>
        <w:separator/>
      </w:r>
    </w:p>
  </w:endnote>
  <w:endnote w:type="continuationSeparator" w:id="1">
    <w:p w:rsidR="004F26DF" w:rsidRDefault="004F26DF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26DF" w:rsidRDefault="004F26DF" w:rsidP="00DF17F4">
      <w:pPr>
        <w:spacing w:after="0" w:line="240" w:lineRule="auto"/>
      </w:pPr>
      <w:r>
        <w:separator/>
      </w:r>
    </w:p>
  </w:footnote>
  <w:footnote w:type="continuationSeparator" w:id="1">
    <w:p w:rsidR="004F26DF" w:rsidRDefault="004F26DF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41F6" w:rsidRDefault="000841F6">
    <w:pPr>
      <w:pStyle w:val="Header"/>
    </w:pPr>
    <w:r>
      <w:tab/>
    </w:r>
    <w:r>
      <w:tab/>
    </w:r>
    <w:r w:rsidR="00DF524A">
      <w:fldChar w:fldCharType="begin"/>
    </w:r>
    <w:r>
      <w:instrText xml:space="preserve"> PAGE   \* MERGEFORMAT </w:instrText>
    </w:r>
    <w:r w:rsidR="00DF524A">
      <w:fldChar w:fldCharType="separate"/>
    </w:r>
    <w:r w:rsidR="00080F76">
      <w:rPr>
        <w:noProof/>
      </w:rPr>
      <w:t>3</w:t>
    </w:r>
    <w:r w:rsidR="00DF524A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844F28"/>
    <w:multiLevelType w:val="hybridMultilevel"/>
    <w:tmpl w:val="475E2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U0MjexNLM0tzA3NzZR0lEKTi0uzszPAykwMqsFAK8iyNwtAAAA"/>
  </w:docVars>
  <w:rsids>
    <w:rsidRoot w:val="00AD3D84"/>
    <w:rsid w:val="00000383"/>
    <w:rsid w:val="00000423"/>
    <w:rsid w:val="00000BE1"/>
    <w:rsid w:val="00000C68"/>
    <w:rsid w:val="0000115C"/>
    <w:rsid w:val="000017BE"/>
    <w:rsid w:val="00002BA1"/>
    <w:rsid w:val="0000321F"/>
    <w:rsid w:val="0000367D"/>
    <w:rsid w:val="000036A8"/>
    <w:rsid w:val="0000386B"/>
    <w:rsid w:val="000039AF"/>
    <w:rsid w:val="0000439B"/>
    <w:rsid w:val="00004721"/>
    <w:rsid w:val="0000512F"/>
    <w:rsid w:val="00005152"/>
    <w:rsid w:val="00005C43"/>
    <w:rsid w:val="00006202"/>
    <w:rsid w:val="00006DAE"/>
    <w:rsid w:val="000079EB"/>
    <w:rsid w:val="00010391"/>
    <w:rsid w:val="0001083A"/>
    <w:rsid w:val="00010AF8"/>
    <w:rsid w:val="00010E10"/>
    <w:rsid w:val="000130F7"/>
    <w:rsid w:val="00013CAA"/>
    <w:rsid w:val="0001414A"/>
    <w:rsid w:val="000143F3"/>
    <w:rsid w:val="00014C77"/>
    <w:rsid w:val="00014ECF"/>
    <w:rsid w:val="00015171"/>
    <w:rsid w:val="000159CC"/>
    <w:rsid w:val="0001727B"/>
    <w:rsid w:val="000174B7"/>
    <w:rsid w:val="0001755F"/>
    <w:rsid w:val="0001770D"/>
    <w:rsid w:val="000177F9"/>
    <w:rsid w:val="00017F4A"/>
    <w:rsid w:val="000200AF"/>
    <w:rsid w:val="0002260A"/>
    <w:rsid w:val="00023378"/>
    <w:rsid w:val="0002369E"/>
    <w:rsid w:val="00023A92"/>
    <w:rsid w:val="000240B3"/>
    <w:rsid w:val="00025ACE"/>
    <w:rsid w:val="00027720"/>
    <w:rsid w:val="000279F1"/>
    <w:rsid w:val="00027B20"/>
    <w:rsid w:val="00027FA7"/>
    <w:rsid w:val="00030CFD"/>
    <w:rsid w:val="00031C4C"/>
    <w:rsid w:val="000322C3"/>
    <w:rsid w:val="000323A9"/>
    <w:rsid w:val="000327AD"/>
    <w:rsid w:val="00032880"/>
    <w:rsid w:val="00032A43"/>
    <w:rsid w:val="0003361B"/>
    <w:rsid w:val="000347F8"/>
    <w:rsid w:val="000350AB"/>
    <w:rsid w:val="00035F99"/>
    <w:rsid w:val="000360A8"/>
    <w:rsid w:val="00036390"/>
    <w:rsid w:val="00036412"/>
    <w:rsid w:val="00037A08"/>
    <w:rsid w:val="000407E6"/>
    <w:rsid w:val="0004119B"/>
    <w:rsid w:val="000415F3"/>
    <w:rsid w:val="000426FA"/>
    <w:rsid w:val="00042D51"/>
    <w:rsid w:val="0004319E"/>
    <w:rsid w:val="000436EB"/>
    <w:rsid w:val="00043B70"/>
    <w:rsid w:val="000442A2"/>
    <w:rsid w:val="000447A1"/>
    <w:rsid w:val="00044A32"/>
    <w:rsid w:val="00045063"/>
    <w:rsid w:val="000456DC"/>
    <w:rsid w:val="00046419"/>
    <w:rsid w:val="00047E52"/>
    <w:rsid w:val="00047ED3"/>
    <w:rsid w:val="0005041B"/>
    <w:rsid w:val="00050DD9"/>
    <w:rsid w:val="00051779"/>
    <w:rsid w:val="00051D62"/>
    <w:rsid w:val="0005209B"/>
    <w:rsid w:val="00053061"/>
    <w:rsid w:val="000531BF"/>
    <w:rsid w:val="000532F3"/>
    <w:rsid w:val="00053511"/>
    <w:rsid w:val="00053B50"/>
    <w:rsid w:val="000546F3"/>
    <w:rsid w:val="000547B0"/>
    <w:rsid w:val="000558F4"/>
    <w:rsid w:val="00055CC5"/>
    <w:rsid w:val="00056CFE"/>
    <w:rsid w:val="00057459"/>
    <w:rsid w:val="00057BFE"/>
    <w:rsid w:val="000609C5"/>
    <w:rsid w:val="00061312"/>
    <w:rsid w:val="000616D8"/>
    <w:rsid w:val="00062015"/>
    <w:rsid w:val="00063FC7"/>
    <w:rsid w:val="00064E6A"/>
    <w:rsid w:val="00065371"/>
    <w:rsid w:val="000654EB"/>
    <w:rsid w:val="00065824"/>
    <w:rsid w:val="00065FC9"/>
    <w:rsid w:val="00066547"/>
    <w:rsid w:val="00066732"/>
    <w:rsid w:val="0006677D"/>
    <w:rsid w:val="00066B0A"/>
    <w:rsid w:val="00066D48"/>
    <w:rsid w:val="00067232"/>
    <w:rsid w:val="00067243"/>
    <w:rsid w:val="000676D1"/>
    <w:rsid w:val="00067F20"/>
    <w:rsid w:val="000701BC"/>
    <w:rsid w:val="00070B94"/>
    <w:rsid w:val="00070CBA"/>
    <w:rsid w:val="0007124A"/>
    <w:rsid w:val="00071803"/>
    <w:rsid w:val="00071D08"/>
    <w:rsid w:val="00072009"/>
    <w:rsid w:val="000720CD"/>
    <w:rsid w:val="00072196"/>
    <w:rsid w:val="0007223E"/>
    <w:rsid w:val="0007289D"/>
    <w:rsid w:val="00072EED"/>
    <w:rsid w:val="00073186"/>
    <w:rsid w:val="00073CB3"/>
    <w:rsid w:val="00074003"/>
    <w:rsid w:val="00074096"/>
    <w:rsid w:val="000741A4"/>
    <w:rsid w:val="00074233"/>
    <w:rsid w:val="0007448A"/>
    <w:rsid w:val="000744C7"/>
    <w:rsid w:val="000745FD"/>
    <w:rsid w:val="000749BA"/>
    <w:rsid w:val="00075017"/>
    <w:rsid w:val="000767D1"/>
    <w:rsid w:val="000773FB"/>
    <w:rsid w:val="00077444"/>
    <w:rsid w:val="00080F76"/>
    <w:rsid w:val="000811D8"/>
    <w:rsid w:val="00081B50"/>
    <w:rsid w:val="00081EE5"/>
    <w:rsid w:val="000822BB"/>
    <w:rsid w:val="000828D1"/>
    <w:rsid w:val="00083604"/>
    <w:rsid w:val="00083DB2"/>
    <w:rsid w:val="00083DC4"/>
    <w:rsid w:val="00083EFD"/>
    <w:rsid w:val="000841F6"/>
    <w:rsid w:val="00084B4E"/>
    <w:rsid w:val="00084C09"/>
    <w:rsid w:val="0008503B"/>
    <w:rsid w:val="00085291"/>
    <w:rsid w:val="000855EF"/>
    <w:rsid w:val="00085BC9"/>
    <w:rsid w:val="00085DFA"/>
    <w:rsid w:val="00085F52"/>
    <w:rsid w:val="00086141"/>
    <w:rsid w:val="0008629D"/>
    <w:rsid w:val="0008667B"/>
    <w:rsid w:val="00087570"/>
    <w:rsid w:val="000877D5"/>
    <w:rsid w:val="00087CB5"/>
    <w:rsid w:val="000902AB"/>
    <w:rsid w:val="000912F2"/>
    <w:rsid w:val="0009214D"/>
    <w:rsid w:val="000928E4"/>
    <w:rsid w:val="000936B6"/>
    <w:rsid w:val="0009492F"/>
    <w:rsid w:val="00095A21"/>
    <w:rsid w:val="000965E6"/>
    <w:rsid w:val="00096D26"/>
    <w:rsid w:val="00097385"/>
    <w:rsid w:val="00097AE1"/>
    <w:rsid w:val="00097C1D"/>
    <w:rsid w:val="000A0074"/>
    <w:rsid w:val="000A010B"/>
    <w:rsid w:val="000A0269"/>
    <w:rsid w:val="000A0FD8"/>
    <w:rsid w:val="000A14B4"/>
    <w:rsid w:val="000A158F"/>
    <w:rsid w:val="000A159D"/>
    <w:rsid w:val="000A1F8C"/>
    <w:rsid w:val="000A2475"/>
    <w:rsid w:val="000A3615"/>
    <w:rsid w:val="000A429D"/>
    <w:rsid w:val="000A43AC"/>
    <w:rsid w:val="000A46A5"/>
    <w:rsid w:val="000A489F"/>
    <w:rsid w:val="000A5585"/>
    <w:rsid w:val="000A5DDE"/>
    <w:rsid w:val="000A6CD7"/>
    <w:rsid w:val="000A7B43"/>
    <w:rsid w:val="000A7B74"/>
    <w:rsid w:val="000A7CCA"/>
    <w:rsid w:val="000B05BD"/>
    <w:rsid w:val="000B1362"/>
    <w:rsid w:val="000B2CAB"/>
    <w:rsid w:val="000B2E17"/>
    <w:rsid w:val="000B3612"/>
    <w:rsid w:val="000B3C99"/>
    <w:rsid w:val="000B4A3B"/>
    <w:rsid w:val="000B4F37"/>
    <w:rsid w:val="000B5B48"/>
    <w:rsid w:val="000B6226"/>
    <w:rsid w:val="000B6257"/>
    <w:rsid w:val="000B66CA"/>
    <w:rsid w:val="000C1C67"/>
    <w:rsid w:val="000C23C2"/>
    <w:rsid w:val="000C2542"/>
    <w:rsid w:val="000C2F3E"/>
    <w:rsid w:val="000C2F9B"/>
    <w:rsid w:val="000C35B9"/>
    <w:rsid w:val="000C45DE"/>
    <w:rsid w:val="000C5394"/>
    <w:rsid w:val="000C5584"/>
    <w:rsid w:val="000C5848"/>
    <w:rsid w:val="000C5FA7"/>
    <w:rsid w:val="000C67AC"/>
    <w:rsid w:val="000C6BAC"/>
    <w:rsid w:val="000C6C15"/>
    <w:rsid w:val="000C731C"/>
    <w:rsid w:val="000C7CA5"/>
    <w:rsid w:val="000D03AE"/>
    <w:rsid w:val="000D1009"/>
    <w:rsid w:val="000D1B62"/>
    <w:rsid w:val="000D1C0D"/>
    <w:rsid w:val="000D20EB"/>
    <w:rsid w:val="000D2474"/>
    <w:rsid w:val="000D28F2"/>
    <w:rsid w:val="000D2F82"/>
    <w:rsid w:val="000D2FC5"/>
    <w:rsid w:val="000D3716"/>
    <w:rsid w:val="000D3721"/>
    <w:rsid w:val="000D4178"/>
    <w:rsid w:val="000D4FF8"/>
    <w:rsid w:val="000D504C"/>
    <w:rsid w:val="000D52B6"/>
    <w:rsid w:val="000D5934"/>
    <w:rsid w:val="000D5B08"/>
    <w:rsid w:val="000D5C7B"/>
    <w:rsid w:val="000D5E1F"/>
    <w:rsid w:val="000D62BB"/>
    <w:rsid w:val="000D635F"/>
    <w:rsid w:val="000D63F7"/>
    <w:rsid w:val="000D68FC"/>
    <w:rsid w:val="000D6D29"/>
    <w:rsid w:val="000D7798"/>
    <w:rsid w:val="000D7BD5"/>
    <w:rsid w:val="000D7BF9"/>
    <w:rsid w:val="000D7F37"/>
    <w:rsid w:val="000E0587"/>
    <w:rsid w:val="000E06CC"/>
    <w:rsid w:val="000E0A27"/>
    <w:rsid w:val="000E0F92"/>
    <w:rsid w:val="000E1274"/>
    <w:rsid w:val="000E27B6"/>
    <w:rsid w:val="000E2CE1"/>
    <w:rsid w:val="000E3565"/>
    <w:rsid w:val="000E3FCB"/>
    <w:rsid w:val="000E44D2"/>
    <w:rsid w:val="000E5763"/>
    <w:rsid w:val="000E639E"/>
    <w:rsid w:val="000E6573"/>
    <w:rsid w:val="000E6DDB"/>
    <w:rsid w:val="000E6F00"/>
    <w:rsid w:val="000E6F7B"/>
    <w:rsid w:val="000F09ED"/>
    <w:rsid w:val="000F15A0"/>
    <w:rsid w:val="000F24B6"/>
    <w:rsid w:val="000F2DB7"/>
    <w:rsid w:val="000F3AD5"/>
    <w:rsid w:val="000F3C6A"/>
    <w:rsid w:val="000F3DAB"/>
    <w:rsid w:val="000F72BE"/>
    <w:rsid w:val="000F79B4"/>
    <w:rsid w:val="000F7A1D"/>
    <w:rsid w:val="00100039"/>
    <w:rsid w:val="00101372"/>
    <w:rsid w:val="00101B4D"/>
    <w:rsid w:val="001021EE"/>
    <w:rsid w:val="001027CD"/>
    <w:rsid w:val="00102C9B"/>
    <w:rsid w:val="00102FE3"/>
    <w:rsid w:val="00104909"/>
    <w:rsid w:val="00104F89"/>
    <w:rsid w:val="00105297"/>
    <w:rsid w:val="00105611"/>
    <w:rsid w:val="00105970"/>
    <w:rsid w:val="00105AC9"/>
    <w:rsid w:val="00105C93"/>
    <w:rsid w:val="0010653E"/>
    <w:rsid w:val="0010674D"/>
    <w:rsid w:val="00107836"/>
    <w:rsid w:val="001078C9"/>
    <w:rsid w:val="00107973"/>
    <w:rsid w:val="00110A2C"/>
    <w:rsid w:val="00111797"/>
    <w:rsid w:val="0011213B"/>
    <w:rsid w:val="00112FCF"/>
    <w:rsid w:val="001134FB"/>
    <w:rsid w:val="001154B7"/>
    <w:rsid w:val="00115FE1"/>
    <w:rsid w:val="00116D37"/>
    <w:rsid w:val="00116DCD"/>
    <w:rsid w:val="00117375"/>
    <w:rsid w:val="00117E32"/>
    <w:rsid w:val="00120A51"/>
    <w:rsid w:val="0012152A"/>
    <w:rsid w:val="0012168E"/>
    <w:rsid w:val="00121BCD"/>
    <w:rsid w:val="00122148"/>
    <w:rsid w:val="001223AC"/>
    <w:rsid w:val="001227F6"/>
    <w:rsid w:val="00122F2D"/>
    <w:rsid w:val="00123681"/>
    <w:rsid w:val="001237B0"/>
    <w:rsid w:val="00123E8D"/>
    <w:rsid w:val="00124595"/>
    <w:rsid w:val="00125C80"/>
    <w:rsid w:val="00126425"/>
    <w:rsid w:val="00127053"/>
    <w:rsid w:val="00130419"/>
    <w:rsid w:val="00130AB1"/>
    <w:rsid w:val="00130B5C"/>
    <w:rsid w:val="0013113D"/>
    <w:rsid w:val="00132296"/>
    <w:rsid w:val="00132297"/>
    <w:rsid w:val="00132DF6"/>
    <w:rsid w:val="00133ED7"/>
    <w:rsid w:val="00134C1A"/>
    <w:rsid w:val="0013582C"/>
    <w:rsid w:val="0013642F"/>
    <w:rsid w:val="001368BF"/>
    <w:rsid w:val="00137803"/>
    <w:rsid w:val="0013780F"/>
    <w:rsid w:val="00140048"/>
    <w:rsid w:val="00143287"/>
    <w:rsid w:val="00143396"/>
    <w:rsid w:val="00143822"/>
    <w:rsid w:val="001441EC"/>
    <w:rsid w:val="00144222"/>
    <w:rsid w:val="00144515"/>
    <w:rsid w:val="0014478F"/>
    <w:rsid w:val="00146042"/>
    <w:rsid w:val="0014621D"/>
    <w:rsid w:val="001462A2"/>
    <w:rsid w:val="001469A4"/>
    <w:rsid w:val="00147258"/>
    <w:rsid w:val="00147F08"/>
    <w:rsid w:val="00147F54"/>
    <w:rsid w:val="00150C21"/>
    <w:rsid w:val="0015133A"/>
    <w:rsid w:val="00152056"/>
    <w:rsid w:val="00152334"/>
    <w:rsid w:val="0015244E"/>
    <w:rsid w:val="00152723"/>
    <w:rsid w:val="00152F8D"/>
    <w:rsid w:val="00153085"/>
    <w:rsid w:val="001534F1"/>
    <w:rsid w:val="001535BF"/>
    <w:rsid w:val="001535D3"/>
    <w:rsid w:val="00154247"/>
    <w:rsid w:val="001542F5"/>
    <w:rsid w:val="0015491F"/>
    <w:rsid w:val="00154BDF"/>
    <w:rsid w:val="00154D58"/>
    <w:rsid w:val="00155574"/>
    <w:rsid w:val="001557DF"/>
    <w:rsid w:val="0015597B"/>
    <w:rsid w:val="001559B5"/>
    <w:rsid w:val="00155EAF"/>
    <w:rsid w:val="0015607D"/>
    <w:rsid w:val="00156456"/>
    <w:rsid w:val="00156742"/>
    <w:rsid w:val="00157064"/>
    <w:rsid w:val="00157324"/>
    <w:rsid w:val="001574CE"/>
    <w:rsid w:val="001577DE"/>
    <w:rsid w:val="00157E02"/>
    <w:rsid w:val="0016006D"/>
    <w:rsid w:val="00160665"/>
    <w:rsid w:val="00160F7E"/>
    <w:rsid w:val="0016359B"/>
    <w:rsid w:val="001638D8"/>
    <w:rsid w:val="00163D3D"/>
    <w:rsid w:val="00164386"/>
    <w:rsid w:val="00164AE1"/>
    <w:rsid w:val="00164B20"/>
    <w:rsid w:val="00165A23"/>
    <w:rsid w:val="00165BB4"/>
    <w:rsid w:val="00165F2C"/>
    <w:rsid w:val="00166302"/>
    <w:rsid w:val="00166894"/>
    <w:rsid w:val="00166B0B"/>
    <w:rsid w:val="001678C3"/>
    <w:rsid w:val="0016799C"/>
    <w:rsid w:val="001708B4"/>
    <w:rsid w:val="00172371"/>
    <w:rsid w:val="001724D9"/>
    <w:rsid w:val="001726EE"/>
    <w:rsid w:val="00173579"/>
    <w:rsid w:val="001735BC"/>
    <w:rsid w:val="00173AA0"/>
    <w:rsid w:val="00173B02"/>
    <w:rsid w:val="0017402B"/>
    <w:rsid w:val="0017441C"/>
    <w:rsid w:val="001745B4"/>
    <w:rsid w:val="0017460A"/>
    <w:rsid w:val="00174A6F"/>
    <w:rsid w:val="00175667"/>
    <w:rsid w:val="00177206"/>
    <w:rsid w:val="0017722D"/>
    <w:rsid w:val="0017773F"/>
    <w:rsid w:val="00177FFE"/>
    <w:rsid w:val="0018181F"/>
    <w:rsid w:val="0018223C"/>
    <w:rsid w:val="00182874"/>
    <w:rsid w:val="001831F6"/>
    <w:rsid w:val="0018336B"/>
    <w:rsid w:val="00184389"/>
    <w:rsid w:val="001848F4"/>
    <w:rsid w:val="001848F9"/>
    <w:rsid w:val="00184972"/>
    <w:rsid w:val="00185EAD"/>
    <w:rsid w:val="00185FA5"/>
    <w:rsid w:val="0018700E"/>
    <w:rsid w:val="00187FC1"/>
    <w:rsid w:val="00190341"/>
    <w:rsid w:val="00190984"/>
    <w:rsid w:val="001912F3"/>
    <w:rsid w:val="00191FE4"/>
    <w:rsid w:val="001925A5"/>
    <w:rsid w:val="001937BC"/>
    <w:rsid w:val="0019397D"/>
    <w:rsid w:val="00193E38"/>
    <w:rsid w:val="00193E5A"/>
    <w:rsid w:val="001944BF"/>
    <w:rsid w:val="00194DDE"/>
    <w:rsid w:val="00195503"/>
    <w:rsid w:val="001956B7"/>
    <w:rsid w:val="0019574B"/>
    <w:rsid w:val="00195905"/>
    <w:rsid w:val="00196CEC"/>
    <w:rsid w:val="00197ADA"/>
    <w:rsid w:val="00197D92"/>
    <w:rsid w:val="00197E2E"/>
    <w:rsid w:val="001A03F6"/>
    <w:rsid w:val="001A03F8"/>
    <w:rsid w:val="001A225F"/>
    <w:rsid w:val="001A2325"/>
    <w:rsid w:val="001A2C60"/>
    <w:rsid w:val="001A3794"/>
    <w:rsid w:val="001A3986"/>
    <w:rsid w:val="001A3F27"/>
    <w:rsid w:val="001A3F5A"/>
    <w:rsid w:val="001A4310"/>
    <w:rsid w:val="001A4EFD"/>
    <w:rsid w:val="001A6A43"/>
    <w:rsid w:val="001A7CEF"/>
    <w:rsid w:val="001B0181"/>
    <w:rsid w:val="001B0998"/>
    <w:rsid w:val="001B0B6D"/>
    <w:rsid w:val="001B116A"/>
    <w:rsid w:val="001B1FA4"/>
    <w:rsid w:val="001B2D2F"/>
    <w:rsid w:val="001B4321"/>
    <w:rsid w:val="001B5356"/>
    <w:rsid w:val="001B7776"/>
    <w:rsid w:val="001B7B81"/>
    <w:rsid w:val="001C0123"/>
    <w:rsid w:val="001C0437"/>
    <w:rsid w:val="001C0C31"/>
    <w:rsid w:val="001C0FBB"/>
    <w:rsid w:val="001C1023"/>
    <w:rsid w:val="001C2BC4"/>
    <w:rsid w:val="001C302D"/>
    <w:rsid w:val="001C3382"/>
    <w:rsid w:val="001C3501"/>
    <w:rsid w:val="001C3943"/>
    <w:rsid w:val="001C3E92"/>
    <w:rsid w:val="001C3EAF"/>
    <w:rsid w:val="001C40DB"/>
    <w:rsid w:val="001C5C01"/>
    <w:rsid w:val="001C66B9"/>
    <w:rsid w:val="001C74BF"/>
    <w:rsid w:val="001C77C2"/>
    <w:rsid w:val="001D0213"/>
    <w:rsid w:val="001D04D1"/>
    <w:rsid w:val="001D04FB"/>
    <w:rsid w:val="001D060B"/>
    <w:rsid w:val="001D08A1"/>
    <w:rsid w:val="001D1283"/>
    <w:rsid w:val="001D1F5C"/>
    <w:rsid w:val="001D25C2"/>
    <w:rsid w:val="001D2B4F"/>
    <w:rsid w:val="001D2C1F"/>
    <w:rsid w:val="001D2CFA"/>
    <w:rsid w:val="001D3532"/>
    <w:rsid w:val="001D3570"/>
    <w:rsid w:val="001D42FB"/>
    <w:rsid w:val="001D43C4"/>
    <w:rsid w:val="001D4B19"/>
    <w:rsid w:val="001D4F92"/>
    <w:rsid w:val="001D5100"/>
    <w:rsid w:val="001D521A"/>
    <w:rsid w:val="001D543A"/>
    <w:rsid w:val="001D5682"/>
    <w:rsid w:val="001D5B2A"/>
    <w:rsid w:val="001D5F9D"/>
    <w:rsid w:val="001D61EC"/>
    <w:rsid w:val="001D6844"/>
    <w:rsid w:val="001D6E10"/>
    <w:rsid w:val="001D70A5"/>
    <w:rsid w:val="001D7608"/>
    <w:rsid w:val="001D79F8"/>
    <w:rsid w:val="001D7E2F"/>
    <w:rsid w:val="001E0AA1"/>
    <w:rsid w:val="001E14F0"/>
    <w:rsid w:val="001E1F4B"/>
    <w:rsid w:val="001E24B4"/>
    <w:rsid w:val="001E2A81"/>
    <w:rsid w:val="001E350B"/>
    <w:rsid w:val="001E42BB"/>
    <w:rsid w:val="001E53CF"/>
    <w:rsid w:val="001E597D"/>
    <w:rsid w:val="001E6008"/>
    <w:rsid w:val="001E6A56"/>
    <w:rsid w:val="001E6E2C"/>
    <w:rsid w:val="001E7950"/>
    <w:rsid w:val="001E7E40"/>
    <w:rsid w:val="001F062B"/>
    <w:rsid w:val="001F0B01"/>
    <w:rsid w:val="001F1574"/>
    <w:rsid w:val="001F20DE"/>
    <w:rsid w:val="001F2249"/>
    <w:rsid w:val="001F2813"/>
    <w:rsid w:val="001F3B9B"/>
    <w:rsid w:val="001F3BF0"/>
    <w:rsid w:val="001F3EAF"/>
    <w:rsid w:val="001F4090"/>
    <w:rsid w:val="001F45CF"/>
    <w:rsid w:val="001F4A54"/>
    <w:rsid w:val="001F4DD4"/>
    <w:rsid w:val="001F4FF1"/>
    <w:rsid w:val="001F5728"/>
    <w:rsid w:val="001F5C02"/>
    <w:rsid w:val="001F6C51"/>
    <w:rsid w:val="001F71F1"/>
    <w:rsid w:val="001F730D"/>
    <w:rsid w:val="0020012B"/>
    <w:rsid w:val="00200135"/>
    <w:rsid w:val="0020181A"/>
    <w:rsid w:val="00201FA7"/>
    <w:rsid w:val="00202184"/>
    <w:rsid w:val="002036C9"/>
    <w:rsid w:val="00204942"/>
    <w:rsid w:val="00204A57"/>
    <w:rsid w:val="00204DB7"/>
    <w:rsid w:val="00204DEC"/>
    <w:rsid w:val="00205769"/>
    <w:rsid w:val="00205784"/>
    <w:rsid w:val="00205D50"/>
    <w:rsid w:val="0020640E"/>
    <w:rsid w:val="00210052"/>
    <w:rsid w:val="002105E5"/>
    <w:rsid w:val="00210EDA"/>
    <w:rsid w:val="0021198D"/>
    <w:rsid w:val="002121F7"/>
    <w:rsid w:val="00212646"/>
    <w:rsid w:val="00212EF4"/>
    <w:rsid w:val="002131F1"/>
    <w:rsid w:val="00213CD5"/>
    <w:rsid w:val="002141D9"/>
    <w:rsid w:val="00214243"/>
    <w:rsid w:val="002143A0"/>
    <w:rsid w:val="00214C0E"/>
    <w:rsid w:val="00214CE7"/>
    <w:rsid w:val="00216238"/>
    <w:rsid w:val="002163A8"/>
    <w:rsid w:val="00216B70"/>
    <w:rsid w:val="00216D13"/>
    <w:rsid w:val="00217E4A"/>
    <w:rsid w:val="00217F14"/>
    <w:rsid w:val="002202D2"/>
    <w:rsid w:val="00220A87"/>
    <w:rsid w:val="00220AC8"/>
    <w:rsid w:val="00220E83"/>
    <w:rsid w:val="00221EC0"/>
    <w:rsid w:val="00221F4D"/>
    <w:rsid w:val="00222565"/>
    <w:rsid w:val="00222994"/>
    <w:rsid w:val="002229C5"/>
    <w:rsid w:val="00223588"/>
    <w:rsid w:val="00223A5F"/>
    <w:rsid w:val="00223BE3"/>
    <w:rsid w:val="00223D27"/>
    <w:rsid w:val="00224698"/>
    <w:rsid w:val="00224EAD"/>
    <w:rsid w:val="00226035"/>
    <w:rsid w:val="002261EA"/>
    <w:rsid w:val="00226236"/>
    <w:rsid w:val="00226FDD"/>
    <w:rsid w:val="002274E8"/>
    <w:rsid w:val="00227943"/>
    <w:rsid w:val="00227DF3"/>
    <w:rsid w:val="00227EA5"/>
    <w:rsid w:val="00230085"/>
    <w:rsid w:val="0023045D"/>
    <w:rsid w:val="00230D30"/>
    <w:rsid w:val="0023241D"/>
    <w:rsid w:val="00232838"/>
    <w:rsid w:val="00232A90"/>
    <w:rsid w:val="00232DC0"/>
    <w:rsid w:val="00235CB3"/>
    <w:rsid w:val="00235F96"/>
    <w:rsid w:val="0023640D"/>
    <w:rsid w:val="002369F6"/>
    <w:rsid w:val="00236EA3"/>
    <w:rsid w:val="0023741A"/>
    <w:rsid w:val="002374FE"/>
    <w:rsid w:val="00240ADF"/>
    <w:rsid w:val="00241DF1"/>
    <w:rsid w:val="00242A1E"/>
    <w:rsid w:val="00242C86"/>
    <w:rsid w:val="00242D46"/>
    <w:rsid w:val="00243238"/>
    <w:rsid w:val="00243CF6"/>
    <w:rsid w:val="002441DC"/>
    <w:rsid w:val="00244CA3"/>
    <w:rsid w:val="0024597A"/>
    <w:rsid w:val="00245AB7"/>
    <w:rsid w:val="0024627D"/>
    <w:rsid w:val="00246B50"/>
    <w:rsid w:val="00247C11"/>
    <w:rsid w:val="00247E74"/>
    <w:rsid w:val="00250704"/>
    <w:rsid w:val="0025114E"/>
    <w:rsid w:val="00251473"/>
    <w:rsid w:val="0025151A"/>
    <w:rsid w:val="00251EF0"/>
    <w:rsid w:val="00252258"/>
    <w:rsid w:val="002524A8"/>
    <w:rsid w:val="002525DB"/>
    <w:rsid w:val="002528EF"/>
    <w:rsid w:val="00252B37"/>
    <w:rsid w:val="00254677"/>
    <w:rsid w:val="00255F01"/>
    <w:rsid w:val="0025679B"/>
    <w:rsid w:val="00256B5A"/>
    <w:rsid w:val="00257180"/>
    <w:rsid w:val="002573A7"/>
    <w:rsid w:val="002573CB"/>
    <w:rsid w:val="0025741E"/>
    <w:rsid w:val="00257E65"/>
    <w:rsid w:val="00257F19"/>
    <w:rsid w:val="0026054F"/>
    <w:rsid w:val="00260DE5"/>
    <w:rsid w:val="0026148B"/>
    <w:rsid w:val="0026167C"/>
    <w:rsid w:val="00261E3C"/>
    <w:rsid w:val="00262921"/>
    <w:rsid w:val="00262FB5"/>
    <w:rsid w:val="002636DE"/>
    <w:rsid w:val="002639CF"/>
    <w:rsid w:val="00263B37"/>
    <w:rsid w:val="00264CF1"/>
    <w:rsid w:val="002650BD"/>
    <w:rsid w:val="00265532"/>
    <w:rsid w:val="00267E6D"/>
    <w:rsid w:val="0027010F"/>
    <w:rsid w:val="00270623"/>
    <w:rsid w:val="00270844"/>
    <w:rsid w:val="00271330"/>
    <w:rsid w:val="00272999"/>
    <w:rsid w:val="00272AD2"/>
    <w:rsid w:val="00272C06"/>
    <w:rsid w:val="00272ED6"/>
    <w:rsid w:val="00274DFC"/>
    <w:rsid w:val="00276376"/>
    <w:rsid w:val="002768EC"/>
    <w:rsid w:val="002773ED"/>
    <w:rsid w:val="0028095B"/>
    <w:rsid w:val="00281479"/>
    <w:rsid w:val="002821A5"/>
    <w:rsid w:val="002822F3"/>
    <w:rsid w:val="002824F7"/>
    <w:rsid w:val="0028306B"/>
    <w:rsid w:val="00283741"/>
    <w:rsid w:val="0028383B"/>
    <w:rsid w:val="00283A73"/>
    <w:rsid w:val="0028448C"/>
    <w:rsid w:val="00285145"/>
    <w:rsid w:val="002853AC"/>
    <w:rsid w:val="0028580A"/>
    <w:rsid w:val="00285B68"/>
    <w:rsid w:val="00285FE0"/>
    <w:rsid w:val="00286339"/>
    <w:rsid w:val="0028682C"/>
    <w:rsid w:val="002869BD"/>
    <w:rsid w:val="00286FDF"/>
    <w:rsid w:val="00290DF4"/>
    <w:rsid w:val="00291140"/>
    <w:rsid w:val="00291805"/>
    <w:rsid w:val="00292D5F"/>
    <w:rsid w:val="00292DD1"/>
    <w:rsid w:val="002931B0"/>
    <w:rsid w:val="00293E6D"/>
    <w:rsid w:val="00294447"/>
    <w:rsid w:val="0029502E"/>
    <w:rsid w:val="0029594B"/>
    <w:rsid w:val="00295C1B"/>
    <w:rsid w:val="00295C5B"/>
    <w:rsid w:val="002A0128"/>
    <w:rsid w:val="002A0140"/>
    <w:rsid w:val="002A1599"/>
    <w:rsid w:val="002A1701"/>
    <w:rsid w:val="002A1CF2"/>
    <w:rsid w:val="002A1E9D"/>
    <w:rsid w:val="002A2779"/>
    <w:rsid w:val="002A28E9"/>
    <w:rsid w:val="002A2FA8"/>
    <w:rsid w:val="002A4FCA"/>
    <w:rsid w:val="002A50F6"/>
    <w:rsid w:val="002A579A"/>
    <w:rsid w:val="002A59D6"/>
    <w:rsid w:val="002A6D34"/>
    <w:rsid w:val="002A6FFE"/>
    <w:rsid w:val="002A7C03"/>
    <w:rsid w:val="002A7D02"/>
    <w:rsid w:val="002A7FE9"/>
    <w:rsid w:val="002B1C1E"/>
    <w:rsid w:val="002B20FC"/>
    <w:rsid w:val="002B2CD4"/>
    <w:rsid w:val="002B3F61"/>
    <w:rsid w:val="002B438D"/>
    <w:rsid w:val="002B5218"/>
    <w:rsid w:val="002B5C9A"/>
    <w:rsid w:val="002B69DE"/>
    <w:rsid w:val="002C04A3"/>
    <w:rsid w:val="002C059D"/>
    <w:rsid w:val="002C0CC8"/>
    <w:rsid w:val="002C0D8A"/>
    <w:rsid w:val="002C22DE"/>
    <w:rsid w:val="002C3497"/>
    <w:rsid w:val="002C381C"/>
    <w:rsid w:val="002C386D"/>
    <w:rsid w:val="002C388B"/>
    <w:rsid w:val="002C6800"/>
    <w:rsid w:val="002C6CAF"/>
    <w:rsid w:val="002C6EAC"/>
    <w:rsid w:val="002C6F4E"/>
    <w:rsid w:val="002C7270"/>
    <w:rsid w:val="002C7507"/>
    <w:rsid w:val="002C7C18"/>
    <w:rsid w:val="002D0495"/>
    <w:rsid w:val="002D0B15"/>
    <w:rsid w:val="002D0F60"/>
    <w:rsid w:val="002D17EB"/>
    <w:rsid w:val="002D229A"/>
    <w:rsid w:val="002D244F"/>
    <w:rsid w:val="002D316C"/>
    <w:rsid w:val="002D4E0D"/>
    <w:rsid w:val="002D5113"/>
    <w:rsid w:val="002D5E5F"/>
    <w:rsid w:val="002D62BD"/>
    <w:rsid w:val="002D6783"/>
    <w:rsid w:val="002D69C5"/>
    <w:rsid w:val="002E0A7C"/>
    <w:rsid w:val="002E0C9E"/>
    <w:rsid w:val="002E0D6C"/>
    <w:rsid w:val="002E17DA"/>
    <w:rsid w:val="002E1E85"/>
    <w:rsid w:val="002E256B"/>
    <w:rsid w:val="002E311F"/>
    <w:rsid w:val="002E3150"/>
    <w:rsid w:val="002E36A5"/>
    <w:rsid w:val="002E5510"/>
    <w:rsid w:val="002E6320"/>
    <w:rsid w:val="002E646D"/>
    <w:rsid w:val="002E66D1"/>
    <w:rsid w:val="002E6FE2"/>
    <w:rsid w:val="002E71D1"/>
    <w:rsid w:val="002E7803"/>
    <w:rsid w:val="002E7CCC"/>
    <w:rsid w:val="002F0461"/>
    <w:rsid w:val="002F0C62"/>
    <w:rsid w:val="002F1797"/>
    <w:rsid w:val="002F1AB1"/>
    <w:rsid w:val="002F2165"/>
    <w:rsid w:val="002F3273"/>
    <w:rsid w:val="002F4161"/>
    <w:rsid w:val="002F4E68"/>
    <w:rsid w:val="002F5231"/>
    <w:rsid w:val="002F62C8"/>
    <w:rsid w:val="002F62F8"/>
    <w:rsid w:val="002F76BF"/>
    <w:rsid w:val="003006B0"/>
    <w:rsid w:val="00303B62"/>
    <w:rsid w:val="00303BC3"/>
    <w:rsid w:val="00303DC7"/>
    <w:rsid w:val="00303EAB"/>
    <w:rsid w:val="00304997"/>
    <w:rsid w:val="00304AE1"/>
    <w:rsid w:val="003060DE"/>
    <w:rsid w:val="003061DA"/>
    <w:rsid w:val="00306210"/>
    <w:rsid w:val="0030652B"/>
    <w:rsid w:val="003065A4"/>
    <w:rsid w:val="00306A01"/>
    <w:rsid w:val="00307170"/>
    <w:rsid w:val="00307B09"/>
    <w:rsid w:val="00307C3C"/>
    <w:rsid w:val="00307FF4"/>
    <w:rsid w:val="003100DD"/>
    <w:rsid w:val="00311A61"/>
    <w:rsid w:val="00311B57"/>
    <w:rsid w:val="00312162"/>
    <w:rsid w:val="00312AC3"/>
    <w:rsid w:val="00312BCF"/>
    <w:rsid w:val="00312C8E"/>
    <w:rsid w:val="00312DB7"/>
    <w:rsid w:val="00313880"/>
    <w:rsid w:val="00313E74"/>
    <w:rsid w:val="003144A1"/>
    <w:rsid w:val="00314C3F"/>
    <w:rsid w:val="00314C75"/>
    <w:rsid w:val="003150E9"/>
    <w:rsid w:val="003153A8"/>
    <w:rsid w:val="0031593E"/>
    <w:rsid w:val="00315BEC"/>
    <w:rsid w:val="00316D5F"/>
    <w:rsid w:val="0031756E"/>
    <w:rsid w:val="00317BA2"/>
    <w:rsid w:val="003200FA"/>
    <w:rsid w:val="00320408"/>
    <w:rsid w:val="00320923"/>
    <w:rsid w:val="00320999"/>
    <w:rsid w:val="003210BD"/>
    <w:rsid w:val="00321132"/>
    <w:rsid w:val="003216DF"/>
    <w:rsid w:val="003220E8"/>
    <w:rsid w:val="0032258B"/>
    <w:rsid w:val="003229F4"/>
    <w:rsid w:val="003232DA"/>
    <w:rsid w:val="00323BBD"/>
    <w:rsid w:val="00323E7A"/>
    <w:rsid w:val="00324120"/>
    <w:rsid w:val="0032434E"/>
    <w:rsid w:val="0032489D"/>
    <w:rsid w:val="00324D67"/>
    <w:rsid w:val="00325465"/>
    <w:rsid w:val="003254BF"/>
    <w:rsid w:val="003257D6"/>
    <w:rsid w:val="003258FE"/>
    <w:rsid w:val="00325DD7"/>
    <w:rsid w:val="00326623"/>
    <w:rsid w:val="00326923"/>
    <w:rsid w:val="00327000"/>
    <w:rsid w:val="00327B4C"/>
    <w:rsid w:val="00327C5D"/>
    <w:rsid w:val="00330360"/>
    <w:rsid w:val="003304C8"/>
    <w:rsid w:val="00331185"/>
    <w:rsid w:val="003311C4"/>
    <w:rsid w:val="003325DC"/>
    <w:rsid w:val="00332E88"/>
    <w:rsid w:val="00332F2A"/>
    <w:rsid w:val="0033327A"/>
    <w:rsid w:val="0033335D"/>
    <w:rsid w:val="0033352E"/>
    <w:rsid w:val="003335B2"/>
    <w:rsid w:val="0033393C"/>
    <w:rsid w:val="00334866"/>
    <w:rsid w:val="00334A1D"/>
    <w:rsid w:val="00334B66"/>
    <w:rsid w:val="00334EEE"/>
    <w:rsid w:val="003350E2"/>
    <w:rsid w:val="003351CD"/>
    <w:rsid w:val="003354A2"/>
    <w:rsid w:val="003359F5"/>
    <w:rsid w:val="00336A52"/>
    <w:rsid w:val="00336E37"/>
    <w:rsid w:val="00337598"/>
    <w:rsid w:val="00337E83"/>
    <w:rsid w:val="00340040"/>
    <w:rsid w:val="003403B1"/>
    <w:rsid w:val="00340828"/>
    <w:rsid w:val="0034087B"/>
    <w:rsid w:val="003408CF"/>
    <w:rsid w:val="00340A67"/>
    <w:rsid w:val="003411FD"/>
    <w:rsid w:val="00341E83"/>
    <w:rsid w:val="00342161"/>
    <w:rsid w:val="00342723"/>
    <w:rsid w:val="0034272C"/>
    <w:rsid w:val="00342882"/>
    <w:rsid w:val="00343124"/>
    <w:rsid w:val="0034315C"/>
    <w:rsid w:val="003439CE"/>
    <w:rsid w:val="00344E66"/>
    <w:rsid w:val="00345057"/>
    <w:rsid w:val="00345384"/>
    <w:rsid w:val="00345F19"/>
    <w:rsid w:val="00345F93"/>
    <w:rsid w:val="00346830"/>
    <w:rsid w:val="00346C8C"/>
    <w:rsid w:val="00346CBE"/>
    <w:rsid w:val="0034749D"/>
    <w:rsid w:val="00347544"/>
    <w:rsid w:val="00347A92"/>
    <w:rsid w:val="00347A93"/>
    <w:rsid w:val="00347EF0"/>
    <w:rsid w:val="0035076D"/>
    <w:rsid w:val="003507C3"/>
    <w:rsid w:val="00352523"/>
    <w:rsid w:val="003525A8"/>
    <w:rsid w:val="0035285C"/>
    <w:rsid w:val="0035301A"/>
    <w:rsid w:val="003531E0"/>
    <w:rsid w:val="00354110"/>
    <w:rsid w:val="00354436"/>
    <w:rsid w:val="00354B17"/>
    <w:rsid w:val="00354C56"/>
    <w:rsid w:val="00355CBB"/>
    <w:rsid w:val="003568BD"/>
    <w:rsid w:val="00356AD8"/>
    <w:rsid w:val="00356D86"/>
    <w:rsid w:val="00357359"/>
    <w:rsid w:val="00357528"/>
    <w:rsid w:val="00357811"/>
    <w:rsid w:val="00357C4C"/>
    <w:rsid w:val="0036394C"/>
    <w:rsid w:val="00363FD8"/>
    <w:rsid w:val="00364B16"/>
    <w:rsid w:val="00365104"/>
    <w:rsid w:val="0036522D"/>
    <w:rsid w:val="00367455"/>
    <w:rsid w:val="00367572"/>
    <w:rsid w:val="00367AF4"/>
    <w:rsid w:val="00370278"/>
    <w:rsid w:val="0037058A"/>
    <w:rsid w:val="00370708"/>
    <w:rsid w:val="00370739"/>
    <w:rsid w:val="00371D27"/>
    <w:rsid w:val="003720C3"/>
    <w:rsid w:val="00372C35"/>
    <w:rsid w:val="00373294"/>
    <w:rsid w:val="0037358A"/>
    <w:rsid w:val="003736F8"/>
    <w:rsid w:val="00373B1E"/>
    <w:rsid w:val="00374FD2"/>
    <w:rsid w:val="0037502F"/>
    <w:rsid w:val="003761ED"/>
    <w:rsid w:val="00376381"/>
    <w:rsid w:val="0037669D"/>
    <w:rsid w:val="00377357"/>
    <w:rsid w:val="00381503"/>
    <w:rsid w:val="00381670"/>
    <w:rsid w:val="003816C9"/>
    <w:rsid w:val="00383357"/>
    <w:rsid w:val="00383D32"/>
    <w:rsid w:val="00383F4D"/>
    <w:rsid w:val="00384A4B"/>
    <w:rsid w:val="00384BE1"/>
    <w:rsid w:val="003858AC"/>
    <w:rsid w:val="00385987"/>
    <w:rsid w:val="003863B2"/>
    <w:rsid w:val="003864AB"/>
    <w:rsid w:val="00387055"/>
    <w:rsid w:val="0038732D"/>
    <w:rsid w:val="00391837"/>
    <w:rsid w:val="0039209E"/>
    <w:rsid w:val="003925A9"/>
    <w:rsid w:val="00392EB5"/>
    <w:rsid w:val="00393DAD"/>
    <w:rsid w:val="00394302"/>
    <w:rsid w:val="00396B4C"/>
    <w:rsid w:val="00397347"/>
    <w:rsid w:val="00397776"/>
    <w:rsid w:val="003A0D77"/>
    <w:rsid w:val="003A1060"/>
    <w:rsid w:val="003A1183"/>
    <w:rsid w:val="003A11A5"/>
    <w:rsid w:val="003A11BB"/>
    <w:rsid w:val="003A15E9"/>
    <w:rsid w:val="003A17EB"/>
    <w:rsid w:val="003A1B5A"/>
    <w:rsid w:val="003A38CA"/>
    <w:rsid w:val="003A3B88"/>
    <w:rsid w:val="003A3F8A"/>
    <w:rsid w:val="003A4779"/>
    <w:rsid w:val="003A47F2"/>
    <w:rsid w:val="003A4D4B"/>
    <w:rsid w:val="003A4EE1"/>
    <w:rsid w:val="003A557C"/>
    <w:rsid w:val="003A5B11"/>
    <w:rsid w:val="003A5D77"/>
    <w:rsid w:val="003A64AE"/>
    <w:rsid w:val="003A660A"/>
    <w:rsid w:val="003A7385"/>
    <w:rsid w:val="003A7418"/>
    <w:rsid w:val="003A78E8"/>
    <w:rsid w:val="003A7969"/>
    <w:rsid w:val="003A7F77"/>
    <w:rsid w:val="003B0039"/>
    <w:rsid w:val="003B0393"/>
    <w:rsid w:val="003B0865"/>
    <w:rsid w:val="003B12D1"/>
    <w:rsid w:val="003B1435"/>
    <w:rsid w:val="003B14EB"/>
    <w:rsid w:val="003B189C"/>
    <w:rsid w:val="003B203F"/>
    <w:rsid w:val="003B2128"/>
    <w:rsid w:val="003B2899"/>
    <w:rsid w:val="003B29BC"/>
    <w:rsid w:val="003B33D0"/>
    <w:rsid w:val="003B39C8"/>
    <w:rsid w:val="003B3C9D"/>
    <w:rsid w:val="003B3CF3"/>
    <w:rsid w:val="003B3F90"/>
    <w:rsid w:val="003B3FE3"/>
    <w:rsid w:val="003B402C"/>
    <w:rsid w:val="003B4201"/>
    <w:rsid w:val="003B435D"/>
    <w:rsid w:val="003B5628"/>
    <w:rsid w:val="003B64E3"/>
    <w:rsid w:val="003B6572"/>
    <w:rsid w:val="003B65B7"/>
    <w:rsid w:val="003B6B48"/>
    <w:rsid w:val="003B6BF2"/>
    <w:rsid w:val="003B7417"/>
    <w:rsid w:val="003B7CCD"/>
    <w:rsid w:val="003C0A93"/>
    <w:rsid w:val="003C0D26"/>
    <w:rsid w:val="003C0F94"/>
    <w:rsid w:val="003C164F"/>
    <w:rsid w:val="003C1B80"/>
    <w:rsid w:val="003C1DCB"/>
    <w:rsid w:val="003C2942"/>
    <w:rsid w:val="003C2D0B"/>
    <w:rsid w:val="003C3883"/>
    <w:rsid w:val="003C3B82"/>
    <w:rsid w:val="003C5524"/>
    <w:rsid w:val="003C6265"/>
    <w:rsid w:val="003C63FD"/>
    <w:rsid w:val="003C64CD"/>
    <w:rsid w:val="003C6850"/>
    <w:rsid w:val="003C6858"/>
    <w:rsid w:val="003C7C87"/>
    <w:rsid w:val="003C7E40"/>
    <w:rsid w:val="003D0879"/>
    <w:rsid w:val="003D1E80"/>
    <w:rsid w:val="003D2751"/>
    <w:rsid w:val="003D2E35"/>
    <w:rsid w:val="003D370F"/>
    <w:rsid w:val="003D38DF"/>
    <w:rsid w:val="003D4A19"/>
    <w:rsid w:val="003D4EAF"/>
    <w:rsid w:val="003D5212"/>
    <w:rsid w:val="003D5572"/>
    <w:rsid w:val="003D5AC4"/>
    <w:rsid w:val="003D65EC"/>
    <w:rsid w:val="003D7F53"/>
    <w:rsid w:val="003E02F5"/>
    <w:rsid w:val="003E0957"/>
    <w:rsid w:val="003E098D"/>
    <w:rsid w:val="003E0EFE"/>
    <w:rsid w:val="003E1C71"/>
    <w:rsid w:val="003E218A"/>
    <w:rsid w:val="003E241C"/>
    <w:rsid w:val="003E258E"/>
    <w:rsid w:val="003E3064"/>
    <w:rsid w:val="003E349C"/>
    <w:rsid w:val="003E3B26"/>
    <w:rsid w:val="003E3EBE"/>
    <w:rsid w:val="003E489B"/>
    <w:rsid w:val="003E496F"/>
    <w:rsid w:val="003E52FF"/>
    <w:rsid w:val="003E5407"/>
    <w:rsid w:val="003E604E"/>
    <w:rsid w:val="003E680B"/>
    <w:rsid w:val="003E7B5F"/>
    <w:rsid w:val="003E7FEF"/>
    <w:rsid w:val="003F0821"/>
    <w:rsid w:val="003F1247"/>
    <w:rsid w:val="003F1D10"/>
    <w:rsid w:val="003F220A"/>
    <w:rsid w:val="003F24DC"/>
    <w:rsid w:val="003F33F8"/>
    <w:rsid w:val="003F3D33"/>
    <w:rsid w:val="003F4AFF"/>
    <w:rsid w:val="003F4BB1"/>
    <w:rsid w:val="003F65E6"/>
    <w:rsid w:val="003F6639"/>
    <w:rsid w:val="003F6C94"/>
    <w:rsid w:val="003F7358"/>
    <w:rsid w:val="003F75CD"/>
    <w:rsid w:val="003F7B91"/>
    <w:rsid w:val="003F7DB9"/>
    <w:rsid w:val="00400232"/>
    <w:rsid w:val="004006C6"/>
    <w:rsid w:val="00401089"/>
    <w:rsid w:val="004013BF"/>
    <w:rsid w:val="00401655"/>
    <w:rsid w:val="00401BD2"/>
    <w:rsid w:val="004023BC"/>
    <w:rsid w:val="00402460"/>
    <w:rsid w:val="00404948"/>
    <w:rsid w:val="00404B26"/>
    <w:rsid w:val="0040577E"/>
    <w:rsid w:val="00406F30"/>
    <w:rsid w:val="00407062"/>
    <w:rsid w:val="00407324"/>
    <w:rsid w:val="00407420"/>
    <w:rsid w:val="00410300"/>
    <w:rsid w:val="00411C78"/>
    <w:rsid w:val="00411CF7"/>
    <w:rsid w:val="004123B6"/>
    <w:rsid w:val="00412694"/>
    <w:rsid w:val="00413031"/>
    <w:rsid w:val="004130F4"/>
    <w:rsid w:val="00413249"/>
    <w:rsid w:val="00414ED1"/>
    <w:rsid w:val="00415589"/>
    <w:rsid w:val="004158F9"/>
    <w:rsid w:val="00415911"/>
    <w:rsid w:val="00415ACF"/>
    <w:rsid w:val="00416452"/>
    <w:rsid w:val="0041697D"/>
    <w:rsid w:val="00417F3B"/>
    <w:rsid w:val="004200A9"/>
    <w:rsid w:val="00420F40"/>
    <w:rsid w:val="0042147F"/>
    <w:rsid w:val="00422C44"/>
    <w:rsid w:val="0042315A"/>
    <w:rsid w:val="0042324E"/>
    <w:rsid w:val="00423BBA"/>
    <w:rsid w:val="00423C97"/>
    <w:rsid w:val="00423E9F"/>
    <w:rsid w:val="00424006"/>
    <w:rsid w:val="004246AE"/>
    <w:rsid w:val="00424773"/>
    <w:rsid w:val="00424D88"/>
    <w:rsid w:val="00426609"/>
    <w:rsid w:val="0042689D"/>
    <w:rsid w:val="00426D38"/>
    <w:rsid w:val="00427087"/>
    <w:rsid w:val="00427DDD"/>
    <w:rsid w:val="004301A0"/>
    <w:rsid w:val="004305E1"/>
    <w:rsid w:val="00431293"/>
    <w:rsid w:val="00431696"/>
    <w:rsid w:val="00431A5E"/>
    <w:rsid w:val="00431BE9"/>
    <w:rsid w:val="00431DE6"/>
    <w:rsid w:val="0043205E"/>
    <w:rsid w:val="00432DAD"/>
    <w:rsid w:val="00433E82"/>
    <w:rsid w:val="00434F77"/>
    <w:rsid w:val="00435567"/>
    <w:rsid w:val="00436692"/>
    <w:rsid w:val="00436A8C"/>
    <w:rsid w:val="00436E0E"/>
    <w:rsid w:val="0043783C"/>
    <w:rsid w:val="00437C69"/>
    <w:rsid w:val="00440DC0"/>
    <w:rsid w:val="0044357A"/>
    <w:rsid w:val="00444B32"/>
    <w:rsid w:val="004456FA"/>
    <w:rsid w:val="00445E93"/>
    <w:rsid w:val="00446DB3"/>
    <w:rsid w:val="004479E4"/>
    <w:rsid w:val="00447AD2"/>
    <w:rsid w:val="00450E82"/>
    <w:rsid w:val="00450F1D"/>
    <w:rsid w:val="00451280"/>
    <w:rsid w:val="00451B26"/>
    <w:rsid w:val="00451CB3"/>
    <w:rsid w:val="00451F06"/>
    <w:rsid w:val="004540C6"/>
    <w:rsid w:val="00454C9E"/>
    <w:rsid w:val="004552DD"/>
    <w:rsid w:val="004553E2"/>
    <w:rsid w:val="00455A36"/>
    <w:rsid w:val="00455D73"/>
    <w:rsid w:val="00457567"/>
    <w:rsid w:val="00457911"/>
    <w:rsid w:val="00457D75"/>
    <w:rsid w:val="00457EDE"/>
    <w:rsid w:val="0046092D"/>
    <w:rsid w:val="00461175"/>
    <w:rsid w:val="00461236"/>
    <w:rsid w:val="00461487"/>
    <w:rsid w:val="00461650"/>
    <w:rsid w:val="00461AE4"/>
    <w:rsid w:val="00461DF4"/>
    <w:rsid w:val="0046232D"/>
    <w:rsid w:val="004626D9"/>
    <w:rsid w:val="00462EDC"/>
    <w:rsid w:val="00462FF7"/>
    <w:rsid w:val="004631D6"/>
    <w:rsid w:val="004639B9"/>
    <w:rsid w:val="00463AA7"/>
    <w:rsid w:val="00463F10"/>
    <w:rsid w:val="004644FF"/>
    <w:rsid w:val="00464B36"/>
    <w:rsid w:val="00465192"/>
    <w:rsid w:val="00466042"/>
    <w:rsid w:val="00466BD5"/>
    <w:rsid w:val="00470072"/>
    <w:rsid w:val="004704EC"/>
    <w:rsid w:val="004715BA"/>
    <w:rsid w:val="00471C10"/>
    <w:rsid w:val="00472DBD"/>
    <w:rsid w:val="00472E61"/>
    <w:rsid w:val="0047427F"/>
    <w:rsid w:val="00474433"/>
    <w:rsid w:val="00474800"/>
    <w:rsid w:val="00474C2E"/>
    <w:rsid w:val="00475733"/>
    <w:rsid w:val="00475CA1"/>
    <w:rsid w:val="00475FA2"/>
    <w:rsid w:val="00476062"/>
    <w:rsid w:val="00477143"/>
    <w:rsid w:val="0048085B"/>
    <w:rsid w:val="0048107D"/>
    <w:rsid w:val="004813E9"/>
    <w:rsid w:val="004815A8"/>
    <w:rsid w:val="00481897"/>
    <w:rsid w:val="00481D33"/>
    <w:rsid w:val="00481D7E"/>
    <w:rsid w:val="004823DD"/>
    <w:rsid w:val="00482468"/>
    <w:rsid w:val="00482810"/>
    <w:rsid w:val="00482A90"/>
    <w:rsid w:val="00483220"/>
    <w:rsid w:val="004834BD"/>
    <w:rsid w:val="00483C28"/>
    <w:rsid w:val="00484505"/>
    <w:rsid w:val="00484719"/>
    <w:rsid w:val="00484C5E"/>
    <w:rsid w:val="004857D9"/>
    <w:rsid w:val="00485C9F"/>
    <w:rsid w:val="004867C1"/>
    <w:rsid w:val="004877DA"/>
    <w:rsid w:val="00487CF4"/>
    <w:rsid w:val="004900FE"/>
    <w:rsid w:val="004905FF"/>
    <w:rsid w:val="00490FA6"/>
    <w:rsid w:val="004911FA"/>
    <w:rsid w:val="00491864"/>
    <w:rsid w:val="00491A59"/>
    <w:rsid w:val="004927B5"/>
    <w:rsid w:val="00492FDE"/>
    <w:rsid w:val="0049305C"/>
    <w:rsid w:val="00493ABF"/>
    <w:rsid w:val="004943D3"/>
    <w:rsid w:val="00494479"/>
    <w:rsid w:val="00494B8B"/>
    <w:rsid w:val="00494BAE"/>
    <w:rsid w:val="00495260"/>
    <w:rsid w:val="0049605E"/>
    <w:rsid w:val="00496419"/>
    <w:rsid w:val="00497203"/>
    <w:rsid w:val="00497917"/>
    <w:rsid w:val="00497A72"/>
    <w:rsid w:val="00497F30"/>
    <w:rsid w:val="004A0203"/>
    <w:rsid w:val="004A2758"/>
    <w:rsid w:val="004A2B41"/>
    <w:rsid w:val="004A5210"/>
    <w:rsid w:val="004A52A8"/>
    <w:rsid w:val="004A5345"/>
    <w:rsid w:val="004A585A"/>
    <w:rsid w:val="004A5B14"/>
    <w:rsid w:val="004A7A95"/>
    <w:rsid w:val="004B0698"/>
    <w:rsid w:val="004B18EE"/>
    <w:rsid w:val="004B2532"/>
    <w:rsid w:val="004B2A30"/>
    <w:rsid w:val="004B3810"/>
    <w:rsid w:val="004B4260"/>
    <w:rsid w:val="004B4550"/>
    <w:rsid w:val="004B4931"/>
    <w:rsid w:val="004B51FD"/>
    <w:rsid w:val="004B5328"/>
    <w:rsid w:val="004B65E4"/>
    <w:rsid w:val="004B6D50"/>
    <w:rsid w:val="004B6EF8"/>
    <w:rsid w:val="004B7795"/>
    <w:rsid w:val="004B7C0B"/>
    <w:rsid w:val="004B7D61"/>
    <w:rsid w:val="004C02E8"/>
    <w:rsid w:val="004C05BB"/>
    <w:rsid w:val="004C08F2"/>
    <w:rsid w:val="004C10D9"/>
    <w:rsid w:val="004C19AD"/>
    <w:rsid w:val="004C1B7A"/>
    <w:rsid w:val="004C2928"/>
    <w:rsid w:val="004C3203"/>
    <w:rsid w:val="004C349A"/>
    <w:rsid w:val="004C4602"/>
    <w:rsid w:val="004C4886"/>
    <w:rsid w:val="004C4CF5"/>
    <w:rsid w:val="004C571D"/>
    <w:rsid w:val="004C7484"/>
    <w:rsid w:val="004D1D6E"/>
    <w:rsid w:val="004D26FC"/>
    <w:rsid w:val="004D2805"/>
    <w:rsid w:val="004D2ABF"/>
    <w:rsid w:val="004D2C01"/>
    <w:rsid w:val="004D3782"/>
    <w:rsid w:val="004D5159"/>
    <w:rsid w:val="004D5D0B"/>
    <w:rsid w:val="004D6D8B"/>
    <w:rsid w:val="004D6EE3"/>
    <w:rsid w:val="004D7723"/>
    <w:rsid w:val="004E0085"/>
    <w:rsid w:val="004E00E4"/>
    <w:rsid w:val="004E0986"/>
    <w:rsid w:val="004E0EB4"/>
    <w:rsid w:val="004E1295"/>
    <w:rsid w:val="004E5C84"/>
    <w:rsid w:val="004E6438"/>
    <w:rsid w:val="004E651D"/>
    <w:rsid w:val="004E6C04"/>
    <w:rsid w:val="004E759A"/>
    <w:rsid w:val="004E792F"/>
    <w:rsid w:val="004F05D5"/>
    <w:rsid w:val="004F06F3"/>
    <w:rsid w:val="004F0E35"/>
    <w:rsid w:val="004F179C"/>
    <w:rsid w:val="004F2443"/>
    <w:rsid w:val="004F26DF"/>
    <w:rsid w:val="004F2A58"/>
    <w:rsid w:val="004F3C1E"/>
    <w:rsid w:val="004F491A"/>
    <w:rsid w:val="004F4A43"/>
    <w:rsid w:val="004F54E5"/>
    <w:rsid w:val="004F627C"/>
    <w:rsid w:val="004F6929"/>
    <w:rsid w:val="004F6999"/>
    <w:rsid w:val="004F7906"/>
    <w:rsid w:val="004F7BB0"/>
    <w:rsid w:val="004F7BC4"/>
    <w:rsid w:val="005000BD"/>
    <w:rsid w:val="005004D0"/>
    <w:rsid w:val="00501766"/>
    <w:rsid w:val="00501D38"/>
    <w:rsid w:val="0050286B"/>
    <w:rsid w:val="00502BAA"/>
    <w:rsid w:val="00502BB7"/>
    <w:rsid w:val="00502C56"/>
    <w:rsid w:val="00503856"/>
    <w:rsid w:val="00503B61"/>
    <w:rsid w:val="00504809"/>
    <w:rsid w:val="0050492D"/>
    <w:rsid w:val="005050CF"/>
    <w:rsid w:val="00505151"/>
    <w:rsid w:val="00505663"/>
    <w:rsid w:val="00506116"/>
    <w:rsid w:val="00506B3A"/>
    <w:rsid w:val="005074CC"/>
    <w:rsid w:val="00507F7E"/>
    <w:rsid w:val="005102B2"/>
    <w:rsid w:val="0051207F"/>
    <w:rsid w:val="00512E01"/>
    <w:rsid w:val="0051303E"/>
    <w:rsid w:val="005130D2"/>
    <w:rsid w:val="005136B8"/>
    <w:rsid w:val="0051431F"/>
    <w:rsid w:val="005149AA"/>
    <w:rsid w:val="00514FE2"/>
    <w:rsid w:val="00515E97"/>
    <w:rsid w:val="00515F8A"/>
    <w:rsid w:val="00516B24"/>
    <w:rsid w:val="0051723A"/>
    <w:rsid w:val="005176AD"/>
    <w:rsid w:val="00517A10"/>
    <w:rsid w:val="00517A7A"/>
    <w:rsid w:val="00520718"/>
    <w:rsid w:val="005209EA"/>
    <w:rsid w:val="00521B27"/>
    <w:rsid w:val="00521C0B"/>
    <w:rsid w:val="00522770"/>
    <w:rsid w:val="005229D4"/>
    <w:rsid w:val="00522F91"/>
    <w:rsid w:val="0052466C"/>
    <w:rsid w:val="00524AA5"/>
    <w:rsid w:val="00524CEC"/>
    <w:rsid w:val="00524FF0"/>
    <w:rsid w:val="00525B54"/>
    <w:rsid w:val="005262AE"/>
    <w:rsid w:val="005263FD"/>
    <w:rsid w:val="005265EC"/>
    <w:rsid w:val="00527232"/>
    <w:rsid w:val="0052755F"/>
    <w:rsid w:val="0052782A"/>
    <w:rsid w:val="00527E4E"/>
    <w:rsid w:val="005303F6"/>
    <w:rsid w:val="00530B59"/>
    <w:rsid w:val="00531111"/>
    <w:rsid w:val="00531486"/>
    <w:rsid w:val="005316A9"/>
    <w:rsid w:val="0053209D"/>
    <w:rsid w:val="005325CD"/>
    <w:rsid w:val="00532E3C"/>
    <w:rsid w:val="00533AA3"/>
    <w:rsid w:val="00533CB8"/>
    <w:rsid w:val="00533E9B"/>
    <w:rsid w:val="0053481A"/>
    <w:rsid w:val="005354E8"/>
    <w:rsid w:val="0053591A"/>
    <w:rsid w:val="00535C32"/>
    <w:rsid w:val="00536117"/>
    <w:rsid w:val="00536503"/>
    <w:rsid w:val="0053656B"/>
    <w:rsid w:val="005372B6"/>
    <w:rsid w:val="005374FC"/>
    <w:rsid w:val="00537E54"/>
    <w:rsid w:val="00540407"/>
    <w:rsid w:val="0054068E"/>
    <w:rsid w:val="00540C96"/>
    <w:rsid w:val="005411F6"/>
    <w:rsid w:val="00541282"/>
    <w:rsid w:val="0054170B"/>
    <w:rsid w:val="00542F7F"/>
    <w:rsid w:val="00543817"/>
    <w:rsid w:val="00544180"/>
    <w:rsid w:val="005448A3"/>
    <w:rsid w:val="00544E0C"/>
    <w:rsid w:val="00545090"/>
    <w:rsid w:val="00545F33"/>
    <w:rsid w:val="00546430"/>
    <w:rsid w:val="00550252"/>
    <w:rsid w:val="005508C4"/>
    <w:rsid w:val="00550B3B"/>
    <w:rsid w:val="00550C2D"/>
    <w:rsid w:val="00550C78"/>
    <w:rsid w:val="00550DC3"/>
    <w:rsid w:val="00551A51"/>
    <w:rsid w:val="00552140"/>
    <w:rsid w:val="005525B4"/>
    <w:rsid w:val="0055264F"/>
    <w:rsid w:val="00552DBB"/>
    <w:rsid w:val="00552E5A"/>
    <w:rsid w:val="00553295"/>
    <w:rsid w:val="00553AA6"/>
    <w:rsid w:val="0055428E"/>
    <w:rsid w:val="00555327"/>
    <w:rsid w:val="005557E8"/>
    <w:rsid w:val="00555C66"/>
    <w:rsid w:val="00555C80"/>
    <w:rsid w:val="005567A0"/>
    <w:rsid w:val="005600A9"/>
    <w:rsid w:val="00560858"/>
    <w:rsid w:val="00561EE4"/>
    <w:rsid w:val="005621ED"/>
    <w:rsid w:val="0056286D"/>
    <w:rsid w:val="00565022"/>
    <w:rsid w:val="005653C3"/>
    <w:rsid w:val="005653E3"/>
    <w:rsid w:val="00566114"/>
    <w:rsid w:val="00566F6F"/>
    <w:rsid w:val="005673D1"/>
    <w:rsid w:val="00567BA4"/>
    <w:rsid w:val="00571307"/>
    <w:rsid w:val="00571A85"/>
    <w:rsid w:val="00571D78"/>
    <w:rsid w:val="005721EF"/>
    <w:rsid w:val="00572533"/>
    <w:rsid w:val="00572A3B"/>
    <w:rsid w:val="0057321A"/>
    <w:rsid w:val="005732E0"/>
    <w:rsid w:val="00573663"/>
    <w:rsid w:val="00573671"/>
    <w:rsid w:val="0057373F"/>
    <w:rsid w:val="00574213"/>
    <w:rsid w:val="00574589"/>
    <w:rsid w:val="005755C6"/>
    <w:rsid w:val="00576004"/>
    <w:rsid w:val="005762AD"/>
    <w:rsid w:val="0057633E"/>
    <w:rsid w:val="005764A3"/>
    <w:rsid w:val="00576B1F"/>
    <w:rsid w:val="00576B8F"/>
    <w:rsid w:val="00576D88"/>
    <w:rsid w:val="00576EE0"/>
    <w:rsid w:val="0057773C"/>
    <w:rsid w:val="005779C7"/>
    <w:rsid w:val="0058162B"/>
    <w:rsid w:val="00581B53"/>
    <w:rsid w:val="005821E7"/>
    <w:rsid w:val="005828C9"/>
    <w:rsid w:val="00582AB2"/>
    <w:rsid w:val="00582D0A"/>
    <w:rsid w:val="00582E1D"/>
    <w:rsid w:val="00583662"/>
    <w:rsid w:val="00583A91"/>
    <w:rsid w:val="005844F2"/>
    <w:rsid w:val="00584C47"/>
    <w:rsid w:val="00584F22"/>
    <w:rsid w:val="00585811"/>
    <w:rsid w:val="0058584F"/>
    <w:rsid w:val="00585F1D"/>
    <w:rsid w:val="005861B2"/>
    <w:rsid w:val="00586EC2"/>
    <w:rsid w:val="00586F38"/>
    <w:rsid w:val="0058712C"/>
    <w:rsid w:val="005879F5"/>
    <w:rsid w:val="00587B14"/>
    <w:rsid w:val="005903EB"/>
    <w:rsid w:val="00590C11"/>
    <w:rsid w:val="00590FD6"/>
    <w:rsid w:val="0059160A"/>
    <w:rsid w:val="00591765"/>
    <w:rsid w:val="00592DBB"/>
    <w:rsid w:val="005940AB"/>
    <w:rsid w:val="0059445A"/>
    <w:rsid w:val="0059471D"/>
    <w:rsid w:val="00594721"/>
    <w:rsid w:val="00594C0D"/>
    <w:rsid w:val="00595240"/>
    <w:rsid w:val="00595576"/>
    <w:rsid w:val="005955CA"/>
    <w:rsid w:val="005959ED"/>
    <w:rsid w:val="00596D13"/>
    <w:rsid w:val="00596D97"/>
    <w:rsid w:val="00597CA6"/>
    <w:rsid w:val="005A034F"/>
    <w:rsid w:val="005A0521"/>
    <w:rsid w:val="005A272D"/>
    <w:rsid w:val="005A2896"/>
    <w:rsid w:val="005A2B45"/>
    <w:rsid w:val="005A309E"/>
    <w:rsid w:val="005A368F"/>
    <w:rsid w:val="005A3BFC"/>
    <w:rsid w:val="005A4EF0"/>
    <w:rsid w:val="005A55BE"/>
    <w:rsid w:val="005A5764"/>
    <w:rsid w:val="005A5C2B"/>
    <w:rsid w:val="005A5CA6"/>
    <w:rsid w:val="005A5FCB"/>
    <w:rsid w:val="005A62D8"/>
    <w:rsid w:val="005A64A9"/>
    <w:rsid w:val="005A65CD"/>
    <w:rsid w:val="005A7627"/>
    <w:rsid w:val="005A77F4"/>
    <w:rsid w:val="005B064B"/>
    <w:rsid w:val="005B1394"/>
    <w:rsid w:val="005B176C"/>
    <w:rsid w:val="005B1A19"/>
    <w:rsid w:val="005B1CCE"/>
    <w:rsid w:val="005B2143"/>
    <w:rsid w:val="005B2809"/>
    <w:rsid w:val="005B358D"/>
    <w:rsid w:val="005B45D2"/>
    <w:rsid w:val="005B49B3"/>
    <w:rsid w:val="005B4CC0"/>
    <w:rsid w:val="005B6242"/>
    <w:rsid w:val="005B6418"/>
    <w:rsid w:val="005B688E"/>
    <w:rsid w:val="005B6B4A"/>
    <w:rsid w:val="005C0F4F"/>
    <w:rsid w:val="005C2D24"/>
    <w:rsid w:val="005C3DCF"/>
    <w:rsid w:val="005C42B2"/>
    <w:rsid w:val="005C42F4"/>
    <w:rsid w:val="005C47BB"/>
    <w:rsid w:val="005C4914"/>
    <w:rsid w:val="005C59CF"/>
    <w:rsid w:val="005C6667"/>
    <w:rsid w:val="005C773C"/>
    <w:rsid w:val="005D02C9"/>
    <w:rsid w:val="005D0774"/>
    <w:rsid w:val="005D0B05"/>
    <w:rsid w:val="005D0E2C"/>
    <w:rsid w:val="005D0E70"/>
    <w:rsid w:val="005D11AF"/>
    <w:rsid w:val="005D1E44"/>
    <w:rsid w:val="005D1F74"/>
    <w:rsid w:val="005D22F4"/>
    <w:rsid w:val="005D2B8E"/>
    <w:rsid w:val="005D30BA"/>
    <w:rsid w:val="005D3820"/>
    <w:rsid w:val="005D3D1D"/>
    <w:rsid w:val="005D3FA6"/>
    <w:rsid w:val="005D43EE"/>
    <w:rsid w:val="005D4C3D"/>
    <w:rsid w:val="005D58CC"/>
    <w:rsid w:val="005D5B3F"/>
    <w:rsid w:val="005D5C16"/>
    <w:rsid w:val="005D7453"/>
    <w:rsid w:val="005D7D11"/>
    <w:rsid w:val="005E173F"/>
    <w:rsid w:val="005E2030"/>
    <w:rsid w:val="005E21F1"/>
    <w:rsid w:val="005E279A"/>
    <w:rsid w:val="005E4172"/>
    <w:rsid w:val="005E4423"/>
    <w:rsid w:val="005E467B"/>
    <w:rsid w:val="005E492B"/>
    <w:rsid w:val="005E4AA7"/>
    <w:rsid w:val="005E4E20"/>
    <w:rsid w:val="005E536A"/>
    <w:rsid w:val="005E53B7"/>
    <w:rsid w:val="005E5B32"/>
    <w:rsid w:val="005E630A"/>
    <w:rsid w:val="005E64E1"/>
    <w:rsid w:val="005E720D"/>
    <w:rsid w:val="005E7723"/>
    <w:rsid w:val="005E7901"/>
    <w:rsid w:val="005E7DA4"/>
    <w:rsid w:val="005F0786"/>
    <w:rsid w:val="005F09EA"/>
    <w:rsid w:val="005F144F"/>
    <w:rsid w:val="005F1A87"/>
    <w:rsid w:val="005F1F55"/>
    <w:rsid w:val="005F1F70"/>
    <w:rsid w:val="005F2522"/>
    <w:rsid w:val="005F28C2"/>
    <w:rsid w:val="005F399D"/>
    <w:rsid w:val="005F5910"/>
    <w:rsid w:val="005F6185"/>
    <w:rsid w:val="0060032B"/>
    <w:rsid w:val="00600600"/>
    <w:rsid w:val="0060164D"/>
    <w:rsid w:val="006022ED"/>
    <w:rsid w:val="00602576"/>
    <w:rsid w:val="00602B49"/>
    <w:rsid w:val="00602EFB"/>
    <w:rsid w:val="006031E4"/>
    <w:rsid w:val="0060411E"/>
    <w:rsid w:val="00604926"/>
    <w:rsid w:val="0060515E"/>
    <w:rsid w:val="0060532A"/>
    <w:rsid w:val="0060551D"/>
    <w:rsid w:val="00605667"/>
    <w:rsid w:val="006064FD"/>
    <w:rsid w:val="00606CBF"/>
    <w:rsid w:val="00607322"/>
    <w:rsid w:val="00607BFF"/>
    <w:rsid w:val="00607E94"/>
    <w:rsid w:val="00607EF9"/>
    <w:rsid w:val="00610E35"/>
    <w:rsid w:val="00610E79"/>
    <w:rsid w:val="0061118B"/>
    <w:rsid w:val="00611778"/>
    <w:rsid w:val="00611E5D"/>
    <w:rsid w:val="00612891"/>
    <w:rsid w:val="00613181"/>
    <w:rsid w:val="0061450C"/>
    <w:rsid w:val="00615200"/>
    <w:rsid w:val="0061635F"/>
    <w:rsid w:val="0061748F"/>
    <w:rsid w:val="00617557"/>
    <w:rsid w:val="006177A5"/>
    <w:rsid w:val="00617D6A"/>
    <w:rsid w:val="006209CD"/>
    <w:rsid w:val="00621087"/>
    <w:rsid w:val="00622A42"/>
    <w:rsid w:val="00622B24"/>
    <w:rsid w:val="006233E4"/>
    <w:rsid w:val="006236D1"/>
    <w:rsid w:val="00623888"/>
    <w:rsid w:val="00623B67"/>
    <w:rsid w:val="00624C53"/>
    <w:rsid w:val="006267F1"/>
    <w:rsid w:val="00626C62"/>
    <w:rsid w:val="00627579"/>
    <w:rsid w:val="00630127"/>
    <w:rsid w:val="00630C92"/>
    <w:rsid w:val="00631A37"/>
    <w:rsid w:val="00631CE6"/>
    <w:rsid w:val="006339D7"/>
    <w:rsid w:val="0063494A"/>
    <w:rsid w:val="00634C3E"/>
    <w:rsid w:val="00634C45"/>
    <w:rsid w:val="00635098"/>
    <w:rsid w:val="00635BEF"/>
    <w:rsid w:val="00635EC5"/>
    <w:rsid w:val="00636695"/>
    <w:rsid w:val="00636A60"/>
    <w:rsid w:val="00636BE0"/>
    <w:rsid w:val="00636C91"/>
    <w:rsid w:val="006376AB"/>
    <w:rsid w:val="00637AF4"/>
    <w:rsid w:val="00637DA5"/>
    <w:rsid w:val="006403EF"/>
    <w:rsid w:val="00641962"/>
    <w:rsid w:val="00642017"/>
    <w:rsid w:val="006427F0"/>
    <w:rsid w:val="00644942"/>
    <w:rsid w:val="00644ABC"/>
    <w:rsid w:val="00644ECF"/>
    <w:rsid w:val="00644FF4"/>
    <w:rsid w:val="00644FF6"/>
    <w:rsid w:val="00646608"/>
    <w:rsid w:val="0064697E"/>
    <w:rsid w:val="00646F89"/>
    <w:rsid w:val="006472E0"/>
    <w:rsid w:val="00647E29"/>
    <w:rsid w:val="0065041A"/>
    <w:rsid w:val="00652177"/>
    <w:rsid w:val="00652214"/>
    <w:rsid w:val="00652659"/>
    <w:rsid w:val="00652789"/>
    <w:rsid w:val="00652959"/>
    <w:rsid w:val="0065319F"/>
    <w:rsid w:val="006531A8"/>
    <w:rsid w:val="006538AE"/>
    <w:rsid w:val="0065392F"/>
    <w:rsid w:val="00654875"/>
    <w:rsid w:val="0065522A"/>
    <w:rsid w:val="00655698"/>
    <w:rsid w:val="0065577F"/>
    <w:rsid w:val="00655CE3"/>
    <w:rsid w:val="0065630E"/>
    <w:rsid w:val="006565A8"/>
    <w:rsid w:val="006569F0"/>
    <w:rsid w:val="0065745B"/>
    <w:rsid w:val="00657CD5"/>
    <w:rsid w:val="00657D0F"/>
    <w:rsid w:val="0066005C"/>
    <w:rsid w:val="006604C2"/>
    <w:rsid w:val="00660BDD"/>
    <w:rsid w:val="006618DB"/>
    <w:rsid w:val="00661989"/>
    <w:rsid w:val="00661A42"/>
    <w:rsid w:val="00662A70"/>
    <w:rsid w:val="00663025"/>
    <w:rsid w:val="0066367A"/>
    <w:rsid w:val="0066372B"/>
    <w:rsid w:val="006650F4"/>
    <w:rsid w:val="00665456"/>
    <w:rsid w:val="00665BA6"/>
    <w:rsid w:val="006660EF"/>
    <w:rsid w:val="006664F2"/>
    <w:rsid w:val="006668DE"/>
    <w:rsid w:val="006668F1"/>
    <w:rsid w:val="00667379"/>
    <w:rsid w:val="00667D07"/>
    <w:rsid w:val="00667DC6"/>
    <w:rsid w:val="00670503"/>
    <w:rsid w:val="00670C13"/>
    <w:rsid w:val="00671235"/>
    <w:rsid w:val="00671D58"/>
    <w:rsid w:val="00671E4F"/>
    <w:rsid w:val="006720C3"/>
    <w:rsid w:val="00672486"/>
    <w:rsid w:val="006725DD"/>
    <w:rsid w:val="00672D74"/>
    <w:rsid w:val="00674F01"/>
    <w:rsid w:val="00675B21"/>
    <w:rsid w:val="00676BC4"/>
    <w:rsid w:val="00676CDD"/>
    <w:rsid w:val="00676E11"/>
    <w:rsid w:val="00676F8C"/>
    <w:rsid w:val="00677AE7"/>
    <w:rsid w:val="00677BE6"/>
    <w:rsid w:val="00677E0C"/>
    <w:rsid w:val="00680613"/>
    <w:rsid w:val="00680710"/>
    <w:rsid w:val="00680B63"/>
    <w:rsid w:val="00680DA2"/>
    <w:rsid w:val="00680EC4"/>
    <w:rsid w:val="0068121B"/>
    <w:rsid w:val="006817B0"/>
    <w:rsid w:val="00681AB4"/>
    <w:rsid w:val="00681D6B"/>
    <w:rsid w:val="00682179"/>
    <w:rsid w:val="00682A95"/>
    <w:rsid w:val="006836B8"/>
    <w:rsid w:val="00684417"/>
    <w:rsid w:val="006853B9"/>
    <w:rsid w:val="00685B93"/>
    <w:rsid w:val="00686AB0"/>
    <w:rsid w:val="00686BA3"/>
    <w:rsid w:val="00687411"/>
    <w:rsid w:val="00690041"/>
    <w:rsid w:val="006908FD"/>
    <w:rsid w:val="00691175"/>
    <w:rsid w:val="0069156B"/>
    <w:rsid w:val="00691682"/>
    <w:rsid w:val="00691AEA"/>
    <w:rsid w:val="00692057"/>
    <w:rsid w:val="006921D8"/>
    <w:rsid w:val="0069226E"/>
    <w:rsid w:val="006923D0"/>
    <w:rsid w:val="00693B3E"/>
    <w:rsid w:val="00693D04"/>
    <w:rsid w:val="00693EF3"/>
    <w:rsid w:val="006942BB"/>
    <w:rsid w:val="006942F7"/>
    <w:rsid w:val="006943A2"/>
    <w:rsid w:val="00694DA6"/>
    <w:rsid w:val="0069516A"/>
    <w:rsid w:val="00695648"/>
    <w:rsid w:val="00695A63"/>
    <w:rsid w:val="0069742A"/>
    <w:rsid w:val="00697A80"/>
    <w:rsid w:val="006A0856"/>
    <w:rsid w:val="006A0C08"/>
    <w:rsid w:val="006A0E3D"/>
    <w:rsid w:val="006A14B2"/>
    <w:rsid w:val="006A2000"/>
    <w:rsid w:val="006A2C1F"/>
    <w:rsid w:val="006A3D01"/>
    <w:rsid w:val="006A3E5D"/>
    <w:rsid w:val="006A4974"/>
    <w:rsid w:val="006A4BF5"/>
    <w:rsid w:val="006A4FA2"/>
    <w:rsid w:val="006A5506"/>
    <w:rsid w:val="006A5B90"/>
    <w:rsid w:val="006A6A1D"/>
    <w:rsid w:val="006A6CA4"/>
    <w:rsid w:val="006A7619"/>
    <w:rsid w:val="006A780C"/>
    <w:rsid w:val="006A7BA8"/>
    <w:rsid w:val="006B03C1"/>
    <w:rsid w:val="006B0750"/>
    <w:rsid w:val="006B0897"/>
    <w:rsid w:val="006B0AA4"/>
    <w:rsid w:val="006B161E"/>
    <w:rsid w:val="006B1863"/>
    <w:rsid w:val="006B21CF"/>
    <w:rsid w:val="006B22B5"/>
    <w:rsid w:val="006B26A4"/>
    <w:rsid w:val="006B2F7C"/>
    <w:rsid w:val="006B4E53"/>
    <w:rsid w:val="006B5F8C"/>
    <w:rsid w:val="006B6047"/>
    <w:rsid w:val="006B64CD"/>
    <w:rsid w:val="006B6657"/>
    <w:rsid w:val="006B6A58"/>
    <w:rsid w:val="006B6F19"/>
    <w:rsid w:val="006B70A2"/>
    <w:rsid w:val="006B7A4F"/>
    <w:rsid w:val="006C0021"/>
    <w:rsid w:val="006C1283"/>
    <w:rsid w:val="006C15F7"/>
    <w:rsid w:val="006C16DC"/>
    <w:rsid w:val="006C1BEF"/>
    <w:rsid w:val="006C1FEF"/>
    <w:rsid w:val="006C20E7"/>
    <w:rsid w:val="006C370D"/>
    <w:rsid w:val="006C3932"/>
    <w:rsid w:val="006C45E1"/>
    <w:rsid w:val="006C50F4"/>
    <w:rsid w:val="006C57A3"/>
    <w:rsid w:val="006C5AA1"/>
    <w:rsid w:val="006C62F3"/>
    <w:rsid w:val="006C69E3"/>
    <w:rsid w:val="006C6BC8"/>
    <w:rsid w:val="006C7329"/>
    <w:rsid w:val="006D07A7"/>
    <w:rsid w:val="006D15DE"/>
    <w:rsid w:val="006D1C3C"/>
    <w:rsid w:val="006D1DB9"/>
    <w:rsid w:val="006D28F1"/>
    <w:rsid w:val="006D29C9"/>
    <w:rsid w:val="006D2E90"/>
    <w:rsid w:val="006D33A3"/>
    <w:rsid w:val="006D35EB"/>
    <w:rsid w:val="006D391C"/>
    <w:rsid w:val="006D3EA7"/>
    <w:rsid w:val="006D3FFA"/>
    <w:rsid w:val="006D42C9"/>
    <w:rsid w:val="006D471F"/>
    <w:rsid w:val="006D52C9"/>
    <w:rsid w:val="006D5466"/>
    <w:rsid w:val="006D54DD"/>
    <w:rsid w:val="006D5619"/>
    <w:rsid w:val="006D5F5A"/>
    <w:rsid w:val="006D71A2"/>
    <w:rsid w:val="006D7BA8"/>
    <w:rsid w:val="006D7F8E"/>
    <w:rsid w:val="006E02FD"/>
    <w:rsid w:val="006E0415"/>
    <w:rsid w:val="006E17B9"/>
    <w:rsid w:val="006E2E78"/>
    <w:rsid w:val="006E3329"/>
    <w:rsid w:val="006E47AE"/>
    <w:rsid w:val="006E4881"/>
    <w:rsid w:val="006E5037"/>
    <w:rsid w:val="006E50F5"/>
    <w:rsid w:val="006E606C"/>
    <w:rsid w:val="006E608A"/>
    <w:rsid w:val="006E641E"/>
    <w:rsid w:val="006E6593"/>
    <w:rsid w:val="006E75FB"/>
    <w:rsid w:val="006E7823"/>
    <w:rsid w:val="006F07B1"/>
    <w:rsid w:val="006F0B73"/>
    <w:rsid w:val="006F102F"/>
    <w:rsid w:val="006F2B9B"/>
    <w:rsid w:val="006F2CAE"/>
    <w:rsid w:val="006F2E0E"/>
    <w:rsid w:val="006F3522"/>
    <w:rsid w:val="006F358C"/>
    <w:rsid w:val="006F37D9"/>
    <w:rsid w:val="006F391D"/>
    <w:rsid w:val="006F3ABF"/>
    <w:rsid w:val="006F3D7A"/>
    <w:rsid w:val="006F4726"/>
    <w:rsid w:val="006F524B"/>
    <w:rsid w:val="006F5704"/>
    <w:rsid w:val="006F60DD"/>
    <w:rsid w:val="006F6A26"/>
    <w:rsid w:val="006F74A2"/>
    <w:rsid w:val="006F757C"/>
    <w:rsid w:val="007006EB"/>
    <w:rsid w:val="00700BBD"/>
    <w:rsid w:val="00700D1A"/>
    <w:rsid w:val="00701218"/>
    <w:rsid w:val="00701238"/>
    <w:rsid w:val="007018E0"/>
    <w:rsid w:val="00701E94"/>
    <w:rsid w:val="00702155"/>
    <w:rsid w:val="0070315A"/>
    <w:rsid w:val="00704509"/>
    <w:rsid w:val="0070466D"/>
    <w:rsid w:val="007047DD"/>
    <w:rsid w:val="007049AF"/>
    <w:rsid w:val="00704F0B"/>
    <w:rsid w:val="0070513A"/>
    <w:rsid w:val="007056A2"/>
    <w:rsid w:val="00705C01"/>
    <w:rsid w:val="00705D8D"/>
    <w:rsid w:val="00705F95"/>
    <w:rsid w:val="0070605D"/>
    <w:rsid w:val="0070684D"/>
    <w:rsid w:val="0070798F"/>
    <w:rsid w:val="00707C34"/>
    <w:rsid w:val="00707E30"/>
    <w:rsid w:val="0071040B"/>
    <w:rsid w:val="007105CD"/>
    <w:rsid w:val="00710F90"/>
    <w:rsid w:val="0071123E"/>
    <w:rsid w:val="00711828"/>
    <w:rsid w:val="00711BDC"/>
    <w:rsid w:val="00711DEC"/>
    <w:rsid w:val="00711ED4"/>
    <w:rsid w:val="00713728"/>
    <w:rsid w:val="00714686"/>
    <w:rsid w:val="00714726"/>
    <w:rsid w:val="00714B3B"/>
    <w:rsid w:val="00715B24"/>
    <w:rsid w:val="0071628F"/>
    <w:rsid w:val="0071646C"/>
    <w:rsid w:val="00717229"/>
    <w:rsid w:val="007172F4"/>
    <w:rsid w:val="007173C3"/>
    <w:rsid w:val="00717756"/>
    <w:rsid w:val="00717FAB"/>
    <w:rsid w:val="00720063"/>
    <w:rsid w:val="007200AA"/>
    <w:rsid w:val="007202E7"/>
    <w:rsid w:val="00720670"/>
    <w:rsid w:val="00720EDC"/>
    <w:rsid w:val="007212E8"/>
    <w:rsid w:val="007216D5"/>
    <w:rsid w:val="007227F8"/>
    <w:rsid w:val="00723A50"/>
    <w:rsid w:val="00723EF2"/>
    <w:rsid w:val="007246B3"/>
    <w:rsid w:val="00724791"/>
    <w:rsid w:val="00724C66"/>
    <w:rsid w:val="007250BC"/>
    <w:rsid w:val="00725F3E"/>
    <w:rsid w:val="0072636E"/>
    <w:rsid w:val="00726BCD"/>
    <w:rsid w:val="00726F63"/>
    <w:rsid w:val="007272E7"/>
    <w:rsid w:val="007300F0"/>
    <w:rsid w:val="00730180"/>
    <w:rsid w:val="00730408"/>
    <w:rsid w:val="007305D6"/>
    <w:rsid w:val="007307BB"/>
    <w:rsid w:val="007309B3"/>
    <w:rsid w:val="00730E8B"/>
    <w:rsid w:val="0073164D"/>
    <w:rsid w:val="0073172C"/>
    <w:rsid w:val="00731AC9"/>
    <w:rsid w:val="007320DD"/>
    <w:rsid w:val="00732526"/>
    <w:rsid w:val="00732615"/>
    <w:rsid w:val="007329A6"/>
    <w:rsid w:val="00732A4C"/>
    <w:rsid w:val="00732A8B"/>
    <w:rsid w:val="00732A9B"/>
    <w:rsid w:val="00732D4D"/>
    <w:rsid w:val="00732FF5"/>
    <w:rsid w:val="00733338"/>
    <w:rsid w:val="00733554"/>
    <w:rsid w:val="00733632"/>
    <w:rsid w:val="00733664"/>
    <w:rsid w:val="0073384B"/>
    <w:rsid w:val="00733944"/>
    <w:rsid w:val="00733FD2"/>
    <w:rsid w:val="00734471"/>
    <w:rsid w:val="007344CF"/>
    <w:rsid w:val="00734524"/>
    <w:rsid w:val="00734F4B"/>
    <w:rsid w:val="007350C4"/>
    <w:rsid w:val="00735AFC"/>
    <w:rsid w:val="007360CB"/>
    <w:rsid w:val="0073731F"/>
    <w:rsid w:val="00737F6A"/>
    <w:rsid w:val="00740410"/>
    <w:rsid w:val="007409A4"/>
    <w:rsid w:val="00740CEE"/>
    <w:rsid w:val="007410E3"/>
    <w:rsid w:val="00741A23"/>
    <w:rsid w:val="00741D25"/>
    <w:rsid w:val="00741E0D"/>
    <w:rsid w:val="0074227B"/>
    <w:rsid w:val="00742634"/>
    <w:rsid w:val="007426AC"/>
    <w:rsid w:val="00742B01"/>
    <w:rsid w:val="00744157"/>
    <w:rsid w:val="00744905"/>
    <w:rsid w:val="00744E6B"/>
    <w:rsid w:val="00745239"/>
    <w:rsid w:val="00745897"/>
    <w:rsid w:val="00745B1F"/>
    <w:rsid w:val="00745BAA"/>
    <w:rsid w:val="00745ECB"/>
    <w:rsid w:val="00746625"/>
    <w:rsid w:val="00746A8A"/>
    <w:rsid w:val="00747208"/>
    <w:rsid w:val="007472A1"/>
    <w:rsid w:val="00747482"/>
    <w:rsid w:val="007478D6"/>
    <w:rsid w:val="00747949"/>
    <w:rsid w:val="00750033"/>
    <w:rsid w:val="007502C7"/>
    <w:rsid w:val="007509C4"/>
    <w:rsid w:val="007509F8"/>
    <w:rsid w:val="0075145F"/>
    <w:rsid w:val="00752103"/>
    <w:rsid w:val="00752DD7"/>
    <w:rsid w:val="007533D6"/>
    <w:rsid w:val="00753696"/>
    <w:rsid w:val="00753818"/>
    <w:rsid w:val="007542C7"/>
    <w:rsid w:val="0075456D"/>
    <w:rsid w:val="00754992"/>
    <w:rsid w:val="00754BCA"/>
    <w:rsid w:val="007552E5"/>
    <w:rsid w:val="00756821"/>
    <w:rsid w:val="00756FAE"/>
    <w:rsid w:val="00757486"/>
    <w:rsid w:val="00757AC0"/>
    <w:rsid w:val="00757C5E"/>
    <w:rsid w:val="00757FC2"/>
    <w:rsid w:val="00760162"/>
    <w:rsid w:val="007601CE"/>
    <w:rsid w:val="0076049F"/>
    <w:rsid w:val="007609DB"/>
    <w:rsid w:val="00760C53"/>
    <w:rsid w:val="007614A7"/>
    <w:rsid w:val="007616A4"/>
    <w:rsid w:val="007624B1"/>
    <w:rsid w:val="00762D91"/>
    <w:rsid w:val="0076358C"/>
    <w:rsid w:val="007635EF"/>
    <w:rsid w:val="007636EB"/>
    <w:rsid w:val="007639C2"/>
    <w:rsid w:val="00763CCF"/>
    <w:rsid w:val="00763E71"/>
    <w:rsid w:val="00765273"/>
    <w:rsid w:val="00765F5E"/>
    <w:rsid w:val="007661EA"/>
    <w:rsid w:val="007664FC"/>
    <w:rsid w:val="007666F9"/>
    <w:rsid w:val="00766CC1"/>
    <w:rsid w:val="0076710E"/>
    <w:rsid w:val="00767155"/>
    <w:rsid w:val="007674D1"/>
    <w:rsid w:val="0077025C"/>
    <w:rsid w:val="0077067C"/>
    <w:rsid w:val="007706F0"/>
    <w:rsid w:val="00770AFE"/>
    <w:rsid w:val="0077129C"/>
    <w:rsid w:val="00771C5A"/>
    <w:rsid w:val="007738C9"/>
    <w:rsid w:val="00773AC0"/>
    <w:rsid w:val="00773B9D"/>
    <w:rsid w:val="00773CD6"/>
    <w:rsid w:val="0077586D"/>
    <w:rsid w:val="00775F91"/>
    <w:rsid w:val="00776B4B"/>
    <w:rsid w:val="00777DE5"/>
    <w:rsid w:val="00777E74"/>
    <w:rsid w:val="007805D4"/>
    <w:rsid w:val="00780C25"/>
    <w:rsid w:val="00780DCB"/>
    <w:rsid w:val="00781009"/>
    <w:rsid w:val="007812B7"/>
    <w:rsid w:val="007816F9"/>
    <w:rsid w:val="00781921"/>
    <w:rsid w:val="00781F8D"/>
    <w:rsid w:val="0078228F"/>
    <w:rsid w:val="00782AAB"/>
    <w:rsid w:val="00782C09"/>
    <w:rsid w:val="00782EFD"/>
    <w:rsid w:val="00783848"/>
    <w:rsid w:val="007844AE"/>
    <w:rsid w:val="007847B8"/>
    <w:rsid w:val="007849F1"/>
    <w:rsid w:val="00786332"/>
    <w:rsid w:val="00787E55"/>
    <w:rsid w:val="00790395"/>
    <w:rsid w:val="00790A72"/>
    <w:rsid w:val="00790DE5"/>
    <w:rsid w:val="007913BF"/>
    <w:rsid w:val="0079147A"/>
    <w:rsid w:val="0079191B"/>
    <w:rsid w:val="00791C8E"/>
    <w:rsid w:val="007925DD"/>
    <w:rsid w:val="007927AF"/>
    <w:rsid w:val="00792ABC"/>
    <w:rsid w:val="00792E78"/>
    <w:rsid w:val="00793068"/>
    <w:rsid w:val="00793EA4"/>
    <w:rsid w:val="0079466A"/>
    <w:rsid w:val="00795522"/>
    <w:rsid w:val="00795549"/>
    <w:rsid w:val="00795612"/>
    <w:rsid w:val="00795992"/>
    <w:rsid w:val="00795E33"/>
    <w:rsid w:val="0079620D"/>
    <w:rsid w:val="0079622C"/>
    <w:rsid w:val="00796507"/>
    <w:rsid w:val="007967E1"/>
    <w:rsid w:val="00796836"/>
    <w:rsid w:val="00797054"/>
    <w:rsid w:val="007972EE"/>
    <w:rsid w:val="00797DE2"/>
    <w:rsid w:val="007A01F2"/>
    <w:rsid w:val="007A0B00"/>
    <w:rsid w:val="007A1676"/>
    <w:rsid w:val="007A2C0D"/>
    <w:rsid w:val="007A2DF1"/>
    <w:rsid w:val="007A351C"/>
    <w:rsid w:val="007A3F32"/>
    <w:rsid w:val="007A426B"/>
    <w:rsid w:val="007A5046"/>
    <w:rsid w:val="007A5A53"/>
    <w:rsid w:val="007A6527"/>
    <w:rsid w:val="007A7033"/>
    <w:rsid w:val="007A7ABD"/>
    <w:rsid w:val="007A7C3E"/>
    <w:rsid w:val="007B0187"/>
    <w:rsid w:val="007B118D"/>
    <w:rsid w:val="007B15B8"/>
    <w:rsid w:val="007B17A4"/>
    <w:rsid w:val="007B1F2A"/>
    <w:rsid w:val="007B2172"/>
    <w:rsid w:val="007B399E"/>
    <w:rsid w:val="007B47D5"/>
    <w:rsid w:val="007B52E2"/>
    <w:rsid w:val="007B597E"/>
    <w:rsid w:val="007B5AD0"/>
    <w:rsid w:val="007B6C6B"/>
    <w:rsid w:val="007B7D06"/>
    <w:rsid w:val="007B7EB8"/>
    <w:rsid w:val="007C0AD8"/>
    <w:rsid w:val="007C0B7D"/>
    <w:rsid w:val="007C202E"/>
    <w:rsid w:val="007C2A5D"/>
    <w:rsid w:val="007C3399"/>
    <w:rsid w:val="007C3807"/>
    <w:rsid w:val="007C3C58"/>
    <w:rsid w:val="007C448E"/>
    <w:rsid w:val="007C496A"/>
    <w:rsid w:val="007C4F4B"/>
    <w:rsid w:val="007C58A4"/>
    <w:rsid w:val="007C5B8C"/>
    <w:rsid w:val="007C5FFF"/>
    <w:rsid w:val="007C6552"/>
    <w:rsid w:val="007C7BE6"/>
    <w:rsid w:val="007D03AE"/>
    <w:rsid w:val="007D0AD0"/>
    <w:rsid w:val="007D1073"/>
    <w:rsid w:val="007D1616"/>
    <w:rsid w:val="007D181F"/>
    <w:rsid w:val="007D1E02"/>
    <w:rsid w:val="007D20DB"/>
    <w:rsid w:val="007D2238"/>
    <w:rsid w:val="007D30DB"/>
    <w:rsid w:val="007D38FD"/>
    <w:rsid w:val="007D3DCB"/>
    <w:rsid w:val="007D3EA1"/>
    <w:rsid w:val="007D3FF2"/>
    <w:rsid w:val="007D47F2"/>
    <w:rsid w:val="007D5140"/>
    <w:rsid w:val="007D69FC"/>
    <w:rsid w:val="007D6ACE"/>
    <w:rsid w:val="007D6BF6"/>
    <w:rsid w:val="007D71B1"/>
    <w:rsid w:val="007E02C4"/>
    <w:rsid w:val="007E1486"/>
    <w:rsid w:val="007E18FF"/>
    <w:rsid w:val="007E223E"/>
    <w:rsid w:val="007E25DB"/>
    <w:rsid w:val="007E3451"/>
    <w:rsid w:val="007E37AE"/>
    <w:rsid w:val="007E4016"/>
    <w:rsid w:val="007E45E5"/>
    <w:rsid w:val="007E4607"/>
    <w:rsid w:val="007E4870"/>
    <w:rsid w:val="007E49DD"/>
    <w:rsid w:val="007E516B"/>
    <w:rsid w:val="007E5824"/>
    <w:rsid w:val="007E5A13"/>
    <w:rsid w:val="007E5BC4"/>
    <w:rsid w:val="007E6441"/>
    <w:rsid w:val="007E6C5B"/>
    <w:rsid w:val="007E7DA5"/>
    <w:rsid w:val="007F0D52"/>
    <w:rsid w:val="007F0DCA"/>
    <w:rsid w:val="007F1758"/>
    <w:rsid w:val="007F1A31"/>
    <w:rsid w:val="007F1F33"/>
    <w:rsid w:val="007F284D"/>
    <w:rsid w:val="007F290F"/>
    <w:rsid w:val="007F29E6"/>
    <w:rsid w:val="007F2E68"/>
    <w:rsid w:val="007F2FFA"/>
    <w:rsid w:val="007F39AA"/>
    <w:rsid w:val="007F3E74"/>
    <w:rsid w:val="007F4716"/>
    <w:rsid w:val="007F4BAD"/>
    <w:rsid w:val="007F513E"/>
    <w:rsid w:val="007F5DD8"/>
    <w:rsid w:val="007F5E41"/>
    <w:rsid w:val="007F6728"/>
    <w:rsid w:val="007F6A41"/>
    <w:rsid w:val="007F6F43"/>
    <w:rsid w:val="00800E39"/>
    <w:rsid w:val="008016B1"/>
    <w:rsid w:val="00804B98"/>
    <w:rsid w:val="0080517B"/>
    <w:rsid w:val="0080524D"/>
    <w:rsid w:val="00805FDA"/>
    <w:rsid w:val="00806214"/>
    <w:rsid w:val="008071A0"/>
    <w:rsid w:val="00807411"/>
    <w:rsid w:val="00807480"/>
    <w:rsid w:val="008074FA"/>
    <w:rsid w:val="00807FE2"/>
    <w:rsid w:val="00810044"/>
    <w:rsid w:val="00810125"/>
    <w:rsid w:val="0081037C"/>
    <w:rsid w:val="008103D1"/>
    <w:rsid w:val="00810C7E"/>
    <w:rsid w:val="00810CD5"/>
    <w:rsid w:val="00810D0E"/>
    <w:rsid w:val="00810D25"/>
    <w:rsid w:val="008117EE"/>
    <w:rsid w:val="00811D40"/>
    <w:rsid w:val="00812B0F"/>
    <w:rsid w:val="00813CC0"/>
    <w:rsid w:val="008146FD"/>
    <w:rsid w:val="00814C3F"/>
    <w:rsid w:val="0081529F"/>
    <w:rsid w:val="00815FBC"/>
    <w:rsid w:val="00816709"/>
    <w:rsid w:val="0081680D"/>
    <w:rsid w:val="00816A5A"/>
    <w:rsid w:val="00817898"/>
    <w:rsid w:val="00817D50"/>
    <w:rsid w:val="00817FAC"/>
    <w:rsid w:val="00820B96"/>
    <w:rsid w:val="00820BC1"/>
    <w:rsid w:val="00820F92"/>
    <w:rsid w:val="008210FB"/>
    <w:rsid w:val="00821D5F"/>
    <w:rsid w:val="008221FD"/>
    <w:rsid w:val="0082220C"/>
    <w:rsid w:val="0082239D"/>
    <w:rsid w:val="00822478"/>
    <w:rsid w:val="00822644"/>
    <w:rsid w:val="008227AC"/>
    <w:rsid w:val="008227FF"/>
    <w:rsid w:val="00822FEE"/>
    <w:rsid w:val="008235B8"/>
    <w:rsid w:val="00823D4B"/>
    <w:rsid w:val="008253F2"/>
    <w:rsid w:val="00825C72"/>
    <w:rsid w:val="00825D3D"/>
    <w:rsid w:val="00826281"/>
    <w:rsid w:val="008269AB"/>
    <w:rsid w:val="00827612"/>
    <w:rsid w:val="008276FC"/>
    <w:rsid w:val="00827C45"/>
    <w:rsid w:val="00827DB0"/>
    <w:rsid w:val="00830825"/>
    <w:rsid w:val="00831420"/>
    <w:rsid w:val="00831B52"/>
    <w:rsid w:val="008329E7"/>
    <w:rsid w:val="008331E2"/>
    <w:rsid w:val="00833348"/>
    <w:rsid w:val="00833BB7"/>
    <w:rsid w:val="00833EF5"/>
    <w:rsid w:val="00834D94"/>
    <w:rsid w:val="00835C58"/>
    <w:rsid w:val="00836C34"/>
    <w:rsid w:val="008370FF"/>
    <w:rsid w:val="0083755F"/>
    <w:rsid w:val="0084002A"/>
    <w:rsid w:val="0084040A"/>
    <w:rsid w:val="008407FF"/>
    <w:rsid w:val="008411AE"/>
    <w:rsid w:val="0084144C"/>
    <w:rsid w:val="00841841"/>
    <w:rsid w:val="00841FCE"/>
    <w:rsid w:val="008421FD"/>
    <w:rsid w:val="00842228"/>
    <w:rsid w:val="0084232F"/>
    <w:rsid w:val="0084357F"/>
    <w:rsid w:val="00843DAA"/>
    <w:rsid w:val="0084497E"/>
    <w:rsid w:val="00844B4B"/>
    <w:rsid w:val="00844B6A"/>
    <w:rsid w:val="00844DCA"/>
    <w:rsid w:val="0084530C"/>
    <w:rsid w:val="008455F3"/>
    <w:rsid w:val="00845960"/>
    <w:rsid w:val="008459BC"/>
    <w:rsid w:val="00847A4F"/>
    <w:rsid w:val="008513C9"/>
    <w:rsid w:val="008515E7"/>
    <w:rsid w:val="008517C1"/>
    <w:rsid w:val="00851F21"/>
    <w:rsid w:val="0085236F"/>
    <w:rsid w:val="00852568"/>
    <w:rsid w:val="00852D96"/>
    <w:rsid w:val="00853435"/>
    <w:rsid w:val="0085475A"/>
    <w:rsid w:val="00854EF2"/>
    <w:rsid w:val="00855035"/>
    <w:rsid w:val="008552B9"/>
    <w:rsid w:val="008554D0"/>
    <w:rsid w:val="00855CDA"/>
    <w:rsid w:val="00855F33"/>
    <w:rsid w:val="008563CE"/>
    <w:rsid w:val="00856A2B"/>
    <w:rsid w:val="00857383"/>
    <w:rsid w:val="00857B3F"/>
    <w:rsid w:val="008600FA"/>
    <w:rsid w:val="008606EE"/>
    <w:rsid w:val="0086149D"/>
    <w:rsid w:val="008633A7"/>
    <w:rsid w:val="00863FB0"/>
    <w:rsid w:val="0086552C"/>
    <w:rsid w:val="0086610C"/>
    <w:rsid w:val="008667B9"/>
    <w:rsid w:val="008679CF"/>
    <w:rsid w:val="00867E50"/>
    <w:rsid w:val="00867F26"/>
    <w:rsid w:val="008708A2"/>
    <w:rsid w:val="008712B7"/>
    <w:rsid w:val="008712ED"/>
    <w:rsid w:val="00871377"/>
    <w:rsid w:val="0087168E"/>
    <w:rsid w:val="00871807"/>
    <w:rsid w:val="00871B09"/>
    <w:rsid w:val="00871C11"/>
    <w:rsid w:val="00872EE1"/>
    <w:rsid w:val="00873E62"/>
    <w:rsid w:val="00874304"/>
    <w:rsid w:val="0087431B"/>
    <w:rsid w:val="00874AF8"/>
    <w:rsid w:val="00874BB5"/>
    <w:rsid w:val="00874E4A"/>
    <w:rsid w:val="0087504A"/>
    <w:rsid w:val="00875812"/>
    <w:rsid w:val="008758F3"/>
    <w:rsid w:val="00875D31"/>
    <w:rsid w:val="008763C3"/>
    <w:rsid w:val="0087657D"/>
    <w:rsid w:val="00876DE6"/>
    <w:rsid w:val="00877035"/>
    <w:rsid w:val="0087711F"/>
    <w:rsid w:val="008778C4"/>
    <w:rsid w:val="00877B3B"/>
    <w:rsid w:val="008803F8"/>
    <w:rsid w:val="00881F38"/>
    <w:rsid w:val="00881FDB"/>
    <w:rsid w:val="00882187"/>
    <w:rsid w:val="00883287"/>
    <w:rsid w:val="00883759"/>
    <w:rsid w:val="00883DF0"/>
    <w:rsid w:val="00885018"/>
    <w:rsid w:val="008857B2"/>
    <w:rsid w:val="00885DD5"/>
    <w:rsid w:val="0088633A"/>
    <w:rsid w:val="0088636A"/>
    <w:rsid w:val="00886B5F"/>
    <w:rsid w:val="0089004F"/>
    <w:rsid w:val="00890598"/>
    <w:rsid w:val="008906C7"/>
    <w:rsid w:val="00890E7C"/>
    <w:rsid w:val="00890ECA"/>
    <w:rsid w:val="00891009"/>
    <w:rsid w:val="008919E1"/>
    <w:rsid w:val="00892AA3"/>
    <w:rsid w:val="00892D70"/>
    <w:rsid w:val="00892DA4"/>
    <w:rsid w:val="0089354D"/>
    <w:rsid w:val="008937D0"/>
    <w:rsid w:val="0089423B"/>
    <w:rsid w:val="008946E2"/>
    <w:rsid w:val="00894AC6"/>
    <w:rsid w:val="00894EAE"/>
    <w:rsid w:val="008952F4"/>
    <w:rsid w:val="00895460"/>
    <w:rsid w:val="00897296"/>
    <w:rsid w:val="008973F9"/>
    <w:rsid w:val="00897B59"/>
    <w:rsid w:val="008A0119"/>
    <w:rsid w:val="008A0B45"/>
    <w:rsid w:val="008A1A70"/>
    <w:rsid w:val="008A23A9"/>
    <w:rsid w:val="008A288E"/>
    <w:rsid w:val="008A2D71"/>
    <w:rsid w:val="008A3586"/>
    <w:rsid w:val="008A420E"/>
    <w:rsid w:val="008A4231"/>
    <w:rsid w:val="008A470D"/>
    <w:rsid w:val="008A4749"/>
    <w:rsid w:val="008A50F2"/>
    <w:rsid w:val="008A5AAA"/>
    <w:rsid w:val="008A625A"/>
    <w:rsid w:val="008A6BE3"/>
    <w:rsid w:val="008A711B"/>
    <w:rsid w:val="008B076C"/>
    <w:rsid w:val="008B24E9"/>
    <w:rsid w:val="008B289C"/>
    <w:rsid w:val="008B2915"/>
    <w:rsid w:val="008B2D51"/>
    <w:rsid w:val="008B33B5"/>
    <w:rsid w:val="008B3556"/>
    <w:rsid w:val="008B4265"/>
    <w:rsid w:val="008B4437"/>
    <w:rsid w:val="008B5760"/>
    <w:rsid w:val="008B5DD7"/>
    <w:rsid w:val="008B6054"/>
    <w:rsid w:val="008B6889"/>
    <w:rsid w:val="008B7F28"/>
    <w:rsid w:val="008C040B"/>
    <w:rsid w:val="008C13CE"/>
    <w:rsid w:val="008C23E2"/>
    <w:rsid w:val="008C25CB"/>
    <w:rsid w:val="008C290C"/>
    <w:rsid w:val="008C29A8"/>
    <w:rsid w:val="008C2A87"/>
    <w:rsid w:val="008C355A"/>
    <w:rsid w:val="008C4973"/>
    <w:rsid w:val="008C5274"/>
    <w:rsid w:val="008C53DF"/>
    <w:rsid w:val="008C5EB6"/>
    <w:rsid w:val="008C6037"/>
    <w:rsid w:val="008C66CB"/>
    <w:rsid w:val="008C6BBD"/>
    <w:rsid w:val="008C6FD4"/>
    <w:rsid w:val="008D0D2B"/>
    <w:rsid w:val="008D13EC"/>
    <w:rsid w:val="008D194A"/>
    <w:rsid w:val="008D1C97"/>
    <w:rsid w:val="008D2355"/>
    <w:rsid w:val="008D2C19"/>
    <w:rsid w:val="008D4E6F"/>
    <w:rsid w:val="008D4FA7"/>
    <w:rsid w:val="008D59ED"/>
    <w:rsid w:val="008D5A3C"/>
    <w:rsid w:val="008D5C0F"/>
    <w:rsid w:val="008D6073"/>
    <w:rsid w:val="008D6E62"/>
    <w:rsid w:val="008E02AC"/>
    <w:rsid w:val="008E0554"/>
    <w:rsid w:val="008E1586"/>
    <w:rsid w:val="008E15CD"/>
    <w:rsid w:val="008E1A5D"/>
    <w:rsid w:val="008E259B"/>
    <w:rsid w:val="008E2A6B"/>
    <w:rsid w:val="008E2B8B"/>
    <w:rsid w:val="008E307F"/>
    <w:rsid w:val="008E42E7"/>
    <w:rsid w:val="008E5FED"/>
    <w:rsid w:val="008E70BF"/>
    <w:rsid w:val="008E75AF"/>
    <w:rsid w:val="008E7662"/>
    <w:rsid w:val="008E7864"/>
    <w:rsid w:val="008F15A3"/>
    <w:rsid w:val="008F174E"/>
    <w:rsid w:val="008F189C"/>
    <w:rsid w:val="008F2752"/>
    <w:rsid w:val="008F3C8E"/>
    <w:rsid w:val="008F3D4B"/>
    <w:rsid w:val="008F5603"/>
    <w:rsid w:val="008F6571"/>
    <w:rsid w:val="008F69D1"/>
    <w:rsid w:val="008F6B7D"/>
    <w:rsid w:val="00900275"/>
    <w:rsid w:val="0090056A"/>
    <w:rsid w:val="009008F8"/>
    <w:rsid w:val="00900DA3"/>
    <w:rsid w:val="00901423"/>
    <w:rsid w:val="00901B3F"/>
    <w:rsid w:val="00902424"/>
    <w:rsid w:val="00902EC6"/>
    <w:rsid w:val="00903537"/>
    <w:rsid w:val="00903CE7"/>
    <w:rsid w:val="0090568C"/>
    <w:rsid w:val="009057B4"/>
    <w:rsid w:val="00905EA8"/>
    <w:rsid w:val="009060A6"/>
    <w:rsid w:val="009060B5"/>
    <w:rsid w:val="00910BDF"/>
    <w:rsid w:val="00911FAC"/>
    <w:rsid w:val="00914EB3"/>
    <w:rsid w:val="00915D12"/>
    <w:rsid w:val="009165A8"/>
    <w:rsid w:val="00916C00"/>
    <w:rsid w:val="00916F6C"/>
    <w:rsid w:val="0091708A"/>
    <w:rsid w:val="0091767A"/>
    <w:rsid w:val="00920002"/>
    <w:rsid w:val="00923BC5"/>
    <w:rsid w:val="0092458B"/>
    <w:rsid w:val="009247BD"/>
    <w:rsid w:val="00925678"/>
    <w:rsid w:val="00925D14"/>
    <w:rsid w:val="00925F06"/>
    <w:rsid w:val="00926604"/>
    <w:rsid w:val="00926619"/>
    <w:rsid w:val="00926A3A"/>
    <w:rsid w:val="00926D87"/>
    <w:rsid w:val="00926F21"/>
    <w:rsid w:val="00927639"/>
    <w:rsid w:val="00927B34"/>
    <w:rsid w:val="00930E89"/>
    <w:rsid w:val="00930FD3"/>
    <w:rsid w:val="00931062"/>
    <w:rsid w:val="0093218F"/>
    <w:rsid w:val="009324B6"/>
    <w:rsid w:val="00932815"/>
    <w:rsid w:val="009328C6"/>
    <w:rsid w:val="009329EB"/>
    <w:rsid w:val="009331B2"/>
    <w:rsid w:val="009354C5"/>
    <w:rsid w:val="00935ADB"/>
    <w:rsid w:val="00935EA3"/>
    <w:rsid w:val="00936587"/>
    <w:rsid w:val="00937285"/>
    <w:rsid w:val="0093768B"/>
    <w:rsid w:val="00940199"/>
    <w:rsid w:val="00940250"/>
    <w:rsid w:val="0094084B"/>
    <w:rsid w:val="00940E79"/>
    <w:rsid w:val="009410D2"/>
    <w:rsid w:val="0094123A"/>
    <w:rsid w:val="009427FB"/>
    <w:rsid w:val="00942E34"/>
    <w:rsid w:val="009438BE"/>
    <w:rsid w:val="00943FE3"/>
    <w:rsid w:val="0094466A"/>
    <w:rsid w:val="00944B30"/>
    <w:rsid w:val="00944E5D"/>
    <w:rsid w:val="00945991"/>
    <w:rsid w:val="00945BDE"/>
    <w:rsid w:val="00946336"/>
    <w:rsid w:val="00946F37"/>
    <w:rsid w:val="00947634"/>
    <w:rsid w:val="00950436"/>
    <w:rsid w:val="0095044A"/>
    <w:rsid w:val="00951352"/>
    <w:rsid w:val="009513F8"/>
    <w:rsid w:val="0095143F"/>
    <w:rsid w:val="00952165"/>
    <w:rsid w:val="00952E42"/>
    <w:rsid w:val="009532E3"/>
    <w:rsid w:val="00953DF5"/>
    <w:rsid w:val="00954D4A"/>
    <w:rsid w:val="0095513D"/>
    <w:rsid w:val="00955363"/>
    <w:rsid w:val="00955685"/>
    <w:rsid w:val="00956D6E"/>
    <w:rsid w:val="00957323"/>
    <w:rsid w:val="00957A5F"/>
    <w:rsid w:val="00957D48"/>
    <w:rsid w:val="009603B9"/>
    <w:rsid w:val="009607B6"/>
    <w:rsid w:val="00960970"/>
    <w:rsid w:val="00961014"/>
    <w:rsid w:val="0096129B"/>
    <w:rsid w:val="0096142F"/>
    <w:rsid w:val="0096143A"/>
    <w:rsid w:val="00962096"/>
    <w:rsid w:val="009621A8"/>
    <w:rsid w:val="00962233"/>
    <w:rsid w:val="009626AE"/>
    <w:rsid w:val="0096280F"/>
    <w:rsid w:val="00963358"/>
    <w:rsid w:val="00963E9B"/>
    <w:rsid w:val="0096412E"/>
    <w:rsid w:val="00964993"/>
    <w:rsid w:val="00965842"/>
    <w:rsid w:val="00967171"/>
    <w:rsid w:val="009679C1"/>
    <w:rsid w:val="00967A0B"/>
    <w:rsid w:val="00971AA8"/>
    <w:rsid w:val="00971CB6"/>
    <w:rsid w:val="00972222"/>
    <w:rsid w:val="00973CD7"/>
    <w:rsid w:val="00974008"/>
    <w:rsid w:val="009742C1"/>
    <w:rsid w:val="00974930"/>
    <w:rsid w:val="00975788"/>
    <w:rsid w:val="009758B2"/>
    <w:rsid w:val="00975D57"/>
    <w:rsid w:val="009761B4"/>
    <w:rsid w:val="00976C29"/>
    <w:rsid w:val="00976D33"/>
    <w:rsid w:val="00977F3F"/>
    <w:rsid w:val="0098001D"/>
    <w:rsid w:val="00980C73"/>
    <w:rsid w:val="00981457"/>
    <w:rsid w:val="00981ED4"/>
    <w:rsid w:val="009824EF"/>
    <w:rsid w:val="00982886"/>
    <w:rsid w:val="009828D7"/>
    <w:rsid w:val="00983FAF"/>
    <w:rsid w:val="00984227"/>
    <w:rsid w:val="009843F4"/>
    <w:rsid w:val="00984693"/>
    <w:rsid w:val="00984B88"/>
    <w:rsid w:val="00984F2F"/>
    <w:rsid w:val="00984FA0"/>
    <w:rsid w:val="00985050"/>
    <w:rsid w:val="0098507C"/>
    <w:rsid w:val="00985717"/>
    <w:rsid w:val="009858AB"/>
    <w:rsid w:val="00985EFB"/>
    <w:rsid w:val="009864DA"/>
    <w:rsid w:val="00986BA9"/>
    <w:rsid w:val="0099013D"/>
    <w:rsid w:val="009903EA"/>
    <w:rsid w:val="00990788"/>
    <w:rsid w:val="009907BF"/>
    <w:rsid w:val="00990DD2"/>
    <w:rsid w:val="009910D3"/>
    <w:rsid w:val="0099179B"/>
    <w:rsid w:val="0099182A"/>
    <w:rsid w:val="00992396"/>
    <w:rsid w:val="00992480"/>
    <w:rsid w:val="00992585"/>
    <w:rsid w:val="009926EF"/>
    <w:rsid w:val="00992979"/>
    <w:rsid w:val="00992AD6"/>
    <w:rsid w:val="00992CAF"/>
    <w:rsid w:val="00992E74"/>
    <w:rsid w:val="00992ECA"/>
    <w:rsid w:val="00993193"/>
    <w:rsid w:val="0099343E"/>
    <w:rsid w:val="009934C1"/>
    <w:rsid w:val="00993924"/>
    <w:rsid w:val="00994D61"/>
    <w:rsid w:val="009952FD"/>
    <w:rsid w:val="009960B3"/>
    <w:rsid w:val="00996220"/>
    <w:rsid w:val="00996374"/>
    <w:rsid w:val="0099674A"/>
    <w:rsid w:val="00996757"/>
    <w:rsid w:val="00996D80"/>
    <w:rsid w:val="009974EB"/>
    <w:rsid w:val="009975AB"/>
    <w:rsid w:val="00997CCA"/>
    <w:rsid w:val="009A07E1"/>
    <w:rsid w:val="009A1902"/>
    <w:rsid w:val="009A1C30"/>
    <w:rsid w:val="009A1F54"/>
    <w:rsid w:val="009A22C7"/>
    <w:rsid w:val="009A240E"/>
    <w:rsid w:val="009A2992"/>
    <w:rsid w:val="009A31BD"/>
    <w:rsid w:val="009A481B"/>
    <w:rsid w:val="009A4969"/>
    <w:rsid w:val="009A4E69"/>
    <w:rsid w:val="009A6198"/>
    <w:rsid w:val="009A6C63"/>
    <w:rsid w:val="009A6CB1"/>
    <w:rsid w:val="009A7341"/>
    <w:rsid w:val="009A7575"/>
    <w:rsid w:val="009B0851"/>
    <w:rsid w:val="009B1B9C"/>
    <w:rsid w:val="009B214D"/>
    <w:rsid w:val="009B2291"/>
    <w:rsid w:val="009B3352"/>
    <w:rsid w:val="009B3873"/>
    <w:rsid w:val="009B38E6"/>
    <w:rsid w:val="009B3B1A"/>
    <w:rsid w:val="009B421B"/>
    <w:rsid w:val="009B48D5"/>
    <w:rsid w:val="009B4F63"/>
    <w:rsid w:val="009B52AC"/>
    <w:rsid w:val="009B5773"/>
    <w:rsid w:val="009B5A12"/>
    <w:rsid w:val="009B5E7E"/>
    <w:rsid w:val="009B69F7"/>
    <w:rsid w:val="009B6A8A"/>
    <w:rsid w:val="009B7260"/>
    <w:rsid w:val="009B77E5"/>
    <w:rsid w:val="009C04F6"/>
    <w:rsid w:val="009C0950"/>
    <w:rsid w:val="009C0EF3"/>
    <w:rsid w:val="009C10A5"/>
    <w:rsid w:val="009C15BF"/>
    <w:rsid w:val="009C1B65"/>
    <w:rsid w:val="009C2837"/>
    <w:rsid w:val="009C2839"/>
    <w:rsid w:val="009C55B1"/>
    <w:rsid w:val="009C5A9E"/>
    <w:rsid w:val="009C5ED3"/>
    <w:rsid w:val="009C6D88"/>
    <w:rsid w:val="009C7ECA"/>
    <w:rsid w:val="009D002B"/>
    <w:rsid w:val="009D07EC"/>
    <w:rsid w:val="009D0D9D"/>
    <w:rsid w:val="009D1238"/>
    <w:rsid w:val="009D1557"/>
    <w:rsid w:val="009D19D4"/>
    <w:rsid w:val="009D1A11"/>
    <w:rsid w:val="009D21AF"/>
    <w:rsid w:val="009D27A5"/>
    <w:rsid w:val="009D2B24"/>
    <w:rsid w:val="009D2C70"/>
    <w:rsid w:val="009D4C29"/>
    <w:rsid w:val="009D50EF"/>
    <w:rsid w:val="009D6218"/>
    <w:rsid w:val="009D62A2"/>
    <w:rsid w:val="009D6583"/>
    <w:rsid w:val="009D6DD4"/>
    <w:rsid w:val="009D6F0B"/>
    <w:rsid w:val="009D70E8"/>
    <w:rsid w:val="009D744C"/>
    <w:rsid w:val="009D7DF9"/>
    <w:rsid w:val="009E024A"/>
    <w:rsid w:val="009E2225"/>
    <w:rsid w:val="009E24C4"/>
    <w:rsid w:val="009E34A8"/>
    <w:rsid w:val="009E3763"/>
    <w:rsid w:val="009E37B9"/>
    <w:rsid w:val="009E3B1A"/>
    <w:rsid w:val="009E4D02"/>
    <w:rsid w:val="009E4D5A"/>
    <w:rsid w:val="009E4DC0"/>
    <w:rsid w:val="009E5140"/>
    <w:rsid w:val="009E60CE"/>
    <w:rsid w:val="009E6424"/>
    <w:rsid w:val="009E6A72"/>
    <w:rsid w:val="009E7D24"/>
    <w:rsid w:val="009F0E5B"/>
    <w:rsid w:val="009F1625"/>
    <w:rsid w:val="009F1780"/>
    <w:rsid w:val="009F1AEB"/>
    <w:rsid w:val="009F1CCC"/>
    <w:rsid w:val="009F20CE"/>
    <w:rsid w:val="009F2311"/>
    <w:rsid w:val="009F25C9"/>
    <w:rsid w:val="009F28CF"/>
    <w:rsid w:val="009F3B62"/>
    <w:rsid w:val="009F40A5"/>
    <w:rsid w:val="009F4FA5"/>
    <w:rsid w:val="009F573E"/>
    <w:rsid w:val="009F6BB0"/>
    <w:rsid w:val="009F6FDD"/>
    <w:rsid w:val="009F73EB"/>
    <w:rsid w:val="009F78E4"/>
    <w:rsid w:val="00A007D8"/>
    <w:rsid w:val="00A00B56"/>
    <w:rsid w:val="00A00BC7"/>
    <w:rsid w:val="00A01DC6"/>
    <w:rsid w:val="00A02D35"/>
    <w:rsid w:val="00A034BC"/>
    <w:rsid w:val="00A0389B"/>
    <w:rsid w:val="00A0392A"/>
    <w:rsid w:val="00A04458"/>
    <w:rsid w:val="00A04749"/>
    <w:rsid w:val="00A04796"/>
    <w:rsid w:val="00A05743"/>
    <w:rsid w:val="00A060AA"/>
    <w:rsid w:val="00A07A5A"/>
    <w:rsid w:val="00A07CE6"/>
    <w:rsid w:val="00A10C45"/>
    <w:rsid w:val="00A1137A"/>
    <w:rsid w:val="00A11C0E"/>
    <w:rsid w:val="00A11CC7"/>
    <w:rsid w:val="00A120D4"/>
    <w:rsid w:val="00A12B89"/>
    <w:rsid w:val="00A137E3"/>
    <w:rsid w:val="00A14EAC"/>
    <w:rsid w:val="00A15190"/>
    <w:rsid w:val="00A16E48"/>
    <w:rsid w:val="00A16E88"/>
    <w:rsid w:val="00A20094"/>
    <w:rsid w:val="00A20337"/>
    <w:rsid w:val="00A22396"/>
    <w:rsid w:val="00A23955"/>
    <w:rsid w:val="00A23975"/>
    <w:rsid w:val="00A23E13"/>
    <w:rsid w:val="00A241C7"/>
    <w:rsid w:val="00A2490A"/>
    <w:rsid w:val="00A25168"/>
    <w:rsid w:val="00A25D12"/>
    <w:rsid w:val="00A25DED"/>
    <w:rsid w:val="00A25F00"/>
    <w:rsid w:val="00A26E84"/>
    <w:rsid w:val="00A27467"/>
    <w:rsid w:val="00A30A86"/>
    <w:rsid w:val="00A30D7F"/>
    <w:rsid w:val="00A3213A"/>
    <w:rsid w:val="00A3331D"/>
    <w:rsid w:val="00A33577"/>
    <w:rsid w:val="00A34689"/>
    <w:rsid w:val="00A355D7"/>
    <w:rsid w:val="00A35A85"/>
    <w:rsid w:val="00A36148"/>
    <w:rsid w:val="00A3638E"/>
    <w:rsid w:val="00A36433"/>
    <w:rsid w:val="00A3651C"/>
    <w:rsid w:val="00A372B0"/>
    <w:rsid w:val="00A372E1"/>
    <w:rsid w:val="00A3743F"/>
    <w:rsid w:val="00A37874"/>
    <w:rsid w:val="00A37FBE"/>
    <w:rsid w:val="00A4006A"/>
    <w:rsid w:val="00A41674"/>
    <w:rsid w:val="00A42240"/>
    <w:rsid w:val="00A423E3"/>
    <w:rsid w:val="00A42BFE"/>
    <w:rsid w:val="00A42C9B"/>
    <w:rsid w:val="00A431FD"/>
    <w:rsid w:val="00A43753"/>
    <w:rsid w:val="00A43E1A"/>
    <w:rsid w:val="00A448F3"/>
    <w:rsid w:val="00A44EC7"/>
    <w:rsid w:val="00A44F2D"/>
    <w:rsid w:val="00A450A2"/>
    <w:rsid w:val="00A453D6"/>
    <w:rsid w:val="00A4603D"/>
    <w:rsid w:val="00A46535"/>
    <w:rsid w:val="00A46833"/>
    <w:rsid w:val="00A468AC"/>
    <w:rsid w:val="00A46D4C"/>
    <w:rsid w:val="00A476C8"/>
    <w:rsid w:val="00A4796C"/>
    <w:rsid w:val="00A503C1"/>
    <w:rsid w:val="00A52C2E"/>
    <w:rsid w:val="00A52FCD"/>
    <w:rsid w:val="00A5322C"/>
    <w:rsid w:val="00A53527"/>
    <w:rsid w:val="00A5395A"/>
    <w:rsid w:val="00A53ED0"/>
    <w:rsid w:val="00A54332"/>
    <w:rsid w:val="00A544DD"/>
    <w:rsid w:val="00A54780"/>
    <w:rsid w:val="00A54807"/>
    <w:rsid w:val="00A54A43"/>
    <w:rsid w:val="00A5524E"/>
    <w:rsid w:val="00A55FC4"/>
    <w:rsid w:val="00A561F8"/>
    <w:rsid w:val="00A5625F"/>
    <w:rsid w:val="00A56447"/>
    <w:rsid w:val="00A569C7"/>
    <w:rsid w:val="00A56A13"/>
    <w:rsid w:val="00A57F48"/>
    <w:rsid w:val="00A60509"/>
    <w:rsid w:val="00A6072C"/>
    <w:rsid w:val="00A6089D"/>
    <w:rsid w:val="00A6202C"/>
    <w:rsid w:val="00A62FD6"/>
    <w:rsid w:val="00A65D2C"/>
    <w:rsid w:val="00A66210"/>
    <w:rsid w:val="00A66226"/>
    <w:rsid w:val="00A6687D"/>
    <w:rsid w:val="00A66BFF"/>
    <w:rsid w:val="00A66CD8"/>
    <w:rsid w:val="00A67507"/>
    <w:rsid w:val="00A6752F"/>
    <w:rsid w:val="00A6784E"/>
    <w:rsid w:val="00A67DFD"/>
    <w:rsid w:val="00A70865"/>
    <w:rsid w:val="00A71A03"/>
    <w:rsid w:val="00A73A5C"/>
    <w:rsid w:val="00A73C5D"/>
    <w:rsid w:val="00A73FD9"/>
    <w:rsid w:val="00A74601"/>
    <w:rsid w:val="00A74C1E"/>
    <w:rsid w:val="00A75046"/>
    <w:rsid w:val="00A7512C"/>
    <w:rsid w:val="00A7534B"/>
    <w:rsid w:val="00A7583C"/>
    <w:rsid w:val="00A7632A"/>
    <w:rsid w:val="00A77D25"/>
    <w:rsid w:val="00A80AD4"/>
    <w:rsid w:val="00A80DB0"/>
    <w:rsid w:val="00A81757"/>
    <w:rsid w:val="00A817A3"/>
    <w:rsid w:val="00A819EB"/>
    <w:rsid w:val="00A81B4A"/>
    <w:rsid w:val="00A82E7B"/>
    <w:rsid w:val="00A83EB1"/>
    <w:rsid w:val="00A842FB"/>
    <w:rsid w:val="00A8499B"/>
    <w:rsid w:val="00A8536B"/>
    <w:rsid w:val="00A8571E"/>
    <w:rsid w:val="00A87D0A"/>
    <w:rsid w:val="00A90CB8"/>
    <w:rsid w:val="00A910A4"/>
    <w:rsid w:val="00A92B99"/>
    <w:rsid w:val="00A935EB"/>
    <w:rsid w:val="00A95140"/>
    <w:rsid w:val="00A95318"/>
    <w:rsid w:val="00A9568D"/>
    <w:rsid w:val="00A9599C"/>
    <w:rsid w:val="00A95CC9"/>
    <w:rsid w:val="00A95DF0"/>
    <w:rsid w:val="00A962C7"/>
    <w:rsid w:val="00A96862"/>
    <w:rsid w:val="00A96CE5"/>
    <w:rsid w:val="00A96F41"/>
    <w:rsid w:val="00A96FEF"/>
    <w:rsid w:val="00A97395"/>
    <w:rsid w:val="00A979DF"/>
    <w:rsid w:val="00A97C38"/>
    <w:rsid w:val="00AA07A2"/>
    <w:rsid w:val="00AA0D00"/>
    <w:rsid w:val="00AA0FFC"/>
    <w:rsid w:val="00AA1198"/>
    <w:rsid w:val="00AA127A"/>
    <w:rsid w:val="00AA12BA"/>
    <w:rsid w:val="00AA1915"/>
    <w:rsid w:val="00AA1A94"/>
    <w:rsid w:val="00AA434D"/>
    <w:rsid w:val="00AA459F"/>
    <w:rsid w:val="00AA57C5"/>
    <w:rsid w:val="00AA5CF8"/>
    <w:rsid w:val="00AA5F1F"/>
    <w:rsid w:val="00AA61D4"/>
    <w:rsid w:val="00AA6310"/>
    <w:rsid w:val="00AA649B"/>
    <w:rsid w:val="00AA67BC"/>
    <w:rsid w:val="00AA67F1"/>
    <w:rsid w:val="00AA68FE"/>
    <w:rsid w:val="00AA6B38"/>
    <w:rsid w:val="00AA6FD1"/>
    <w:rsid w:val="00AB0331"/>
    <w:rsid w:val="00AB03A3"/>
    <w:rsid w:val="00AB0467"/>
    <w:rsid w:val="00AB062B"/>
    <w:rsid w:val="00AB1518"/>
    <w:rsid w:val="00AB1775"/>
    <w:rsid w:val="00AB17E0"/>
    <w:rsid w:val="00AB2129"/>
    <w:rsid w:val="00AB3AF3"/>
    <w:rsid w:val="00AB42AA"/>
    <w:rsid w:val="00AB47E7"/>
    <w:rsid w:val="00AB6147"/>
    <w:rsid w:val="00AB6838"/>
    <w:rsid w:val="00AB69C8"/>
    <w:rsid w:val="00AB6A0A"/>
    <w:rsid w:val="00AB76C6"/>
    <w:rsid w:val="00AB7CE4"/>
    <w:rsid w:val="00AC0993"/>
    <w:rsid w:val="00AC0D24"/>
    <w:rsid w:val="00AC11DF"/>
    <w:rsid w:val="00AC1339"/>
    <w:rsid w:val="00AC13C2"/>
    <w:rsid w:val="00AC27B7"/>
    <w:rsid w:val="00AC2B7D"/>
    <w:rsid w:val="00AC2D86"/>
    <w:rsid w:val="00AC33FA"/>
    <w:rsid w:val="00AC37CD"/>
    <w:rsid w:val="00AC3E93"/>
    <w:rsid w:val="00AC4CFD"/>
    <w:rsid w:val="00AC5BE3"/>
    <w:rsid w:val="00AC663E"/>
    <w:rsid w:val="00AC6E37"/>
    <w:rsid w:val="00AC76C8"/>
    <w:rsid w:val="00AC7A04"/>
    <w:rsid w:val="00AC7ABA"/>
    <w:rsid w:val="00AD2279"/>
    <w:rsid w:val="00AD34B8"/>
    <w:rsid w:val="00AD3A20"/>
    <w:rsid w:val="00AD3D84"/>
    <w:rsid w:val="00AD59D2"/>
    <w:rsid w:val="00AD5BD7"/>
    <w:rsid w:val="00AE006A"/>
    <w:rsid w:val="00AE02B2"/>
    <w:rsid w:val="00AE08D8"/>
    <w:rsid w:val="00AE0C95"/>
    <w:rsid w:val="00AE0FD8"/>
    <w:rsid w:val="00AE1343"/>
    <w:rsid w:val="00AE1DC9"/>
    <w:rsid w:val="00AE350C"/>
    <w:rsid w:val="00AE3523"/>
    <w:rsid w:val="00AE4144"/>
    <w:rsid w:val="00AE4C8A"/>
    <w:rsid w:val="00AE4E91"/>
    <w:rsid w:val="00AE51C5"/>
    <w:rsid w:val="00AE5577"/>
    <w:rsid w:val="00AE55AC"/>
    <w:rsid w:val="00AE69B4"/>
    <w:rsid w:val="00AE6D1C"/>
    <w:rsid w:val="00AE714A"/>
    <w:rsid w:val="00AF004B"/>
    <w:rsid w:val="00AF05C0"/>
    <w:rsid w:val="00AF0E23"/>
    <w:rsid w:val="00AF1A90"/>
    <w:rsid w:val="00AF1CA7"/>
    <w:rsid w:val="00AF1E47"/>
    <w:rsid w:val="00AF4F47"/>
    <w:rsid w:val="00AF5645"/>
    <w:rsid w:val="00AF58BB"/>
    <w:rsid w:val="00AF5E05"/>
    <w:rsid w:val="00AF73C0"/>
    <w:rsid w:val="00AF796F"/>
    <w:rsid w:val="00B00DCD"/>
    <w:rsid w:val="00B024CC"/>
    <w:rsid w:val="00B027A6"/>
    <w:rsid w:val="00B04106"/>
    <w:rsid w:val="00B041F9"/>
    <w:rsid w:val="00B04444"/>
    <w:rsid w:val="00B048F3"/>
    <w:rsid w:val="00B04C44"/>
    <w:rsid w:val="00B04DE7"/>
    <w:rsid w:val="00B04E68"/>
    <w:rsid w:val="00B0549D"/>
    <w:rsid w:val="00B060A6"/>
    <w:rsid w:val="00B065D9"/>
    <w:rsid w:val="00B06830"/>
    <w:rsid w:val="00B0696C"/>
    <w:rsid w:val="00B07979"/>
    <w:rsid w:val="00B07A29"/>
    <w:rsid w:val="00B07ACD"/>
    <w:rsid w:val="00B10183"/>
    <w:rsid w:val="00B10472"/>
    <w:rsid w:val="00B10BC8"/>
    <w:rsid w:val="00B10D59"/>
    <w:rsid w:val="00B10ED8"/>
    <w:rsid w:val="00B1211D"/>
    <w:rsid w:val="00B1238F"/>
    <w:rsid w:val="00B12675"/>
    <w:rsid w:val="00B12760"/>
    <w:rsid w:val="00B12CDC"/>
    <w:rsid w:val="00B13684"/>
    <w:rsid w:val="00B13980"/>
    <w:rsid w:val="00B14AE5"/>
    <w:rsid w:val="00B14E29"/>
    <w:rsid w:val="00B1534E"/>
    <w:rsid w:val="00B1535C"/>
    <w:rsid w:val="00B1541F"/>
    <w:rsid w:val="00B15AB4"/>
    <w:rsid w:val="00B15D76"/>
    <w:rsid w:val="00B1675A"/>
    <w:rsid w:val="00B16794"/>
    <w:rsid w:val="00B16CCD"/>
    <w:rsid w:val="00B20A01"/>
    <w:rsid w:val="00B20C32"/>
    <w:rsid w:val="00B2131B"/>
    <w:rsid w:val="00B21B6C"/>
    <w:rsid w:val="00B22147"/>
    <w:rsid w:val="00B224FE"/>
    <w:rsid w:val="00B22B77"/>
    <w:rsid w:val="00B22F93"/>
    <w:rsid w:val="00B237C6"/>
    <w:rsid w:val="00B239AE"/>
    <w:rsid w:val="00B23BA5"/>
    <w:rsid w:val="00B23CAC"/>
    <w:rsid w:val="00B248C3"/>
    <w:rsid w:val="00B24B2E"/>
    <w:rsid w:val="00B24ECA"/>
    <w:rsid w:val="00B25AFB"/>
    <w:rsid w:val="00B25C1F"/>
    <w:rsid w:val="00B25CBA"/>
    <w:rsid w:val="00B25EE0"/>
    <w:rsid w:val="00B2632E"/>
    <w:rsid w:val="00B266E3"/>
    <w:rsid w:val="00B277B7"/>
    <w:rsid w:val="00B27B04"/>
    <w:rsid w:val="00B318DD"/>
    <w:rsid w:val="00B31BA7"/>
    <w:rsid w:val="00B32172"/>
    <w:rsid w:val="00B3226D"/>
    <w:rsid w:val="00B3248B"/>
    <w:rsid w:val="00B3262A"/>
    <w:rsid w:val="00B331C5"/>
    <w:rsid w:val="00B3337B"/>
    <w:rsid w:val="00B33430"/>
    <w:rsid w:val="00B33595"/>
    <w:rsid w:val="00B33B1D"/>
    <w:rsid w:val="00B34073"/>
    <w:rsid w:val="00B34561"/>
    <w:rsid w:val="00B35E8A"/>
    <w:rsid w:val="00B364E0"/>
    <w:rsid w:val="00B3757D"/>
    <w:rsid w:val="00B375B7"/>
    <w:rsid w:val="00B37984"/>
    <w:rsid w:val="00B40475"/>
    <w:rsid w:val="00B404CB"/>
    <w:rsid w:val="00B405B5"/>
    <w:rsid w:val="00B40851"/>
    <w:rsid w:val="00B41393"/>
    <w:rsid w:val="00B414BE"/>
    <w:rsid w:val="00B417F9"/>
    <w:rsid w:val="00B42AF3"/>
    <w:rsid w:val="00B42BAA"/>
    <w:rsid w:val="00B43055"/>
    <w:rsid w:val="00B43CF3"/>
    <w:rsid w:val="00B43EC8"/>
    <w:rsid w:val="00B4431C"/>
    <w:rsid w:val="00B44763"/>
    <w:rsid w:val="00B4540A"/>
    <w:rsid w:val="00B45A7E"/>
    <w:rsid w:val="00B45B06"/>
    <w:rsid w:val="00B46072"/>
    <w:rsid w:val="00B46250"/>
    <w:rsid w:val="00B4660A"/>
    <w:rsid w:val="00B466D6"/>
    <w:rsid w:val="00B4688A"/>
    <w:rsid w:val="00B46C04"/>
    <w:rsid w:val="00B46D3C"/>
    <w:rsid w:val="00B46D4D"/>
    <w:rsid w:val="00B46DA7"/>
    <w:rsid w:val="00B4714B"/>
    <w:rsid w:val="00B473E2"/>
    <w:rsid w:val="00B47BE2"/>
    <w:rsid w:val="00B5027C"/>
    <w:rsid w:val="00B5035F"/>
    <w:rsid w:val="00B50ED9"/>
    <w:rsid w:val="00B50F2F"/>
    <w:rsid w:val="00B510B5"/>
    <w:rsid w:val="00B5147E"/>
    <w:rsid w:val="00B5162C"/>
    <w:rsid w:val="00B52239"/>
    <w:rsid w:val="00B5299C"/>
    <w:rsid w:val="00B53247"/>
    <w:rsid w:val="00B5337A"/>
    <w:rsid w:val="00B54A8E"/>
    <w:rsid w:val="00B54F3B"/>
    <w:rsid w:val="00B55C34"/>
    <w:rsid w:val="00B56028"/>
    <w:rsid w:val="00B564B6"/>
    <w:rsid w:val="00B56886"/>
    <w:rsid w:val="00B568F5"/>
    <w:rsid w:val="00B569BE"/>
    <w:rsid w:val="00B56E21"/>
    <w:rsid w:val="00B56F2A"/>
    <w:rsid w:val="00B57742"/>
    <w:rsid w:val="00B601BB"/>
    <w:rsid w:val="00B6022C"/>
    <w:rsid w:val="00B611AA"/>
    <w:rsid w:val="00B611C5"/>
    <w:rsid w:val="00B61547"/>
    <w:rsid w:val="00B618E2"/>
    <w:rsid w:val="00B61A53"/>
    <w:rsid w:val="00B6269E"/>
    <w:rsid w:val="00B63760"/>
    <w:rsid w:val="00B63D1E"/>
    <w:rsid w:val="00B64B3A"/>
    <w:rsid w:val="00B64CFB"/>
    <w:rsid w:val="00B64E84"/>
    <w:rsid w:val="00B66069"/>
    <w:rsid w:val="00B660BF"/>
    <w:rsid w:val="00B66110"/>
    <w:rsid w:val="00B66D1A"/>
    <w:rsid w:val="00B671A5"/>
    <w:rsid w:val="00B67202"/>
    <w:rsid w:val="00B67845"/>
    <w:rsid w:val="00B67D4C"/>
    <w:rsid w:val="00B70041"/>
    <w:rsid w:val="00B70981"/>
    <w:rsid w:val="00B719D7"/>
    <w:rsid w:val="00B719E2"/>
    <w:rsid w:val="00B7254D"/>
    <w:rsid w:val="00B726D0"/>
    <w:rsid w:val="00B72AD7"/>
    <w:rsid w:val="00B7346D"/>
    <w:rsid w:val="00B73755"/>
    <w:rsid w:val="00B73DA4"/>
    <w:rsid w:val="00B7441F"/>
    <w:rsid w:val="00B74676"/>
    <w:rsid w:val="00B758F9"/>
    <w:rsid w:val="00B75F90"/>
    <w:rsid w:val="00B7767C"/>
    <w:rsid w:val="00B777F9"/>
    <w:rsid w:val="00B77F5E"/>
    <w:rsid w:val="00B80869"/>
    <w:rsid w:val="00B808A8"/>
    <w:rsid w:val="00B811C2"/>
    <w:rsid w:val="00B813FF"/>
    <w:rsid w:val="00B81B37"/>
    <w:rsid w:val="00B8289E"/>
    <w:rsid w:val="00B82F65"/>
    <w:rsid w:val="00B83838"/>
    <w:rsid w:val="00B83A05"/>
    <w:rsid w:val="00B84C0D"/>
    <w:rsid w:val="00B857B8"/>
    <w:rsid w:val="00B85DBC"/>
    <w:rsid w:val="00B860A6"/>
    <w:rsid w:val="00B863F9"/>
    <w:rsid w:val="00B878B6"/>
    <w:rsid w:val="00B902A9"/>
    <w:rsid w:val="00B914CB"/>
    <w:rsid w:val="00B91584"/>
    <w:rsid w:val="00B92F9D"/>
    <w:rsid w:val="00B935F1"/>
    <w:rsid w:val="00B93902"/>
    <w:rsid w:val="00B93B79"/>
    <w:rsid w:val="00B950EF"/>
    <w:rsid w:val="00B950F3"/>
    <w:rsid w:val="00B9531E"/>
    <w:rsid w:val="00B9588E"/>
    <w:rsid w:val="00B95A4C"/>
    <w:rsid w:val="00B95CB9"/>
    <w:rsid w:val="00B95D62"/>
    <w:rsid w:val="00B960D4"/>
    <w:rsid w:val="00B97054"/>
    <w:rsid w:val="00B9758D"/>
    <w:rsid w:val="00B97A0D"/>
    <w:rsid w:val="00BA0C97"/>
    <w:rsid w:val="00BA0EF6"/>
    <w:rsid w:val="00BA13D1"/>
    <w:rsid w:val="00BA2780"/>
    <w:rsid w:val="00BA27B1"/>
    <w:rsid w:val="00BA28D7"/>
    <w:rsid w:val="00BA3121"/>
    <w:rsid w:val="00BA4684"/>
    <w:rsid w:val="00BA49DC"/>
    <w:rsid w:val="00BA4A53"/>
    <w:rsid w:val="00BA4BF0"/>
    <w:rsid w:val="00BA52D1"/>
    <w:rsid w:val="00BA54E9"/>
    <w:rsid w:val="00BA5A63"/>
    <w:rsid w:val="00BA627E"/>
    <w:rsid w:val="00BA64C2"/>
    <w:rsid w:val="00BA67E0"/>
    <w:rsid w:val="00BA6950"/>
    <w:rsid w:val="00BA6B35"/>
    <w:rsid w:val="00BA6C94"/>
    <w:rsid w:val="00BA76B3"/>
    <w:rsid w:val="00BB023A"/>
    <w:rsid w:val="00BB0365"/>
    <w:rsid w:val="00BB087E"/>
    <w:rsid w:val="00BB1504"/>
    <w:rsid w:val="00BB165D"/>
    <w:rsid w:val="00BB1E81"/>
    <w:rsid w:val="00BB2097"/>
    <w:rsid w:val="00BB3C94"/>
    <w:rsid w:val="00BB4D36"/>
    <w:rsid w:val="00BB4DCC"/>
    <w:rsid w:val="00BB4F68"/>
    <w:rsid w:val="00BB552F"/>
    <w:rsid w:val="00BB564C"/>
    <w:rsid w:val="00BB61EA"/>
    <w:rsid w:val="00BB6F7C"/>
    <w:rsid w:val="00BB7C98"/>
    <w:rsid w:val="00BC0216"/>
    <w:rsid w:val="00BC02B9"/>
    <w:rsid w:val="00BC0D37"/>
    <w:rsid w:val="00BC139D"/>
    <w:rsid w:val="00BC1B87"/>
    <w:rsid w:val="00BC25FF"/>
    <w:rsid w:val="00BC3372"/>
    <w:rsid w:val="00BC3869"/>
    <w:rsid w:val="00BC4DB8"/>
    <w:rsid w:val="00BC509E"/>
    <w:rsid w:val="00BC5203"/>
    <w:rsid w:val="00BC5718"/>
    <w:rsid w:val="00BC609E"/>
    <w:rsid w:val="00BC647D"/>
    <w:rsid w:val="00BC64FE"/>
    <w:rsid w:val="00BC6955"/>
    <w:rsid w:val="00BC6DDD"/>
    <w:rsid w:val="00BC6E09"/>
    <w:rsid w:val="00BC780D"/>
    <w:rsid w:val="00BD0FF5"/>
    <w:rsid w:val="00BD11DE"/>
    <w:rsid w:val="00BD1293"/>
    <w:rsid w:val="00BD195E"/>
    <w:rsid w:val="00BD216C"/>
    <w:rsid w:val="00BD369E"/>
    <w:rsid w:val="00BD3D7F"/>
    <w:rsid w:val="00BD402C"/>
    <w:rsid w:val="00BD40CD"/>
    <w:rsid w:val="00BE085F"/>
    <w:rsid w:val="00BE0B59"/>
    <w:rsid w:val="00BE208F"/>
    <w:rsid w:val="00BE20F5"/>
    <w:rsid w:val="00BE24A2"/>
    <w:rsid w:val="00BE2981"/>
    <w:rsid w:val="00BE2B5E"/>
    <w:rsid w:val="00BE2CF9"/>
    <w:rsid w:val="00BE2EBB"/>
    <w:rsid w:val="00BE3122"/>
    <w:rsid w:val="00BE3127"/>
    <w:rsid w:val="00BE3FF1"/>
    <w:rsid w:val="00BE43FB"/>
    <w:rsid w:val="00BE4478"/>
    <w:rsid w:val="00BE782D"/>
    <w:rsid w:val="00BE7D5C"/>
    <w:rsid w:val="00BE7F81"/>
    <w:rsid w:val="00BF180A"/>
    <w:rsid w:val="00BF2715"/>
    <w:rsid w:val="00BF3896"/>
    <w:rsid w:val="00BF417D"/>
    <w:rsid w:val="00BF41CF"/>
    <w:rsid w:val="00BF4692"/>
    <w:rsid w:val="00BF690C"/>
    <w:rsid w:val="00BF6923"/>
    <w:rsid w:val="00BF6C1E"/>
    <w:rsid w:val="00C0013E"/>
    <w:rsid w:val="00C01201"/>
    <w:rsid w:val="00C017E4"/>
    <w:rsid w:val="00C030EB"/>
    <w:rsid w:val="00C03290"/>
    <w:rsid w:val="00C03B4A"/>
    <w:rsid w:val="00C03CE7"/>
    <w:rsid w:val="00C0464E"/>
    <w:rsid w:val="00C04672"/>
    <w:rsid w:val="00C04D31"/>
    <w:rsid w:val="00C054E7"/>
    <w:rsid w:val="00C058B4"/>
    <w:rsid w:val="00C05A29"/>
    <w:rsid w:val="00C05A2D"/>
    <w:rsid w:val="00C06326"/>
    <w:rsid w:val="00C06567"/>
    <w:rsid w:val="00C06ABC"/>
    <w:rsid w:val="00C06B4F"/>
    <w:rsid w:val="00C077E2"/>
    <w:rsid w:val="00C102FD"/>
    <w:rsid w:val="00C1074B"/>
    <w:rsid w:val="00C132FE"/>
    <w:rsid w:val="00C138DE"/>
    <w:rsid w:val="00C13E6F"/>
    <w:rsid w:val="00C13EC6"/>
    <w:rsid w:val="00C14514"/>
    <w:rsid w:val="00C14820"/>
    <w:rsid w:val="00C14A7E"/>
    <w:rsid w:val="00C14B99"/>
    <w:rsid w:val="00C154F0"/>
    <w:rsid w:val="00C15832"/>
    <w:rsid w:val="00C15E10"/>
    <w:rsid w:val="00C16C4D"/>
    <w:rsid w:val="00C171A7"/>
    <w:rsid w:val="00C179D4"/>
    <w:rsid w:val="00C17DA2"/>
    <w:rsid w:val="00C17E78"/>
    <w:rsid w:val="00C2092E"/>
    <w:rsid w:val="00C20CF7"/>
    <w:rsid w:val="00C21088"/>
    <w:rsid w:val="00C21F2F"/>
    <w:rsid w:val="00C22A5E"/>
    <w:rsid w:val="00C23153"/>
    <w:rsid w:val="00C24040"/>
    <w:rsid w:val="00C2416C"/>
    <w:rsid w:val="00C257B5"/>
    <w:rsid w:val="00C25CCE"/>
    <w:rsid w:val="00C25DCE"/>
    <w:rsid w:val="00C25E41"/>
    <w:rsid w:val="00C26569"/>
    <w:rsid w:val="00C26768"/>
    <w:rsid w:val="00C26B07"/>
    <w:rsid w:val="00C26B23"/>
    <w:rsid w:val="00C274FB"/>
    <w:rsid w:val="00C27F86"/>
    <w:rsid w:val="00C317A6"/>
    <w:rsid w:val="00C32967"/>
    <w:rsid w:val="00C3418D"/>
    <w:rsid w:val="00C34D68"/>
    <w:rsid w:val="00C368B7"/>
    <w:rsid w:val="00C369C4"/>
    <w:rsid w:val="00C37C68"/>
    <w:rsid w:val="00C40BB5"/>
    <w:rsid w:val="00C41C68"/>
    <w:rsid w:val="00C41EAB"/>
    <w:rsid w:val="00C43AC6"/>
    <w:rsid w:val="00C43BA1"/>
    <w:rsid w:val="00C43D6D"/>
    <w:rsid w:val="00C448A1"/>
    <w:rsid w:val="00C449A1"/>
    <w:rsid w:val="00C44C6B"/>
    <w:rsid w:val="00C4509E"/>
    <w:rsid w:val="00C450E5"/>
    <w:rsid w:val="00C455C0"/>
    <w:rsid w:val="00C45728"/>
    <w:rsid w:val="00C459AD"/>
    <w:rsid w:val="00C45A94"/>
    <w:rsid w:val="00C46AD9"/>
    <w:rsid w:val="00C50204"/>
    <w:rsid w:val="00C510EA"/>
    <w:rsid w:val="00C51338"/>
    <w:rsid w:val="00C51D70"/>
    <w:rsid w:val="00C52742"/>
    <w:rsid w:val="00C529FB"/>
    <w:rsid w:val="00C52A53"/>
    <w:rsid w:val="00C53A49"/>
    <w:rsid w:val="00C54088"/>
    <w:rsid w:val="00C55222"/>
    <w:rsid w:val="00C56066"/>
    <w:rsid w:val="00C56629"/>
    <w:rsid w:val="00C56A71"/>
    <w:rsid w:val="00C56F9A"/>
    <w:rsid w:val="00C56FC7"/>
    <w:rsid w:val="00C57228"/>
    <w:rsid w:val="00C572E4"/>
    <w:rsid w:val="00C572FC"/>
    <w:rsid w:val="00C57DC0"/>
    <w:rsid w:val="00C57F41"/>
    <w:rsid w:val="00C61B45"/>
    <w:rsid w:val="00C62D73"/>
    <w:rsid w:val="00C63133"/>
    <w:rsid w:val="00C633CE"/>
    <w:rsid w:val="00C63F2A"/>
    <w:rsid w:val="00C642D2"/>
    <w:rsid w:val="00C64A23"/>
    <w:rsid w:val="00C64C21"/>
    <w:rsid w:val="00C65514"/>
    <w:rsid w:val="00C6594B"/>
    <w:rsid w:val="00C65DB7"/>
    <w:rsid w:val="00C65E9C"/>
    <w:rsid w:val="00C6608F"/>
    <w:rsid w:val="00C67043"/>
    <w:rsid w:val="00C6705A"/>
    <w:rsid w:val="00C67165"/>
    <w:rsid w:val="00C67769"/>
    <w:rsid w:val="00C67780"/>
    <w:rsid w:val="00C67EFE"/>
    <w:rsid w:val="00C7074D"/>
    <w:rsid w:val="00C70D10"/>
    <w:rsid w:val="00C70D33"/>
    <w:rsid w:val="00C70D62"/>
    <w:rsid w:val="00C71442"/>
    <w:rsid w:val="00C71839"/>
    <w:rsid w:val="00C71960"/>
    <w:rsid w:val="00C71CFD"/>
    <w:rsid w:val="00C71E1C"/>
    <w:rsid w:val="00C72D47"/>
    <w:rsid w:val="00C739CD"/>
    <w:rsid w:val="00C73DD5"/>
    <w:rsid w:val="00C745C5"/>
    <w:rsid w:val="00C74668"/>
    <w:rsid w:val="00C75030"/>
    <w:rsid w:val="00C752F3"/>
    <w:rsid w:val="00C756A9"/>
    <w:rsid w:val="00C75E17"/>
    <w:rsid w:val="00C760A3"/>
    <w:rsid w:val="00C7623D"/>
    <w:rsid w:val="00C7661D"/>
    <w:rsid w:val="00C77868"/>
    <w:rsid w:val="00C8055C"/>
    <w:rsid w:val="00C80843"/>
    <w:rsid w:val="00C8096D"/>
    <w:rsid w:val="00C80DCA"/>
    <w:rsid w:val="00C810DB"/>
    <w:rsid w:val="00C81428"/>
    <w:rsid w:val="00C81444"/>
    <w:rsid w:val="00C81C72"/>
    <w:rsid w:val="00C81CEB"/>
    <w:rsid w:val="00C82C95"/>
    <w:rsid w:val="00C82D77"/>
    <w:rsid w:val="00C831C7"/>
    <w:rsid w:val="00C834E9"/>
    <w:rsid w:val="00C83DCC"/>
    <w:rsid w:val="00C845DF"/>
    <w:rsid w:val="00C85ED8"/>
    <w:rsid w:val="00C86576"/>
    <w:rsid w:val="00C87150"/>
    <w:rsid w:val="00C8727D"/>
    <w:rsid w:val="00C87380"/>
    <w:rsid w:val="00C876BB"/>
    <w:rsid w:val="00C87EE2"/>
    <w:rsid w:val="00C901AD"/>
    <w:rsid w:val="00C90506"/>
    <w:rsid w:val="00C90BCF"/>
    <w:rsid w:val="00C90EBF"/>
    <w:rsid w:val="00C91817"/>
    <w:rsid w:val="00C92A24"/>
    <w:rsid w:val="00C937D3"/>
    <w:rsid w:val="00C9431F"/>
    <w:rsid w:val="00C94764"/>
    <w:rsid w:val="00C94DB7"/>
    <w:rsid w:val="00C94EB0"/>
    <w:rsid w:val="00C95290"/>
    <w:rsid w:val="00C96C8F"/>
    <w:rsid w:val="00C970F4"/>
    <w:rsid w:val="00C9748F"/>
    <w:rsid w:val="00C97DA2"/>
    <w:rsid w:val="00CA02F8"/>
    <w:rsid w:val="00CA0919"/>
    <w:rsid w:val="00CA1742"/>
    <w:rsid w:val="00CA1825"/>
    <w:rsid w:val="00CA251F"/>
    <w:rsid w:val="00CA2E91"/>
    <w:rsid w:val="00CA3362"/>
    <w:rsid w:val="00CA39F5"/>
    <w:rsid w:val="00CA3BF5"/>
    <w:rsid w:val="00CA3DB0"/>
    <w:rsid w:val="00CA4927"/>
    <w:rsid w:val="00CA49F7"/>
    <w:rsid w:val="00CA4D68"/>
    <w:rsid w:val="00CA594D"/>
    <w:rsid w:val="00CA6908"/>
    <w:rsid w:val="00CA6C5E"/>
    <w:rsid w:val="00CA71ED"/>
    <w:rsid w:val="00CA766E"/>
    <w:rsid w:val="00CA7803"/>
    <w:rsid w:val="00CB0B5C"/>
    <w:rsid w:val="00CB113E"/>
    <w:rsid w:val="00CB16C9"/>
    <w:rsid w:val="00CB1CBA"/>
    <w:rsid w:val="00CB2859"/>
    <w:rsid w:val="00CB3745"/>
    <w:rsid w:val="00CB3F00"/>
    <w:rsid w:val="00CB4A5F"/>
    <w:rsid w:val="00CB51E7"/>
    <w:rsid w:val="00CB67BC"/>
    <w:rsid w:val="00CB7229"/>
    <w:rsid w:val="00CB73C7"/>
    <w:rsid w:val="00CB7871"/>
    <w:rsid w:val="00CB7936"/>
    <w:rsid w:val="00CC00AE"/>
    <w:rsid w:val="00CC03B3"/>
    <w:rsid w:val="00CC1A4C"/>
    <w:rsid w:val="00CC1BD8"/>
    <w:rsid w:val="00CC24EA"/>
    <w:rsid w:val="00CC367F"/>
    <w:rsid w:val="00CC40B8"/>
    <w:rsid w:val="00CC42D1"/>
    <w:rsid w:val="00CC45B6"/>
    <w:rsid w:val="00CC4B2B"/>
    <w:rsid w:val="00CC4CDD"/>
    <w:rsid w:val="00CC60AF"/>
    <w:rsid w:val="00CC62D2"/>
    <w:rsid w:val="00CC6386"/>
    <w:rsid w:val="00CC652C"/>
    <w:rsid w:val="00CC6693"/>
    <w:rsid w:val="00CC72E6"/>
    <w:rsid w:val="00CC776C"/>
    <w:rsid w:val="00CD0186"/>
    <w:rsid w:val="00CD141A"/>
    <w:rsid w:val="00CD1922"/>
    <w:rsid w:val="00CD1A3B"/>
    <w:rsid w:val="00CD24EB"/>
    <w:rsid w:val="00CD3FCC"/>
    <w:rsid w:val="00CD4220"/>
    <w:rsid w:val="00CD458C"/>
    <w:rsid w:val="00CD46AE"/>
    <w:rsid w:val="00CD4789"/>
    <w:rsid w:val="00CD4A80"/>
    <w:rsid w:val="00CD4B07"/>
    <w:rsid w:val="00CD502B"/>
    <w:rsid w:val="00CD5853"/>
    <w:rsid w:val="00CD5C23"/>
    <w:rsid w:val="00CD5FF3"/>
    <w:rsid w:val="00CD6630"/>
    <w:rsid w:val="00CD6A7F"/>
    <w:rsid w:val="00CD7359"/>
    <w:rsid w:val="00CD7528"/>
    <w:rsid w:val="00CE0305"/>
    <w:rsid w:val="00CE07D0"/>
    <w:rsid w:val="00CE0ABD"/>
    <w:rsid w:val="00CE0CDC"/>
    <w:rsid w:val="00CE0DE0"/>
    <w:rsid w:val="00CE205B"/>
    <w:rsid w:val="00CE2990"/>
    <w:rsid w:val="00CE2DFE"/>
    <w:rsid w:val="00CE37FD"/>
    <w:rsid w:val="00CE39C4"/>
    <w:rsid w:val="00CE5118"/>
    <w:rsid w:val="00CE5127"/>
    <w:rsid w:val="00CE68EC"/>
    <w:rsid w:val="00CE6CE3"/>
    <w:rsid w:val="00CE734C"/>
    <w:rsid w:val="00CE78B2"/>
    <w:rsid w:val="00CE795F"/>
    <w:rsid w:val="00CE7CB9"/>
    <w:rsid w:val="00CF008A"/>
    <w:rsid w:val="00CF02F0"/>
    <w:rsid w:val="00CF05B6"/>
    <w:rsid w:val="00CF1C7A"/>
    <w:rsid w:val="00CF24A0"/>
    <w:rsid w:val="00CF2B7F"/>
    <w:rsid w:val="00CF2BE8"/>
    <w:rsid w:val="00CF4658"/>
    <w:rsid w:val="00CF658E"/>
    <w:rsid w:val="00CF68EB"/>
    <w:rsid w:val="00CF68ED"/>
    <w:rsid w:val="00CF71F7"/>
    <w:rsid w:val="00D002AB"/>
    <w:rsid w:val="00D00826"/>
    <w:rsid w:val="00D01BE8"/>
    <w:rsid w:val="00D02681"/>
    <w:rsid w:val="00D02C5C"/>
    <w:rsid w:val="00D02D1F"/>
    <w:rsid w:val="00D02DBF"/>
    <w:rsid w:val="00D02EC8"/>
    <w:rsid w:val="00D03925"/>
    <w:rsid w:val="00D0451F"/>
    <w:rsid w:val="00D04684"/>
    <w:rsid w:val="00D04FBE"/>
    <w:rsid w:val="00D060EC"/>
    <w:rsid w:val="00D06433"/>
    <w:rsid w:val="00D070CB"/>
    <w:rsid w:val="00D070F9"/>
    <w:rsid w:val="00D073E2"/>
    <w:rsid w:val="00D07777"/>
    <w:rsid w:val="00D07829"/>
    <w:rsid w:val="00D0789D"/>
    <w:rsid w:val="00D078FD"/>
    <w:rsid w:val="00D10374"/>
    <w:rsid w:val="00D10C98"/>
    <w:rsid w:val="00D11053"/>
    <w:rsid w:val="00D11980"/>
    <w:rsid w:val="00D1224F"/>
    <w:rsid w:val="00D132D1"/>
    <w:rsid w:val="00D1448E"/>
    <w:rsid w:val="00D14E4C"/>
    <w:rsid w:val="00D16C02"/>
    <w:rsid w:val="00D16E17"/>
    <w:rsid w:val="00D17261"/>
    <w:rsid w:val="00D1731D"/>
    <w:rsid w:val="00D202C6"/>
    <w:rsid w:val="00D2087A"/>
    <w:rsid w:val="00D20A79"/>
    <w:rsid w:val="00D20BD9"/>
    <w:rsid w:val="00D2119C"/>
    <w:rsid w:val="00D21895"/>
    <w:rsid w:val="00D21D4C"/>
    <w:rsid w:val="00D21DE7"/>
    <w:rsid w:val="00D231AD"/>
    <w:rsid w:val="00D2331E"/>
    <w:rsid w:val="00D239C7"/>
    <w:rsid w:val="00D23B95"/>
    <w:rsid w:val="00D24302"/>
    <w:rsid w:val="00D24B48"/>
    <w:rsid w:val="00D24EF0"/>
    <w:rsid w:val="00D256CE"/>
    <w:rsid w:val="00D25DCF"/>
    <w:rsid w:val="00D269DA"/>
    <w:rsid w:val="00D276E7"/>
    <w:rsid w:val="00D27FE2"/>
    <w:rsid w:val="00D301A1"/>
    <w:rsid w:val="00D30783"/>
    <w:rsid w:val="00D31A6B"/>
    <w:rsid w:val="00D32EB9"/>
    <w:rsid w:val="00D335FE"/>
    <w:rsid w:val="00D343A1"/>
    <w:rsid w:val="00D34A7C"/>
    <w:rsid w:val="00D34AF9"/>
    <w:rsid w:val="00D34B03"/>
    <w:rsid w:val="00D34EB9"/>
    <w:rsid w:val="00D350B3"/>
    <w:rsid w:val="00D35465"/>
    <w:rsid w:val="00D36535"/>
    <w:rsid w:val="00D3658D"/>
    <w:rsid w:val="00D36F1E"/>
    <w:rsid w:val="00D37092"/>
    <w:rsid w:val="00D37166"/>
    <w:rsid w:val="00D376E1"/>
    <w:rsid w:val="00D37781"/>
    <w:rsid w:val="00D3783B"/>
    <w:rsid w:val="00D41C89"/>
    <w:rsid w:val="00D4254B"/>
    <w:rsid w:val="00D427B0"/>
    <w:rsid w:val="00D42C3C"/>
    <w:rsid w:val="00D4316A"/>
    <w:rsid w:val="00D43510"/>
    <w:rsid w:val="00D44FB2"/>
    <w:rsid w:val="00D45931"/>
    <w:rsid w:val="00D45F32"/>
    <w:rsid w:val="00D45F68"/>
    <w:rsid w:val="00D46EC4"/>
    <w:rsid w:val="00D50D23"/>
    <w:rsid w:val="00D50F04"/>
    <w:rsid w:val="00D51731"/>
    <w:rsid w:val="00D522CE"/>
    <w:rsid w:val="00D5266F"/>
    <w:rsid w:val="00D52F11"/>
    <w:rsid w:val="00D53D94"/>
    <w:rsid w:val="00D54324"/>
    <w:rsid w:val="00D54679"/>
    <w:rsid w:val="00D554D8"/>
    <w:rsid w:val="00D55CBA"/>
    <w:rsid w:val="00D562D6"/>
    <w:rsid w:val="00D5642B"/>
    <w:rsid w:val="00D5643E"/>
    <w:rsid w:val="00D56C71"/>
    <w:rsid w:val="00D57231"/>
    <w:rsid w:val="00D57503"/>
    <w:rsid w:val="00D605CD"/>
    <w:rsid w:val="00D60A60"/>
    <w:rsid w:val="00D60FB3"/>
    <w:rsid w:val="00D60FFE"/>
    <w:rsid w:val="00D61A56"/>
    <w:rsid w:val="00D61E50"/>
    <w:rsid w:val="00D62133"/>
    <w:rsid w:val="00D62A9F"/>
    <w:rsid w:val="00D6377C"/>
    <w:rsid w:val="00D63D6B"/>
    <w:rsid w:val="00D63D95"/>
    <w:rsid w:val="00D63F29"/>
    <w:rsid w:val="00D6475F"/>
    <w:rsid w:val="00D647BD"/>
    <w:rsid w:val="00D651DE"/>
    <w:rsid w:val="00D65267"/>
    <w:rsid w:val="00D65DF3"/>
    <w:rsid w:val="00D66086"/>
    <w:rsid w:val="00D660DC"/>
    <w:rsid w:val="00D66A9E"/>
    <w:rsid w:val="00D67376"/>
    <w:rsid w:val="00D6748D"/>
    <w:rsid w:val="00D67815"/>
    <w:rsid w:val="00D67D5E"/>
    <w:rsid w:val="00D70466"/>
    <w:rsid w:val="00D708FB"/>
    <w:rsid w:val="00D72178"/>
    <w:rsid w:val="00D72542"/>
    <w:rsid w:val="00D73478"/>
    <w:rsid w:val="00D735FB"/>
    <w:rsid w:val="00D73605"/>
    <w:rsid w:val="00D737D0"/>
    <w:rsid w:val="00D73877"/>
    <w:rsid w:val="00D7440F"/>
    <w:rsid w:val="00D74945"/>
    <w:rsid w:val="00D74EC5"/>
    <w:rsid w:val="00D756F1"/>
    <w:rsid w:val="00D76294"/>
    <w:rsid w:val="00D76A98"/>
    <w:rsid w:val="00D76EAA"/>
    <w:rsid w:val="00D77096"/>
    <w:rsid w:val="00D777FD"/>
    <w:rsid w:val="00D77E11"/>
    <w:rsid w:val="00D809AC"/>
    <w:rsid w:val="00D80E81"/>
    <w:rsid w:val="00D819EA"/>
    <w:rsid w:val="00D824C8"/>
    <w:rsid w:val="00D824CB"/>
    <w:rsid w:val="00D82631"/>
    <w:rsid w:val="00D82C8C"/>
    <w:rsid w:val="00D83ED8"/>
    <w:rsid w:val="00D83F04"/>
    <w:rsid w:val="00D848BB"/>
    <w:rsid w:val="00D8602B"/>
    <w:rsid w:val="00D86277"/>
    <w:rsid w:val="00D866BC"/>
    <w:rsid w:val="00D86765"/>
    <w:rsid w:val="00D86C3B"/>
    <w:rsid w:val="00D9060C"/>
    <w:rsid w:val="00D9151E"/>
    <w:rsid w:val="00D91831"/>
    <w:rsid w:val="00D921D3"/>
    <w:rsid w:val="00D9287F"/>
    <w:rsid w:val="00D92E00"/>
    <w:rsid w:val="00D9325E"/>
    <w:rsid w:val="00D93A42"/>
    <w:rsid w:val="00D93D86"/>
    <w:rsid w:val="00D941E1"/>
    <w:rsid w:val="00D945B2"/>
    <w:rsid w:val="00D9478C"/>
    <w:rsid w:val="00D954AD"/>
    <w:rsid w:val="00D958D7"/>
    <w:rsid w:val="00D96885"/>
    <w:rsid w:val="00D974AE"/>
    <w:rsid w:val="00D97976"/>
    <w:rsid w:val="00D979B0"/>
    <w:rsid w:val="00D97A39"/>
    <w:rsid w:val="00DA0D83"/>
    <w:rsid w:val="00DA2590"/>
    <w:rsid w:val="00DA32C2"/>
    <w:rsid w:val="00DA3481"/>
    <w:rsid w:val="00DA39CE"/>
    <w:rsid w:val="00DA3C22"/>
    <w:rsid w:val="00DA3DAA"/>
    <w:rsid w:val="00DA3F40"/>
    <w:rsid w:val="00DA4990"/>
    <w:rsid w:val="00DA530F"/>
    <w:rsid w:val="00DA560E"/>
    <w:rsid w:val="00DA5CA4"/>
    <w:rsid w:val="00DA63C1"/>
    <w:rsid w:val="00DA64B4"/>
    <w:rsid w:val="00DA65BB"/>
    <w:rsid w:val="00DA6BA7"/>
    <w:rsid w:val="00DA7190"/>
    <w:rsid w:val="00DA7F51"/>
    <w:rsid w:val="00DB0279"/>
    <w:rsid w:val="00DB0E2C"/>
    <w:rsid w:val="00DB125E"/>
    <w:rsid w:val="00DB39E7"/>
    <w:rsid w:val="00DB41EF"/>
    <w:rsid w:val="00DB42F0"/>
    <w:rsid w:val="00DB48D4"/>
    <w:rsid w:val="00DB4AFD"/>
    <w:rsid w:val="00DB5959"/>
    <w:rsid w:val="00DB626B"/>
    <w:rsid w:val="00DB6BFC"/>
    <w:rsid w:val="00DB7216"/>
    <w:rsid w:val="00DB7B54"/>
    <w:rsid w:val="00DB7DAF"/>
    <w:rsid w:val="00DC08DB"/>
    <w:rsid w:val="00DC0B68"/>
    <w:rsid w:val="00DC0CAE"/>
    <w:rsid w:val="00DC13EE"/>
    <w:rsid w:val="00DC1580"/>
    <w:rsid w:val="00DC206D"/>
    <w:rsid w:val="00DC3DD9"/>
    <w:rsid w:val="00DC4561"/>
    <w:rsid w:val="00DC4AB5"/>
    <w:rsid w:val="00DC4AF1"/>
    <w:rsid w:val="00DC4BC5"/>
    <w:rsid w:val="00DC4F63"/>
    <w:rsid w:val="00DC5CD6"/>
    <w:rsid w:val="00DC6873"/>
    <w:rsid w:val="00DC6E7D"/>
    <w:rsid w:val="00DC7491"/>
    <w:rsid w:val="00DD0B9F"/>
    <w:rsid w:val="00DD0DAF"/>
    <w:rsid w:val="00DD1703"/>
    <w:rsid w:val="00DD2218"/>
    <w:rsid w:val="00DD2B87"/>
    <w:rsid w:val="00DD2F7A"/>
    <w:rsid w:val="00DD3446"/>
    <w:rsid w:val="00DD3905"/>
    <w:rsid w:val="00DD3D33"/>
    <w:rsid w:val="00DD4123"/>
    <w:rsid w:val="00DD476A"/>
    <w:rsid w:val="00DD4A15"/>
    <w:rsid w:val="00DD6C56"/>
    <w:rsid w:val="00DD6F43"/>
    <w:rsid w:val="00DD7838"/>
    <w:rsid w:val="00DE16CD"/>
    <w:rsid w:val="00DE1826"/>
    <w:rsid w:val="00DE1C82"/>
    <w:rsid w:val="00DE2FE6"/>
    <w:rsid w:val="00DE32E4"/>
    <w:rsid w:val="00DE3408"/>
    <w:rsid w:val="00DE35C2"/>
    <w:rsid w:val="00DE39CC"/>
    <w:rsid w:val="00DE3DF8"/>
    <w:rsid w:val="00DE6319"/>
    <w:rsid w:val="00DE6974"/>
    <w:rsid w:val="00DE6D2E"/>
    <w:rsid w:val="00DE6DDA"/>
    <w:rsid w:val="00DE777E"/>
    <w:rsid w:val="00DE7FEF"/>
    <w:rsid w:val="00DF07B7"/>
    <w:rsid w:val="00DF0A8C"/>
    <w:rsid w:val="00DF0E15"/>
    <w:rsid w:val="00DF17F4"/>
    <w:rsid w:val="00DF1AAD"/>
    <w:rsid w:val="00DF1B8F"/>
    <w:rsid w:val="00DF441A"/>
    <w:rsid w:val="00DF46A7"/>
    <w:rsid w:val="00DF46AF"/>
    <w:rsid w:val="00DF4C27"/>
    <w:rsid w:val="00DF524A"/>
    <w:rsid w:val="00DF5893"/>
    <w:rsid w:val="00DF666E"/>
    <w:rsid w:val="00DF7549"/>
    <w:rsid w:val="00DF78C5"/>
    <w:rsid w:val="00DF7CE7"/>
    <w:rsid w:val="00E0013D"/>
    <w:rsid w:val="00E01228"/>
    <w:rsid w:val="00E01240"/>
    <w:rsid w:val="00E01C08"/>
    <w:rsid w:val="00E022C6"/>
    <w:rsid w:val="00E026B9"/>
    <w:rsid w:val="00E029A6"/>
    <w:rsid w:val="00E02C76"/>
    <w:rsid w:val="00E02D9F"/>
    <w:rsid w:val="00E02E7D"/>
    <w:rsid w:val="00E02F9E"/>
    <w:rsid w:val="00E030F1"/>
    <w:rsid w:val="00E03144"/>
    <w:rsid w:val="00E042DE"/>
    <w:rsid w:val="00E05DA4"/>
    <w:rsid w:val="00E061FC"/>
    <w:rsid w:val="00E06FF7"/>
    <w:rsid w:val="00E07323"/>
    <w:rsid w:val="00E0751E"/>
    <w:rsid w:val="00E077AE"/>
    <w:rsid w:val="00E07C91"/>
    <w:rsid w:val="00E10206"/>
    <w:rsid w:val="00E104E5"/>
    <w:rsid w:val="00E10AB6"/>
    <w:rsid w:val="00E10F75"/>
    <w:rsid w:val="00E1161F"/>
    <w:rsid w:val="00E11CB6"/>
    <w:rsid w:val="00E12282"/>
    <w:rsid w:val="00E12EF0"/>
    <w:rsid w:val="00E12F55"/>
    <w:rsid w:val="00E13536"/>
    <w:rsid w:val="00E13A3F"/>
    <w:rsid w:val="00E143B8"/>
    <w:rsid w:val="00E14555"/>
    <w:rsid w:val="00E150E7"/>
    <w:rsid w:val="00E15414"/>
    <w:rsid w:val="00E1595E"/>
    <w:rsid w:val="00E16622"/>
    <w:rsid w:val="00E16856"/>
    <w:rsid w:val="00E16996"/>
    <w:rsid w:val="00E16A1B"/>
    <w:rsid w:val="00E1732B"/>
    <w:rsid w:val="00E17D28"/>
    <w:rsid w:val="00E20183"/>
    <w:rsid w:val="00E213CD"/>
    <w:rsid w:val="00E214EB"/>
    <w:rsid w:val="00E21985"/>
    <w:rsid w:val="00E21C51"/>
    <w:rsid w:val="00E226B0"/>
    <w:rsid w:val="00E232F0"/>
    <w:rsid w:val="00E236B9"/>
    <w:rsid w:val="00E2402F"/>
    <w:rsid w:val="00E24082"/>
    <w:rsid w:val="00E24CAA"/>
    <w:rsid w:val="00E277D9"/>
    <w:rsid w:val="00E3138C"/>
    <w:rsid w:val="00E330E5"/>
    <w:rsid w:val="00E33DA2"/>
    <w:rsid w:val="00E33EBE"/>
    <w:rsid w:val="00E33ED7"/>
    <w:rsid w:val="00E3416F"/>
    <w:rsid w:val="00E349FC"/>
    <w:rsid w:val="00E353E2"/>
    <w:rsid w:val="00E35766"/>
    <w:rsid w:val="00E3582A"/>
    <w:rsid w:val="00E35F21"/>
    <w:rsid w:val="00E3601D"/>
    <w:rsid w:val="00E36934"/>
    <w:rsid w:val="00E36BB7"/>
    <w:rsid w:val="00E36C5D"/>
    <w:rsid w:val="00E40194"/>
    <w:rsid w:val="00E4071A"/>
    <w:rsid w:val="00E42A7F"/>
    <w:rsid w:val="00E42C3A"/>
    <w:rsid w:val="00E4382B"/>
    <w:rsid w:val="00E43979"/>
    <w:rsid w:val="00E441EA"/>
    <w:rsid w:val="00E444EC"/>
    <w:rsid w:val="00E444F2"/>
    <w:rsid w:val="00E45971"/>
    <w:rsid w:val="00E45DD0"/>
    <w:rsid w:val="00E46C2B"/>
    <w:rsid w:val="00E46E37"/>
    <w:rsid w:val="00E475A7"/>
    <w:rsid w:val="00E47C8C"/>
    <w:rsid w:val="00E50122"/>
    <w:rsid w:val="00E50D79"/>
    <w:rsid w:val="00E51304"/>
    <w:rsid w:val="00E514CE"/>
    <w:rsid w:val="00E51BF0"/>
    <w:rsid w:val="00E522D0"/>
    <w:rsid w:val="00E52C4B"/>
    <w:rsid w:val="00E536DD"/>
    <w:rsid w:val="00E548AB"/>
    <w:rsid w:val="00E55C19"/>
    <w:rsid w:val="00E55E1C"/>
    <w:rsid w:val="00E562D1"/>
    <w:rsid w:val="00E5772E"/>
    <w:rsid w:val="00E57B6C"/>
    <w:rsid w:val="00E57DBA"/>
    <w:rsid w:val="00E57DD2"/>
    <w:rsid w:val="00E606D0"/>
    <w:rsid w:val="00E61C9E"/>
    <w:rsid w:val="00E61DF2"/>
    <w:rsid w:val="00E61E45"/>
    <w:rsid w:val="00E62077"/>
    <w:rsid w:val="00E62488"/>
    <w:rsid w:val="00E6250A"/>
    <w:rsid w:val="00E62530"/>
    <w:rsid w:val="00E6254B"/>
    <w:rsid w:val="00E62B18"/>
    <w:rsid w:val="00E62BE4"/>
    <w:rsid w:val="00E62BE7"/>
    <w:rsid w:val="00E63DCE"/>
    <w:rsid w:val="00E6452D"/>
    <w:rsid w:val="00E64571"/>
    <w:rsid w:val="00E64D6E"/>
    <w:rsid w:val="00E6506C"/>
    <w:rsid w:val="00E650E7"/>
    <w:rsid w:val="00E657A6"/>
    <w:rsid w:val="00E66972"/>
    <w:rsid w:val="00E67423"/>
    <w:rsid w:val="00E706CF"/>
    <w:rsid w:val="00E706DF"/>
    <w:rsid w:val="00E70848"/>
    <w:rsid w:val="00E70B2B"/>
    <w:rsid w:val="00E70E3B"/>
    <w:rsid w:val="00E727E8"/>
    <w:rsid w:val="00E72873"/>
    <w:rsid w:val="00E72E8C"/>
    <w:rsid w:val="00E73797"/>
    <w:rsid w:val="00E74077"/>
    <w:rsid w:val="00E75BDB"/>
    <w:rsid w:val="00E76186"/>
    <w:rsid w:val="00E763C3"/>
    <w:rsid w:val="00E76963"/>
    <w:rsid w:val="00E76AE5"/>
    <w:rsid w:val="00E810C6"/>
    <w:rsid w:val="00E812E4"/>
    <w:rsid w:val="00E816EB"/>
    <w:rsid w:val="00E81BDD"/>
    <w:rsid w:val="00E81CCC"/>
    <w:rsid w:val="00E82CC8"/>
    <w:rsid w:val="00E82E27"/>
    <w:rsid w:val="00E8303C"/>
    <w:rsid w:val="00E83AA4"/>
    <w:rsid w:val="00E8606D"/>
    <w:rsid w:val="00E86294"/>
    <w:rsid w:val="00E865A0"/>
    <w:rsid w:val="00E875E1"/>
    <w:rsid w:val="00E8760D"/>
    <w:rsid w:val="00E87C8A"/>
    <w:rsid w:val="00E87CF9"/>
    <w:rsid w:val="00E9102C"/>
    <w:rsid w:val="00E9159B"/>
    <w:rsid w:val="00E91664"/>
    <w:rsid w:val="00E92206"/>
    <w:rsid w:val="00E92B03"/>
    <w:rsid w:val="00E92CFD"/>
    <w:rsid w:val="00E92D56"/>
    <w:rsid w:val="00E9304E"/>
    <w:rsid w:val="00E940F5"/>
    <w:rsid w:val="00E947B8"/>
    <w:rsid w:val="00E94D5F"/>
    <w:rsid w:val="00E9520C"/>
    <w:rsid w:val="00E95FA1"/>
    <w:rsid w:val="00EA01E9"/>
    <w:rsid w:val="00EA16AE"/>
    <w:rsid w:val="00EA20E9"/>
    <w:rsid w:val="00EA24C1"/>
    <w:rsid w:val="00EA25B4"/>
    <w:rsid w:val="00EA279E"/>
    <w:rsid w:val="00EA2BD3"/>
    <w:rsid w:val="00EA2E26"/>
    <w:rsid w:val="00EA3152"/>
    <w:rsid w:val="00EA328C"/>
    <w:rsid w:val="00EA3F10"/>
    <w:rsid w:val="00EA4BD9"/>
    <w:rsid w:val="00EA58ED"/>
    <w:rsid w:val="00EA717C"/>
    <w:rsid w:val="00EA75F8"/>
    <w:rsid w:val="00EA773E"/>
    <w:rsid w:val="00EB069F"/>
    <w:rsid w:val="00EB07B0"/>
    <w:rsid w:val="00EB103A"/>
    <w:rsid w:val="00EB1166"/>
    <w:rsid w:val="00EB1294"/>
    <w:rsid w:val="00EB15C7"/>
    <w:rsid w:val="00EB1664"/>
    <w:rsid w:val="00EB25E2"/>
    <w:rsid w:val="00EB26DE"/>
    <w:rsid w:val="00EB2871"/>
    <w:rsid w:val="00EB3C0E"/>
    <w:rsid w:val="00EB3D42"/>
    <w:rsid w:val="00EB45ED"/>
    <w:rsid w:val="00EB50E0"/>
    <w:rsid w:val="00EB5457"/>
    <w:rsid w:val="00EB6301"/>
    <w:rsid w:val="00EB70C3"/>
    <w:rsid w:val="00EB737C"/>
    <w:rsid w:val="00EB7509"/>
    <w:rsid w:val="00EB78BB"/>
    <w:rsid w:val="00EC03AF"/>
    <w:rsid w:val="00EC0406"/>
    <w:rsid w:val="00EC12FC"/>
    <w:rsid w:val="00EC1560"/>
    <w:rsid w:val="00EC1C7F"/>
    <w:rsid w:val="00EC1F44"/>
    <w:rsid w:val="00EC2BB5"/>
    <w:rsid w:val="00EC32FC"/>
    <w:rsid w:val="00EC3D0F"/>
    <w:rsid w:val="00EC491D"/>
    <w:rsid w:val="00EC4E36"/>
    <w:rsid w:val="00EC53EB"/>
    <w:rsid w:val="00EC6BE6"/>
    <w:rsid w:val="00EC6C7E"/>
    <w:rsid w:val="00EC6ED9"/>
    <w:rsid w:val="00EC70C5"/>
    <w:rsid w:val="00EC74BE"/>
    <w:rsid w:val="00EC7639"/>
    <w:rsid w:val="00EC78EB"/>
    <w:rsid w:val="00ED05D6"/>
    <w:rsid w:val="00ED09AB"/>
    <w:rsid w:val="00ED135C"/>
    <w:rsid w:val="00ED1A19"/>
    <w:rsid w:val="00ED1AD2"/>
    <w:rsid w:val="00ED1BA9"/>
    <w:rsid w:val="00ED1F9D"/>
    <w:rsid w:val="00ED225F"/>
    <w:rsid w:val="00ED2AA2"/>
    <w:rsid w:val="00ED2EE5"/>
    <w:rsid w:val="00ED39EE"/>
    <w:rsid w:val="00ED4275"/>
    <w:rsid w:val="00ED4276"/>
    <w:rsid w:val="00ED452E"/>
    <w:rsid w:val="00ED4965"/>
    <w:rsid w:val="00ED4EF0"/>
    <w:rsid w:val="00ED4FEA"/>
    <w:rsid w:val="00ED505D"/>
    <w:rsid w:val="00ED5195"/>
    <w:rsid w:val="00ED5968"/>
    <w:rsid w:val="00ED66E0"/>
    <w:rsid w:val="00ED732E"/>
    <w:rsid w:val="00ED7694"/>
    <w:rsid w:val="00ED7D92"/>
    <w:rsid w:val="00EE1196"/>
    <w:rsid w:val="00EE1274"/>
    <w:rsid w:val="00EE1452"/>
    <w:rsid w:val="00EE15AF"/>
    <w:rsid w:val="00EE1CE0"/>
    <w:rsid w:val="00EE2146"/>
    <w:rsid w:val="00EE215E"/>
    <w:rsid w:val="00EE2F35"/>
    <w:rsid w:val="00EE3B49"/>
    <w:rsid w:val="00EE4494"/>
    <w:rsid w:val="00EE502E"/>
    <w:rsid w:val="00EE5612"/>
    <w:rsid w:val="00EE5DC3"/>
    <w:rsid w:val="00EE5F8F"/>
    <w:rsid w:val="00EE71F6"/>
    <w:rsid w:val="00EE76CE"/>
    <w:rsid w:val="00EE7DBB"/>
    <w:rsid w:val="00EF0DBD"/>
    <w:rsid w:val="00EF0F82"/>
    <w:rsid w:val="00EF110E"/>
    <w:rsid w:val="00EF1423"/>
    <w:rsid w:val="00EF1661"/>
    <w:rsid w:val="00EF1C48"/>
    <w:rsid w:val="00EF1D80"/>
    <w:rsid w:val="00EF235F"/>
    <w:rsid w:val="00EF2F8B"/>
    <w:rsid w:val="00EF3325"/>
    <w:rsid w:val="00EF33C5"/>
    <w:rsid w:val="00EF39AD"/>
    <w:rsid w:val="00EF40B8"/>
    <w:rsid w:val="00EF5DFF"/>
    <w:rsid w:val="00EF6D78"/>
    <w:rsid w:val="00EF7010"/>
    <w:rsid w:val="00EF767E"/>
    <w:rsid w:val="00EF7B35"/>
    <w:rsid w:val="00F005F0"/>
    <w:rsid w:val="00F01163"/>
    <w:rsid w:val="00F01768"/>
    <w:rsid w:val="00F01770"/>
    <w:rsid w:val="00F0181B"/>
    <w:rsid w:val="00F01A72"/>
    <w:rsid w:val="00F02299"/>
    <w:rsid w:val="00F0257A"/>
    <w:rsid w:val="00F0263B"/>
    <w:rsid w:val="00F03956"/>
    <w:rsid w:val="00F0426B"/>
    <w:rsid w:val="00F0599F"/>
    <w:rsid w:val="00F07033"/>
    <w:rsid w:val="00F07486"/>
    <w:rsid w:val="00F10747"/>
    <w:rsid w:val="00F10B0D"/>
    <w:rsid w:val="00F1152C"/>
    <w:rsid w:val="00F1186B"/>
    <w:rsid w:val="00F1323C"/>
    <w:rsid w:val="00F13C40"/>
    <w:rsid w:val="00F14010"/>
    <w:rsid w:val="00F14EA6"/>
    <w:rsid w:val="00F14EC1"/>
    <w:rsid w:val="00F15178"/>
    <w:rsid w:val="00F15933"/>
    <w:rsid w:val="00F1709C"/>
    <w:rsid w:val="00F17B5B"/>
    <w:rsid w:val="00F200AC"/>
    <w:rsid w:val="00F202E8"/>
    <w:rsid w:val="00F209D7"/>
    <w:rsid w:val="00F20A25"/>
    <w:rsid w:val="00F20BA7"/>
    <w:rsid w:val="00F211BF"/>
    <w:rsid w:val="00F216E4"/>
    <w:rsid w:val="00F218C7"/>
    <w:rsid w:val="00F21BC5"/>
    <w:rsid w:val="00F229A4"/>
    <w:rsid w:val="00F22F7F"/>
    <w:rsid w:val="00F23292"/>
    <w:rsid w:val="00F23533"/>
    <w:rsid w:val="00F23FA6"/>
    <w:rsid w:val="00F2449E"/>
    <w:rsid w:val="00F24CCB"/>
    <w:rsid w:val="00F252EE"/>
    <w:rsid w:val="00F25468"/>
    <w:rsid w:val="00F25CA4"/>
    <w:rsid w:val="00F25E4F"/>
    <w:rsid w:val="00F260EE"/>
    <w:rsid w:val="00F2617A"/>
    <w:rsid w:val="00F263B1"/>
    <w:rsid w:val="00F266F1"/>
    <w:rsid w:val="00F26749"/>
    <w:rsid w:val="00F26AA0"/>
    <w:rsid w:val="00F26F1A"/>
    <w:rsid w:val="00F2700F"/>
    <w:rsid w:val="00F270F3"/>
    <w:rsid w:val="00F2733C"/>
    <w:rsid w:val="00F27EFE"/>
    <w:rsid w:val="00F27FC1"/>
    <w:rsid w:val="00F30A73"/>
    <w:rsid w:val="00F310AB"/>
    <w:rsid w:val="00F31A79"/>
    <w:rsid w:val="00F32BF9"/>
    <w:rsid w:val="00F32F79"/>
    <w:rsid w:val="00F33023"/>
    <w:rsid w:val="00F338B3"/>
    <w:rsid w:val="00F33DDD"/>
    <w:rsid w:val="00F34DF6"/>
    <w:rsid w:val="00F3505F"/>
    <w:rsid w:val="00F350AE"/>
    <w:rsid w:val="00F35691"/>
    <w:rsid w:val="00F35DE1"/>
    <w:rsid w:val="00F36522"/>
    <w:rsid w:val="00F3668A"/>
    <w:rsid w:val="00F37D47"/>
    <w:rsid w:val="00F406C5"/>
    <w:rsid w:val="00F40A63"/>
    <w:rsid w:val="00F40CB8"/>
    <w:rsid w:val="00F42238"/>
    <w:rsid w:val="00F42A0A"/>
    <w:rsid w:val="00F432CA"/>
    <w:rsid w:val="00F433BB"/>
    <w:rsid w:val="00F4540B"/>
    <w:rsid w:val="00F455C9"/>
    <w:rsid w:val="00F45AAB"/>
    <w:rsid w:val="00F45B14"/>
    <w:rsid w:val="00F45B5E"/>
    <w:rsid w:val="00F464A3"/>
    <w:rsid w:val="00F475FE"/>
    <w:rsid w:val="00F47DB3"/>
    <w:rsid w:val="00F50262"/>
    <w:rsid w:val="00F50B6C"/>
    <w:rsid w:val="00F5147D"/>
    <w:rsid w:val="00F51552"/>
    <w:rsid w:val="00F51D48"/>
    <w:rsid w:val="00F51D51"/>
    <w:rsid w:val="00F52587"/>
    <w:rsid w:val="00F5288C"/>
    <w:rsid w:val="00F528EB"/>
    <w:rsid w:val="00F52CA7"/>
    <w:rsid w:val="00F53599"/>
    <w:rsid w:val="00F53759"/>
    <w:rsid w:val="00F5377C"/>
    <w:rsid w:val="00F53C7B"/>
    <w:rsid w:val="00F548A1"/>
    <w:rsid w:val="00F54C1F"/>
    <w:rsid w:val="00F54D53"/>
    <w:rsid w:val="00F55372"/>
    <w:rsid w:val="00F558EA"/>
    <w:rsid w:val="00F55BB9"/>
    <w:rsid w:val="00F567F7"/>
    <w:rsid w:val="00F60469"/>
    <w:rsid w:val="00F60523"/>
    <w:rsid w:val="00F61283"/>
    <w:rsid w:val="00F61A22"/>
    <w:rsid w:val="00F620F3"/>
    <w:rsid w:val="00F62858"/>
    <w:rsid w:val="00F6403B"/>
    <w:rsid w:val="00F6429D"/>
    <w:rsid w:val="00F645E6"/>
    <w:rsid w:val="00F64A58"/>
    <w:rsid w:val="00F64C48"/>
    <w:rsid w:val="00F64FFB"/>
    <w:rsid w:val="00F652FA"/>
    <w:rsid w:val="00F65812"/>
    <w:rsid w:val="00F67157"/>
    <w:rsid w:val="00F67370"/>
    <w:rsid w:val="00F6777A"/>
    <w:rsid w:val="00F67C24"/>
    <w:rsid w:val="00F7088F"/>
    <w:rsid w:val="00F70AE1"/>
    <w:rsid w:val="00F70BD2"/>
    <w:rsid w:val="00F70E50"/>
    <w:rsid w:val="00F7122F"/>
    <w:rsid w:val="00F72AB8"/>
    <w:rsid w:val="00F72EE5"/>
    <w:rsid w:val="00F73151"/>
    <w:rsid w:val="00F74AE5"/>
    <w:rsid w:val="00F7520F"/>
    <w:rsid w:val="00F755C2"/>
    <w:rsid w:val="00F7684C"/>
    <w:rsid w:val="00F76852"/>
    <w:rsid w:val="00F76A84"/>
    <w:rsid w:val="00F76A98"/>
    <w:rsid w:val="00F77814"/>
    <w:rsid w:val="00F8042A"/>
    <w:rsid w:val="00F81A24"/>
    <w:rsid w:val="00F825E9"/>
    <w:rsid w:val="00F8274B"/>
    <w:rsid w:val="00F82B05"/>
    <w:rsid w:val="00F82C60"/>
    <w:rsid w:val="00F830F8"/>
    <w:rsid w:val="00F83B50"/>
    <w:rsid w:val="00F8471F"/>
    <w:rsid w:val="00F84B05"/>
    <w:rsid w:val="00F85319"/>
    <w:rsid w:val="00F85399"/>
    <w:rsid w:val="00F8543D"/>
    <w:rsid w:val="00F85D2B"/>
    <w:rsid w:val="00F85FDD"/>
    <w:rsid w:val="00F87665"/>
    <w:rsid w:val="00F8778C"/>
    <w:rsid w:val="00F87E12"/>
    <w:rsid w:val="00F90BAF"/>
    <w:rsid w:val="00F90DFF"/>
    <w:rsid w:val="00F90FEC"/>
    <w:rsid w:val="00F919C9"/>
    <w:rsid w:val="00F92642"/>
    <w:rsid w:val="00F935FF"/>
    <w:rsid w:val="00F93AB2"/>
    <w:rsid w:val="00F93F69"/>
    <w:rsid w:val="00F9438D"/>
    <w:rsid w:val="00F94E7C"/>
    <w:rsid w:val="00F954F6"/>
    <w:rsid w:val="00F962E6"/>
    <w:rsid w:val="00F966D6"/>
    <w:rsid w:val="00F973EA"/>
    <w:rsid w:val="00F97724"/>
    <w:rsid w:val="00F97779"/>
    <w:rsid w:val="00F978C0"/>
    <w:rsid w:val="00F97D2D"/>
    <w:rsid w:val="00FA06CB"/>
    <w:rsid w:val="00FA090F"/>
    <w:rsid w:val="00FA0C9D"/>
    <w:rsid w:val="00FA1634"/>
    <w:rsid w:val="00FA1998"/>
    <w:rsid w:val="00FA22AF"/>
    <w:rsid w:val="00FA285F"/>
    <w:rsid w:val="00FA2CC1"/>
    <w:rsid w:val="00FA3005"/>
    <w:rsid w:val="00FA3753"/>
    <w:rsid w:val="00FA41FB"/>
    <w:rsid w:val="00FA4C16"/>
    <w:rsid w:val="00FA5080"/>
    <w:rsid w:val="00FA524A"/>
    <w:rsid w:val="00FA54BD"/>
    <w:rsid w:val="00FA647E"/>
    <w:rsid w:val="00FA7472"/>
    <w:rsid w:val="00FA7F34"/>
    <w:rsid w:val="00FB0497"/>
    <w:rsid w:val="00FB0D78"/>
    <w:rsid w:val="00FB13F4"/>
    <w:rsid w:val="00FB290F"/>
    <w:rsid w:val="00FB3060"/>
    <w:rsid w:val="00FB3C29"/>
    <w:rsid w:val="00FB4801"/>
    <w:rsid w:val="00FB4A15"/>
    <w:rsid w:val="00FB6573"/>
    <w:rsid w:val="00FB6757"/>
    <w:rsid w:val="00FB717E"/>
    <w:rsid w:val="00FC0680"/>
    <w:rsid w:val="00FC0D2A"/>
    <w:rsid w:val="00FC0D30"/>
    <w:rsid w:val="00FC14A4"/>
    <w:rsid w:val="00FC252C"/>
    <w:rsid w:val="00FC2903"/>
    <w:rsid w:val="00FC32E1"/>
    <w:rsid w:val="00FC3F9B"/>
    <w:rsid w:val="00FC4206"/>
    <w:rsid w:val="00FC43A3"/>
    <w:rsid w:val="00FC46BC"/>
    <w:rsid w:val="00FC550C"/>
    <w:rsid w:val="00FC5634"/>
    <w:rsid w:val="00FC616A"/>
    <w:rsid w:val="00FC7A5E"/>
    <w:rsid w:val="00FC7C5A"/>
    <w:rsid w:val="00FC7DF2"/>
    <w:rsid w:val="00FD02C3"/>
    <w:rsid w:val="00FD0879"/>
    <w:rsid w:val="00FD087C"/>
    <w:rsid w:val="00FD0ABC"/>
    <w:rsid w:val="00FD0D64"/>
    <w:rsid w:val="00FD0DB1"/>
    <w:rsid w:val="00FD0FBA"/>
    <w:rsid w:val="00FD194C"/>
    <w:rsid w:val="00FD1DF6"/>
    <w:rsid w:val="00FD27A6"/>
    <w:rsid w:val="00FD310C"/>
    <w:rsid w:val="00FD39BF"/>
    <w:rsid w:val="00FD475B"/>
    <w:rsid w:val="00FD54A8"/>
    <w:rsid w:val="00FD5589"/>
    <w:rsid w:val="00FD695D"/>
    <w:rsid w:val="00FD6BFE"/>
    <w:rsid w:val="00FD71D7"/>
    <w:rsid w:val="00FD725D"/>
    <w:rsid w:val="00FD7817"/>
    <w:rsid w:val="00FD7DE2"/>
    <w:rsid w:val="00FD7EB3"/>
    <w:rsid w:val="00FE00DA"/>
    <w:rsid w:val="00FE0620"/>
    <w:rsid w:val="00FE0E26"/>
    <w:rsid w:val="00FE1F36"/>
    <w:rsid w:val="00FE227B"/>
    <w:rsid w:val="00FE28EB"/>
    <w:rsid w:val="00FE2DAF"/>
    <w:rsid w:val="00FE302E"/>
    <w:rsid w:val="00FE3090"/>
    <w:rsid w:val="00FE3A74"/>
    <w:rsid w:val="00FE4198"/>
    <w:rsid w:val="00FE433F"/>
    <w:rsid w:val="00FE4BDB"/>
    <w:rsid w:val="00FE50B9"/>
    <w:rsid w:val="00FE5C6C"/>
    <w:rsid w:val="00FE6803"/>
    <w:rsid w:val="00FE6BB5"/>
    <w:rsid w:val="00FE7CF8"/>
    <w:rsid w:val="00FF084D"/>
    <w:rsid w:val="00FF0D2D"/>
    <w:rsid w:val="00FF10DB"/>
    <w:rsid w:val="00FF115F"/>
    <w:rsid w:val="00FF11FD"/>
    <w:rsid w:val="00FF152E"/>
    <w:rsid w:val="00FF18A9"/>
    <w:rsid w:val="00FF1E43"/>
    <w:rsid w:val="00FF209E"/>
    <w:rsid w:val="00FF2FA7"/>
    <w:rsid w:val="00FF3A8E"/>
    <w:rsid w:val="00FF49C1"/>
    <w:rsid w:val="00FF5138"/>
    <w:rsid w:val="00FF58BB"/>
    <w:rsid w:val="00FF5AC2"/>
    <w:rsid w:val="00FF5AD5"/>
    <w:rsid w:val="00FF65B5"/>
    <w:rsid w:val="00FF6989"/>
    <w:rsid w:val="00FF770A"/>
    <w:rsid w:val="00FF7764"/>
    <w:rsid w:val="00FF79D9"/>
    <w:rsid w:val="00FF7AFD"/>
    <w:rsid w:val="00FF7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57DF"/>
  </w:style>
  <w:style w:type="paragraph" w:styleId="Heading1">
    <w:name w:val="heading 1"/>
    <w:basedOn w:val="Normal"/>
    <w:link w:val="Heading1Char"/>
    <w:uiPriority w:val="9"/>
    <w:qFormat/>
    <w:rsid w:val="00695648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E81CC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F39AA"/>
    <w:rPr>
      <w:i/>
      <w:iCs/>
    </w:rPr>
  </w:style>
  <w:style w:type="paragraph" w:styleId="ListParagraph">
    <w:name w:val="List Paragraph"/>
    <w:basedOn w:val="Normal"/>
    <w:uiPriority w:val="34"/>
    <w:qFormat/>
    <w:rsid w:val="004832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95648"/>
    <w:rPr>
      <w:rFonts w:eastAsia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4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999D0-6120-4DDB-9767-C1EBE88A4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18T07:01:00Z</dcterms:created>
  <dcterms:modified xsi:type="dcterms:W3CDTF">2021-02-18T07:01:00Z</dcterms:modified>
</cp:coreProperties>
</file>